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5C3682" w14:textId="3A7E9900" w:rsidR="005A4380" w:rsidRDefault="003A5148" w:rsidP="00AF0103">
      <w:pPr>
        <w:spacing w:after="120" w:line="48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</w:rPr>
        <w:pict w14:anchorId="04750586">
          <v:group id="Canvas 17" o:spid="_x0000_s1026" editas="canvas" style="position:absolute;left:0;text-align:left;margin-left:0;margin-top:41.4pt;width:477.15pt;height:662.25pt;z-index:251655168;mso-position-horizontal:left;mso-position-horizontal-relative:margin;mso-position-vertical-relative:margin;mso-height-relative:margin" coordsize="60598,841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60598;height:84105;visibility:visible">
              <v:fill o:detectmouseclick="t"/>
              <v:path o:connecttype="none"/>
            </v:shape>
            <v:oval id="Oval 18" o:spid="_x0000_s1028" style="position:absolute;top:258;width:30537;height:731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xmisQA&#10;AADbAAAADwAAAGRycy9kb3ducmV2LnhtbESPzWrDQAyE74W+w6JCb826bciPk01oC4VQQqFJyFl4&#10;FdvUqzVe1XHevjoEcpOY0cyn5XoIjempS3VkB8+jDAxxEX3NpYPD/vNpBiYJsscmMjm4UIL16v5u&#10;ibmPZ/6hfiel0RBOOTqoRNrc2lRUFDCNYkus2il2AUXXrrS+w7OGh8a+ZNnEBqxZGyps6aOi4nf3&#10;Fxz0g1B5nB/7MH+ffsvm9Wu83U6ce3wY3hZghAa5ma/XG6/4Cqu/6AB29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ZcZorEAAAA2wAAAA8AAAAAAAAAAAAAAAAAmAIAAGRycy9k&#10;b3ducmV2LnhtbFBLBQYAAAAABAAEAPUAAACJAwAAAAA=&#10;" filled="f" strokecolor="black [3200]">
              <v:textbox inset="2.31758mm,1.1588mm,2.31758mm,1.1588mm">
                <w:txbxContent>
                  <w:p w14:paraId="0B4CFB6E" w14:textId="77777777" w:rsidR="00AD3B44" w:rsidRPr="00E76608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  <w:vertAlign w:val="superscript"/>
                      </w:rPr>
                    </w:pPr>
                    <w:bookmarkStart w:id="0" w:name="_Hlk17013719"/>
                    <w:bookmarkStart w:id="1" w:name="_Hlk17013720"/>
                    <w:bookmarkStart w:id="2" w:name="_Hlk17013721"/>
                    <w:bookmarkStart w:id="3" w:name="_Hlk17013722"/>
                    <w:bookmarkStart w:id="4" w:name="_Hlk17013723"/>
                    <w:bookmarkStart w:id="5" w:name="_Hlk17013724"/>
                    <w:bookmarkStart w:id="6" w:name="_Hlk17013725"/>
                    <w:bookmarkStart w:id="7" w:name="_Hlk17013726"/>
                    <w:bookmarkStart w:id="8" w:name="_Hlk17013740"/>
                    <w:bookmarkStart w:id="9" w:name="_Hlk17013741"/>
                    <w:bookmarkStart w:id="10" w:name="_Hlk17013742"/>
                    <w:bookmarkStart w:id="11" w:name="_Hlk17013743"/>
                    <w:bookmarkStart w:id="12" w:name="_Hlk17013744"/>
                    <w:bookmarkStart w:id="13" w:name="_Hlk17013745"/>
                    <w:bookmarkStart w:id="14" w:name="_Hlk17013746"/>
                    <w:bookmarkStart w:id="15" w:name="_Hlk17013747"/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Clients or fieldworkers of the CIPH bring samples to the receiving department of the CIPH</w:t>
                    </w:r>
                    <w:bookmarkEnd w:id="0"/>
                    <w:bookmarkEnd w:id="1"/>
                    <w:bookmarkEnd w:id="2"/>
                    <w:bookmarkEnd w:id="3"/>
                    <w:bookmarkEnd w:id="4"/>
                    <w:bookmarkEnd w:id="5"/>
                    <w:bookmarkEnd w:id="6"/>
                    <w:bookmarkEnd w:id="7"/>
                    <w:bookmarkEnd w:id="8"/>
                    <w:bookmarkEnd w:id="9"/>
                    <w:bookmarkEnd w:id="10"/>
                    <w:bookmarkEnd w:id="11"/>
                    <w:bookmarkEnd w:id="12"/>
                    <w:bookmarkEnd w:id="13"/>
                    <w:bookmarkEnd w:id="14"/>
                    <w:bookmarkEnd w:id="15"/>
                  </w:p>
                </w:txbxContent>
              </v:textbox>
            </v:oval>
            <v:oval id="Oval 19" o:spid="_x0000_s1029" style="position:absolute;top:8635;width:30451;height:965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DDEcEA&#10;AADbAAAADwAAAGRycy9kb3ducmV2LnhtbERP22rCQBB9L/gPywh9qxvboia6ihUKUkTwgs9DdkyC&#10;2dmQHWP6991CoW9zONdZrHpXq47aUHk2MB4loIhzbysuDJxPny8zUEGQLdaeycA3BVgtB08LzKx/&#10;8IG6oxQqhnDI0EAp0mRah7wkh2HkG+LIXX3rUCJsC21bfMRwV+vXJJlohxXHhhIb2pSU3453Z6Dr&#10;hYpLeulc+jHdy/bt6323mxjzPOzXc1BCvfyL/9xbG+en8PtLPEAv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kQwxHBAAAA2wAAAA8AAAAAAAAAAAAAAAAAmAIAAGRycy9kb3du&#10;cmV2LnhtbFBLBQYAAAAABAAEAPUAAACGAwAAAAA=&#10;" filled="f" strokecolor="black [3200]">
              <v:textbox inset="2.31758mm,1.1588mm,2.31758mm,1.1588mm">
                <w:txbxContent>
                  <w:p w14:paraId="43D93BB4" w14:textId="77777777" w:rsidR="00AD3B44" w:rsidRPr="00274280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274280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LT who works in the receiving department of the CIPH delivers samples with accompanying documentation to the particular organizational unit of HHE Lab</w:t>
                    </w:r>
                  </w:p>
                </w:txbxContent>
              </v:textbox>
            </v:oval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1" o:spid="_x0000_s1030" type="#_x0000_t32" style="position:absolute;left:15225;top:7568;width:43;height:1067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TXnbcEAAADbAAAADwAAAGRycy9kb3ducmV2LnhtbESPQYvCMBSE74L/ITxhb5rWg0g1igiC&#10;6EGsgh4fzbOtNi+liZr990ZY2OMwM98w82UwjXhR52rLCtJRAoK4sLrmUsH5tBlOQTiPrLGxTAp+&#10;ycFy0e/NMdP2zUd65b4UEcIuQwWV920mpSsqMuhGtiWO3s12Bn2UXSl1h+8IN40cJ8lEGqw5LlTY&#10;0rqi4pE/jYLd5X47yXMd0ORhstsnm0NzTZX6GYTVDISn4P/Df+2tVjBO4fsl/gC5+A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BNedtwQAAANsAAAAPAAAAAAAAAAAAAAAA&#10;AKECAABkcnMvZG93bnJldi54bWxQSwUGAAAAAAQABAD5AAAAjwMAAAAA&#10;" strokecolor="black [3040]">
              <v:stroke endarrow="block"/>
            </v:shape>
            <v:roundrect id="Rectangle: Rounded Corners 22" o:spid="_x0000_s1031" style="position:absolute;left:34267;top:12158;width:26286;height:2674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LoxcIA&#10;AADbAAAADwAAAGRycy9kb3ducmV2LnhtbESPQYvCMBSE74L/IbwFL6KpPYhUoywrLsviZVXw+kje&#10;NsXmpTSxtv/eLAh7HGbmG2az610tOmpD5VnBYp6BINbeVFwquJwPsxWIEJEN1p5JwUABdtvxaIOF&#10;8Q/+oe4US5EgHApUYGNsCimDtuQwzH1DnLxf3zqMSbalNC0+EtzVMs+ypXRYcVqw2NCHJX073Z2C&#10;RrvDyh6Pez0sho6/b/dPvk6Vmrz172sQkfr4H361v4yCPIe/L+kHyO0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IujFwgAAANsAAAAPAAAAAAAAAAAAAAAAAJgCAABkcnMvZG93&#10;bnJldi54bWxQSwUGAAAAAAQABAD1AAAAhwMAAAAA&#10;" filled="f" strokecolor="black [3200]">
              <v:textbox inset="2.31758mm,1.1588mm,2.31758mm,1.1588mm">
                <w:txbxContent>
                  <w:p w14:paraId="0DAFDB17" w14:textId="77777777" w:rsidR="00AD3B44" w:rsidRPr="00CE06D4" w:rsidRDefault="00AD3B44" w:rsidP="00CE06D4">
                    <w:pPr>
                      <w:jc w:val="center"/>
                      <w:rPr>
                        <w:rFonts w:ascii="Times New Roman" w:hAnsi="Times New Roman" w:cs="Times New Roman"/>
                        <w:color w:val="FF0000"/>
                        <w:sz w:val="18"/>
                        <w:szCs w:val="18"/>
                      </w:rPr>
                    </w:pPr>
                    <w:r w:rsidRPr="00CE06D4">
                      <w:rPr>
                        <w:rStyle w:val="shorttext"/>
                        <w:rFonts w:ascii="Times New Roman" w:hAnsi="Times New Roman" w:cs="Times New Roman"/>
                        <w:sz w:val="18"/>
                        <w:szCs w:val="18"/>
                      </w:rPr>
                      <w:t>LT collects the samples and records them</w:t>
                    </w:r>
                  </w:p>
                  <w:p w14:paraId="2E74C16C" w14:textId="77777777" w:rsidR="00AD3B44" w:rsidRPr="00CE06D4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color w:val="FF0000"/>
                        <w:sz w:val="18"/>
                        <w:szCs w:val="18"/>
                      </w:rPr>
                    </w:pPr>
                  </w:p>
                </w:txbxContent>
              </v:textbox>
            </v:roundrect>
            <v:shape id="Straight Arrow Connector 27" o:spid="_x0000_s1032" type="#_x0000_t32" style="position:absolute;left:30451;top:13461;width:3816;height:34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MED78AAAADbAAAADwAAAGRycy9kb3ducmV2LnhtbESP3YrCMBSE7xf2HcJZ8GZZU0XWpRpF&#10;BKFe+vMAh+bYFJuTkqQ/vr0RhL0cZuYbZr0dbSN68qF2rGA2zUAQl07XXCm4Xg4/fyBCRNbYOCYF&#10;Dwqw3Xx+rDHXbuAT9edYiQThkKMCE2ObSxlKQxbD1LXEybs5bzEm6SupPQ4Jbhs5z7JfabHmtGCw&#10;pb2h8n7urALXszkuvm28y6687LAr9oMvlJp8jbsViEhj/A+/24VWMF/C60v6AXLzB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TBA+/AAAAA2wAAAA8AAAAAAAAAAAAAAAAA&#10;oQIAAGRycy9kb3ducmV2LnhtbFBLBQYAAAAABAAEAPkAAACOAwAAAAA=&#10;" strokecolor="black [3040]">
              <v:stroke endarrow="block"/>
            </v:shape>
            <v:roundrect id="Rectangle: Rounded Corners 28" o:spid="_x0000_s1033" style="position:absolute;left:34377;top:15814;width:26074;height:6010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rfL8AA&#10;AADbAAAADwAAAGRycy9kb3ducmV2LnhtbERPy4rCMBTdC/MP4Q64EU11IdJplGEGBxE3PmC2l+Ta&#10;FJub0sTa/r1ZCC4P511seleLjtpQeVYwn2UgiLU3FZcKLuftdAUiRGSDtWdSMFCAzfpjVGBu/IOP&#10;1J1iKVIIhxwV2BibXMqgLTkMM98QJ+7qW4cxwbaUpsVHCne1XGTZUjqsODVYbOjHkr6d7k5Bo912&#10;ZQ+HXz3Mh473t/sf/0+UGn/2318gIvXxLX65d0bBIo1NX9IPkO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MrfL8AAAADbAAAADwAAAAAAAAAAAAAAAACYAgAAZHJzL2Rvd25y&#10;ZXYueG1sUEsFBgAAAAAEAAQA9QAAAIUDAAAAAA==&#10;" filled="f" strokecolor="black [3200]">
              <v:textbox inset="2.31758mm,1.1588mm,2.31758mm,1.1588mm">
                <w:txbxContent>
                  <w:p w14:paraId="6B1846BE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A describes the sample, estimates and sets parameters for the analysis and forms order for testing</w:t>
                    </w:r>
                  </w:p>
                </w:txbxContent>
              </v:textbox>
            </v:roundrect>
            <v:shape id="Straight Arrow Connector 29" o:spid="_x0000_s1034" type="#_x0000_t32" style="position:absolute;left:47410;top:14832;width:4;height:982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hIyBsAAAADbAAAADwAAAGRycy9kb3ducmV2LnhtbESP3YrCMBSE7xf2HcJZ8GZZU0UWtxpF&#10;BKFe+vMAh+bYFJuTkqQ/vr0RhL0cZuYbZr0dbSN68qF2rGA2zUAQl07XXCm4Xg4/SxAhImtsHJOC&#10;BwXYbj4/1phrN/CJ+nOsRIJwyFGBibHNpQylIYth6lri5N2ctxiT9JXUHocEt42cZ9mvtFhzWjDY&#10;0t5QeT93VoHr2RwX3zbeZVdedtgV+8EXSk2+xt0KRKQx/off7UIrmP/B60v6AXLzB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OoSMgbAAAAA2wAAAA8AAAAAAAAAAAAAAAAA&#10;oQIAAGRycy9kb3ducmV2LnhtbFBLBQYAAAAABAAEAPkAAACOAwAAAAA=&#10;" strokecolor="black [3040]">
              <v:stroke endarrow="block"/>
            </v:shape>
            <v:shapetype id="_x0000_t4" coordsize="21600,21600" o:spt="4" path="m10800,l,10800,10800,21600,21600,10800xe">
              <v:stroke joinstyle="miter"/>
              <v:path gradientshapeok="t" o:connecttype="rect" textboxrect="5400,5400,16200,16200"/>
            </v:shapetype>
            <v:shape id="Diamond 30" o:spid="_x0000_s1035" type="#_x0000_t4" style="position:absolute;left:34377;top:22848;width:26074;height:11829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8mUVL8A&#10;AADbAAAADwAAAGRycy9kb3ducmV2LnhtbERPPW/CMBDdK/U/WFeJrdhtVQQBg1ClVmWEdmE74iOx&#10;Ep+j2ITw73tDJcan973ajKFVA/XJR7bwMjWgiMvoPFcWfn8+n+egUkZ22EYmCzdKsFk/PqywcPHK&#10;exoOuVISwqlAC3XOXaF1KmsKmKaxIxbuHPuAWWBfadfjVcJDq1+NmemAnqWhxo4+aiqbwyVIbzRD&#10;07zz8TJszZfeLfz+tPPWTp7G7RJUpjHfxf/ub2fhTdbLF/kBev0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3yZRUvwAAANsAAAAPAAAAAAAAAAAAAAAAAJgCAABkcnMvZG93bnJl&#10;di54bWxQSwUGAAAAAAQABAD1AAAAhAMAAAAA&#10;" filled="f" strokecolor="black [3200]">
              <v:stroke joinstyle="round"/>
              <v:textbox inset="2.31758mm,1.1588mm,2.31758mm,1.1588mm">
                <w:txbxContent>
                  <w:p w14:paraId="590AF995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20"/>
                      </w:rPr>
                    </w:pPr>
                    <w:r w:rsidRPr="00CE06D4">
                      <w:rPr>
                        <w:rFonts w:ascii="Times New Roman" w:hAnsi="Times New Roman" w:cs="Times New Roman"/>
                        <w:sz w:val="18"/>
                        <w:szCs w:val="20"/>
                      </w:rPr>
                      <w:t xml:space="preserve">A decides which analyzes are done in the “first line” </w:t>
                    </w:r>
                    <w:r w:rsidRPr="00656A3D">
                      <w:rPr>
                        <w:rFonts w:ascii="Times New Roman" w:hAnsi="Times New Roman" w:cs="Times New Roman"/>
                        <w:sz w:val="18"/>
                        <w:szCs w:val="20"/>
                      </w:rPr>
                      <w:t>laboratory</w:t>
                    </w:r>
                  </w:p>
                </w:txbxContent>
              </v:textbox>
            </v:shape>
            <v:shape id="Straight Arrow Connector 31" o:spid="_x0000_s1036" type="#_x0000_t32" style="position:absolute;left:47414;top:21824;width:0;height:1024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2o3cAAAADbAAAADwAAAGRycy9kb3ducmV2LnhtbESP3YrCMBSE7xf2HcJZ8GZZU3WRpRpF&#10;BKFe+vMAh+bYFJuTkqQ/vr0RhL0cZuYbZr0dbSN68qF2rGA2zUAQl07XXCm4Xg4/fyBCRNbYOCYF&#10;Dwqw3Xx+rDHXbuAT9edYiQThkKMCE2ObSxlKQxbD1LXEybs5bzEm6SupPQ4Jbhs5z7KltFhzWjDY&#10;0t5QeT93VoHr2Rx/v228y6687LAr9oMvlJp8jbsViEhj/A+/24VWsJjB60v6AXLzB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G9qN3AAAAA2wAAAA8AAAAAAAAAAAAAAAAA&#10;oQIAAGRycy9kb3ducmV2LnhtbFBLBQYAAAAABAAEAPkAAACOAwAAAAA=&#10;" strokecolor="black [3040]">
              <v:stroke endarrow="block"/>
            </v:shape>
            <v:roundrect id="Rectangle: Rounded Corners 32" o:spid="_x0000_s1037" style="position:absolute;top:25970;width:26283;height:5514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Pt+GMMA&#10;AADbAAAADwAAAGRycy9kb3ducmV2LnhtbESPQWsCMRSE74L/IbyCF6lZLYisRimKIsWL20Kvj+S5&#10;Wdy8LJu47v77plDocZiZb5jNrne16KgNlWcF81kGglh7U3Gp4Ovz+LoCESKywdozKRgowG47Hm0w&#10;N/7JV+qKWIoE4ZCjAhtjk0sZtCWHYeYb4uTdfOswJtmW0rT4THBXy0WWLaXDitOCxYb2lvS9eDgF&#10;jXbHlb1cDnqYDx1/3B8n/p4qNXnp39cgIvXxP/zXPhsFbwv4/ZJ+gN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Pt+GMMAAADbAAAADwAAAAAAAAAAAAAAAACYAgAAZHJzL2Rv&#10;d25yZXYueG1sUEsFBgAAAAAEAAQA9QAAAIgDAAAAAA==&#10;" filled="f" strokecolor="black [3200]">
              <v:textbox inset="2.31758mm,1.1588mm,2.31758mm,1.1588mm">
                <w:txbxContent>
                  <w:p w14:paraId="7C6CDAFE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LT separates samples, prepares the sub-samples and distributes the samples by organizational units of HHE Lab </w:t>
                    </w:r>
                  </w:p>
                </w:txbxContent>
              </v:textbox>
            </v:roundrect>
            <v:shape id="Straight Arrow Connector 33" o:spid="_x0000_s1038" type="#_x0000_t32" style="position:absolute;left:26283;top:28727;width:8094;height:3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7KyBsMAAADbAAAADwAAAGRycy9kb3ducmV2LnhtbESPQWvCQBSE7wX/w/IKvRTdtIKW1E0w&#10;DYJXYxF6e+6+JqHZt2l2q/Hfu4LQ4zAz3zCrfLSdONHgW8cKXmYJCGLtTMu1gs/9ZvoGwgdkg51j&#10;UnAhD3k2eVhhatyZd3SqQi0ihH2KCpoQ+lRKrxuy6GeuJ47etxsshiiHWpoBzxFuO/maJAtpseW4&#10;0GBPHw3pn+rPKtBHOvRU/pbVfhmKr/HZV77QSj09jut3EIHG8B++t7dGwXwOty/xB8jsC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OysgbDAAAA2wAAAA8AAAAAAAAAAAAA&#10;AAAAoQIAAGRycy9kb3ducmV2LnhtbFBLBQYAAAAABAAEAPkAAACRAwAAAAA=&#10;" strokecolor="black [3040]">
              <v:stroke endarrow="block"/>
            </v:shape>
            <v:roundrect id="Rectangle: Rounded Corners 34" o:spid="_x0000_s1039" style="position:absolute;left:34270;top:39803;width:26283;height:2922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5D98MA&#10;AADbAAAADwAAAGRycy9kb3ducmV2LnhtbESPQWsCMRSE70L/Q3iFXkSzaimyNYooliJeqoLXR/K6&#10;Wdy8LJu47v77RhB6HGbmG2ax6lwlWmpC6VnBZJyBINbelFwoOJ92ozmIEJENVp5JQU8BVsuXwQJz&#10;4+/8Q+0xFiJBOOSowMZY51IGbclhGPuaOHm/vnEYk2wKaRq8J7ir5DTLPqTDktOCxZo2lvT1eHMK&#10;au12c3s4bHU/6VveX29ffBkq9fbarT9BROrif/jZ/jYKZu/w+JJ+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F5D98MAAADbAAAADwAAAAAAAAAAAAAAAACYAgAAZHJzL2Rv&#10;d25yZXYueG1sUEsFBgAAAAAEAAQA9QAAAIgDAAAAAA==&#10;" filled="f" strokecolor="black [3200]">
              <v:textbox inset="2.31758mm,1.1588mm,2.31758mm,1.1588mm">
                <w:txbxContent>
                  <w:p w14:paraId="4408046B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A determines the type of analysis</w:t>
                    </w:r>
                  </w:p>
                </w:txbxContent>
              </v:textbox>
            </v:roundrect>
            <v:roundrect id="Rectangle: Rounded Corners 36" o:spid="_x0000_s1040" style="position:absolute;left:34275;top:44612;width:26283;height:8022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8B4G8MA&#10;AADbAAAADwAAAGRycy9kb3ducmV2LnhtbESPQWsCMRSE7wX/Q3iCl6JZFURWo4jFUsSLtuD1kTw3&#10;i5uXZRPX3X/fFAoeh5n5hllvO1eJlppQelYwnWQgiLU3JRcKfr4P4yWIEJENVp5JQU8BtpvB2xpz&#10;4598pvYSC5EgHHJUYGOscymDtuQwTHxNnLybbxzGJJtCmgafCe4qOcuyhXRYclqwWNPekr5fHk5B&#10;rd1haU+nD91P+5aP98cnX9+VGg273QpEpC6+wv/tL6NgvoC/L+kHyM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8B4G8MAAADbAAAADwAAAAAAAAAAAAAAAACYAgAAZHJzL2Rv&#10;d25yZXYueG1sUEsFBgAAAAAEAAQA9QAAAIgDAAAAAA==&#10;" filled="f" strokecolor="black [3200]">
              <v:textbox inset="2.31758mm,1.1588mm,2.31758mm,1.1588mm">
                <w:txbxContent>
                  <w:p w14:paraId="0D54EE1B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LT prepares sample for analysis (including making solutions) and conducts sample analysis (in consultation with A), notes the results of the analysis and presents them to the A </w:t>
                    </w:r>
                  </w:p>
                  <w:p w14:paraId="0E3F3C55" w14:textId="77777777" w:rsidR="00AD3B44" w:rsidRPr="00572601" w:rsidRDefault="00AD3B44" w:rsidP="0027428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AFA4E08" w14:textId="77777777" w:rsidR="00AD3B44" w:rsidRPr="00572601" w:rsidRDefault="00AD3B44" w:rsidP="00274280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37" o:spid="_x0000_s1041" style="position:absolute;left:34270;top:54504;width:26283;height:6225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zdgMMA&#10;AADbAAAADwAAAGRycy9kb3ducmV2LnhtbESPQWsCMRSE70L/Q3iFXkSzKrSyNYooliJeqoLXR/K6&#10;Wdy8LJu47v77RhB6HGbmG2ax6lwlWmpC6VnBZJyBINbelFwoOJ92ozmIEJENVp5JQU8BVsuXwQJz&#10;4+/8Q+0xFiJBOOSowMZY51IGbclhGPuaOHm/vnEYk2wKaRq8J7ir5DTL3qXDktOCxZo2lvT1eHMK&#10;au12c3s4bHU/6VveX29ffBkq9fbarT9BROrif/jZ/jYKZh/w+JJ+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IzdgMMAAADbAAAADwAAAAAAAAAAAAAAAACYAgAAZHJzL2Rv&#10;d25yZXYueG1sUEsFBgAAAAAEAAQA9QAAAIgDAAAAAA==&#10;" filled="f" strokecolor="black [3200]">
              <v:textbox inset="2.31758mm,1.1588mm,2.31758mm,1.1588mm">
                <w:txbxContent>
                  <w:p w14:paraId="3CE34C44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A reads all the results, computes and combines the finding; A inputs the results and/or finding in computer program (if necessary)</w:t>
                    </w:r>
                  </w:p>
                </w:txbxContent>
              </v:textbox>
            </v:roundrect>
            <v:roundrect id="Rectangle: Rounded Corners 38" o:spid="_x0000_s1042" style="position:absolute;top:55313;width:26396;height:4640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RNJ8sEA&#10;AADbAAAADwAAAGRycy9kb3ducmV2LnhtbERPyWrDMBC9F/IPYgq5lER2CiW4UUxJSSnFlyaBXAdp&#10;aplYI2MpXv6+OhR6fLx9V06uFQP1ofGsIF9nIIi1Nw3XCi7n42oLIkRkg61nUjBTgHK/eNhhYfzI&#10;3zScYi1SCIcCFdgYu0LKoC05DGvfESfux/cOY4J9LU2PYwp3rdxk2Yt02HBqsNjRwZK+ne5OQafd&#10;cWur6l3P+Tzw1+3+wdcnpZaP09sriEhT/Bf/uT+Nguc0Nn1JP0D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0TSfLBAAAA2wAAAA8AAAAAAAAAAAAAAAAAmAIAAGRycy9kb3du&#10;cmV2LnhtbFBLBQYAAAAABAAEAPUAAACGAwAAAAA=&#10;" filled="f" strokecolor="black [3200]">
              <v:textbox inset="2.31758mm,1.1588mm,2.31758mm,1.1588mm">
                <w:txbxContent>
                  <w:p w14:paraId="31A2BC3E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results of analysis are sent to A in paper form and/or electronically</w:t>
                    </w:r>
                  </w:p>
                  <w:p w14:paraId="4B1C74DC" w14:textId="77777777" w:rsidR="00AD3B44" w:rsidRPr="000D1995" w:rsidRDefault="00AD3B44" w:rsidP="00274280">
                    <w:pPr>
                      <w:pStyle w:val="ListParagraph"/>
                      <w:ind w:left="0"/>
                      <w:jc w:val="center"/>
                      <w:rPr>
                        <w:sz w:val="18"/>
                        <w:szCs w:val="20"/>
                      </w:rPr>
                    </w:pPr>
                  </w:p>
                </w:txbxContent>
              </v:textbox>
            </v:roundrect>
            <v:shape id="Straight Arrow Connector 39" o:spid="_x0000_s1043" type="#_x0000_t32" style="position:absolute;left:13142;top:31484;width:0;height:281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uk28EAAADbAAAADwAAAGRycy9kb3ducmV2LnhtbESP3WoCMRSE7wu+QzhCb4pmbUV0NYoI&#10;he2lPw9w2Bw3i5uTJcn+9O2bguDlMDPfMLvDaBvRkw+1YwWLeQaCuHS65krB7fo9W4MIEVlj45gU&#10;/FKAw37ytsNcu4HP1F9iJRKEQ44KTIxtLmUoDVkMc9cSJ+/uvMWYpK+k9jgkuG3kZ5atpMWa04LB&#10;lk6Gyselswpcz+Zn+WHjQ3bl9YhdcRp8odT7dDxuQUQa4yv8bBdawdcG/r+kHyD3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y6TbwQAAANsAAAAPAAAAAAAAAAAAAAAA&#10;AKECAABkcnMvZG93bnJldi54bWxQSwUGAAAAAAQABAD5AAAAjwMAAAAA&#10;" strokecolor="black [3040]">
              <v:stroke endarrow="block"/>
            </v:shape>
            <v:shape id="Straight Arrow Connector 40" o:spid="_x0000_s1044" type="#_x0000_t32" style="position:absolute;left:47412;top:34677;width:2;height:5126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6anVsEAAADbAAAADwAAAGRycy9kb3ducmV2LnhtbERPy2rCQBTdC/7DcAvudKKUUFInIgVB&#10;7KI0EdrlJXPzqJk7ITMm4993FoUuD+e9PwTTi4lG11lWsN0kIIgrqztuFFzL0/oFhPPIGnvLpOBB&#10;Dg75crHHTNuZP2kqfCNiCLsMFbTeD5mUrmrJoNvYgThytR0N+gjHRuoR5xhuerlLklQa7Dg2tDjQ&#10;W0vVrbgbBZevn7qU1y6gKUJ6eU9OH/33VqnVUzi+gvAU/L/4z33WCp7j+vgl/gCZ/w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zpqdWwQAAANsAAAAPAAAAAAAAAAAAAAAA&#10;AKECAABkcnMvZG93bnJldi54bWxQSwUGAAAAAAQABAD5AAAAjwMAAAAA&#10;" strokecolor="black [3040]">
              <v:stroke endarrow="block"/>
            </v:shape>
            <v:shape id="Straight Arrow Connector 41" o:spid="_x0000_s1045" type="#_x0000_t32" style="position:absolute;left:47412;top:42725;width:5;height:188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bvboL8AAADbAAAADwAAAGRycy9kb3ducmV2LnhtbESP3YrCMBSE7wXfIRxhb0RTF1mkGkUE&#10;oV6u7gMcmmNTbE5Kkv749kYQ9nKYmW+Y3WG0jejJh9qxgtUyA0FcOl1zpeDvdl5sQISIrLFxTAqe&#10;FOCwn052mGs38C/111iJBOGQowITY5tLGUpDFsPStcTJuztvMSbpK6k9DgluG/mdZT/SYs1pwWBL&#10;J0Pl49pZBa5nc1nPbXzIrrwdsStOgy+U+pqNxy2ISGP8D3/ahVawXsH7S/oBcv8C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bvboL8AAADbAAAADwAAAAAAAAAAAAAAAACh&#10;AgAAZHJzL2Rvd25yZXYueG1sUEsFBgAAAAAEAAQA+QAAAI0DAAAAAA==&#10;" strokecolor="black [3040]">
              <v:stroke endarrow="block"/>
            </v:shape>
            <v:shape id="Straight Arrow Connector 42" o:spid="_x0000_s1046" type="#_x0000_t32" style="position:absolute;left:47412;top:52634;width:5;height:187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DicusIAAADbAAAADwAAAGRycy9kb3ducmV2LnhtbESPQYvCMBSE74L/ITzBm6aKyFJNiwiC&#10;6EG2CrvHR/Nsq81LaaLGf79ZWNjjMDPfMOs8mFY8qXeNZQWzaQKCuLS64UrB5bybfIBwHllja5kU&#10;vMlBng0Ha0y1ffEnPQtfiQhhl6KC2vsuldKVNRl0U9sRR+9qe4M+yr6SusdXhJtWzpNkKQ02HBdq&#10;7GhbU3kvHkbB4et2PctLE9AUYXk4JrtT+z1TajwKmxUIT8H/h//ae61gMYffL/EHyOw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DicusIAAADbAAAADwAAAAAAAAAAAAAA&#10;AAChAgAAZHJzL2Rvd25yZXYueG1sUEsFBgAAAAAEAAQA+QAAAJADAAAAAA==&#10;" strokecolor="black [3040]">
              <v:stroke endarrow="block"/>
            </v:shape>
            <v:shape id="Straight Arrow Connector 43" o:spid="_x0000_s1047" type="#_x0000_t32" style="position:absolute;left:26396;top:57617;width:7874;height:16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3Q5IcMAAADbAAAADwAAAGRycy9kb3ducmV2LnhtbESPQYvCMBSE74L/ITzBm6bqItI1igiC&#10;6GGxFdzjo3m23W1eShM1++83guBxmJlvmOU6mEbcqXO1ZQWTcQKCuLC65lLBOd+NFiCcR9bYWCYF&#10;f+Rgver3lphq++AT3TNfighhl6KCyvs2ldIVFRl0Y9sSR+9qO4M+yq6UusNHhJtGTpNkLg3WHBcq&#10;bGlbUfGb3YyCw+XnmstzHdBkYX44Jruv5nui1HAQNp8gPAX/Dr/ae63gYwbPL/EHyNU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N0OSHDAAAA2wAAAA8AAAAAAAAAAAAA&#10;AAAAoQIAAGRycy9kb3ducmV2LnhtbFBLBQYAAAAABAAEAPkAAACRAwAAAAA=&#10;" strokecolor="black [3040]">
              <v:stroke endarrow="block"/>
            </v:shape>
            <v:roundrect id="Rectangle: Rounded Corners 44" o:spid="_x0000_s1048" style="position:absolute;left:34275;top:62393;width:26283;height:4118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gwisMA&#10;AADbAAAADwAAAGRycy9kb3ducmV2LnhtbESPQWsCMRSE74L/ITzBi2hWkSKrUURRSvFSW/D6SJ6b&#10;xc3Lsonr7r9vCoUeh5n5htnsOleJlppQelYwn2UgiLU3JRcKvr9O0xWIEJENVp5JQU8BdtvhYIO5&#10;8S/+pPYaC5EgHHJUYGOscymDtuQwzHxNnLy7bxzGJJtCmgZfCe4quciyN+mw5LRgsaaDJf24Pp2C&#10;WrvTyl4uR93P+5Y/Hs8z3yZKjUfdfg0iUhf/w3/td6NguYTfL+kHyO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FgwisMAAADbAAAADwAAAAAAAAAAAAAAAACYAgAAZHJzL2Rv&#10;d25yZXYueG1sUEsFBgAAAAAEAAQA9QAAAIgDAAAAAA==&#10;" filled="f" strokecolor="black [3200]">
              <v:textbox inset="2.31758mm,1.1588mm,2.31758mm,1.1588mm">
                <w:txbxContent>
                  <w:p w14:paraId="4D014055" w14:textId="77777777" w:rsidR="00AD3B44" w:rsidRPr="00656A3D" w:rsidRDefault="00AD3B44" w:rsidP="00274280">
                    <w:pPr>
                      <w:ind w:left="360"/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takes the results to the typist who inputs and prints them</w:t>
                    </w:r>
                  </w:p>
                </w:txbxContent>
              </v:textbox>
            </v:roundrect>
            <v:roundrect id="Rectangle: Rounded Corners 45" o:spid="_x0000_s1049" style="position:absolute;left:34270;top:68086;width:26283;height:2499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SVEcMA&#10;AADbAAAADwAAAGRycy9kb3ducmV2LnhtbESPQWsCMRSE70L/Q3iFXkSzii2yNYooliJeqoLXR/K6&#10;Wdy8LJu47v77RhB6HGbmG2ax6lwlWmpC6VnBZJyBINbelFwoOJ92ozmIEJENVp5JQU8BVsuXwQJz&#10;4+/8Q+0xFiJBOOSowMZY51IGbclhGPuaOHm/vnEYk2wKaRq8J7ir5DTLPqTDktOCxZo2lvT1eHMK&#10;au12c3s4bHU/6VveX29ffBkq9fbarT9BROrif/jZ/jYKZu/w+JJ+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xSVEcMAAADbAAAADwAAAAAAAAAAAAAAAACYAgAAZHJzL2Rv&#10;d25yZXYueG1sUEsFBgAAAAAEAAQA9QAAAIgDAAAAAA==&#10;" filled="f" strokecolor="black [3200]">
              <v:textbox inset="2.31758mm,1.1588mm,2.31758mm,1.1588mm">
                <w:txbxContent>
                  <w:p w14:paraId="6393EFC3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A verifies the final results and confirms the finding</w:t>
                    </w:r>
                  </w:p>
                  <w:p w14:paraId="3D61F57D" w14:textId="77777777" w:rsidR="00AD3B44" w:rsidRPr="00572601" w:rsidRDefault="00AD3B44" w:rsidP="00274280">
                    <w:pPr>
                      <w:pStyle w:val="NormalWeb"/>
                      <w:spacing w:before="0" w:beforeAutospacing="0" w:after="0" w:afterAutospacing="0"/>
                      <w:ind w:left="360"/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46" o:spid="_x0000_s1050" style="position:absolute;left:34275;top:72634;width:26283;height:5194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8YLZsMA&#10;AADbAAAADwAAAGRycy9kb3ducmV2LnhtbESPQWsCMRSE7wX/Q3iCl6JZRURWo4jFUsSLtuD1kTw3&#10;i5uXZRPX3X/fFAoeh5n5hllvO1eJlppQelYwnWQgiLU3JRcKfr4P4yWIEJENVp5JQU8BtpvB2xpz&#10;4598pvYSC5EgHHJUYGOscymDtuQwTHxNnLybbxzGJJtCmgafCe4qOcuyhXRYclqwWNPekr5fHk5B&#10;rd1haU+nD91P+5aP98cnX9+VGg273QpEpC6+wv/tL6NgvoC/L+kHyM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8YLZsMAAADbAAAADwAAAAAAAAAAAAAAAACYAgAAZHJzL2Rv&#10;d25yZXYueG1sUEsFBgAAAAAEAAQA9QAAAIgDAAAAAA==&#10;" filled="f" strokecolor="black [3200]">
              <v:textbox inset="2.31758mm,1.1588mm,2.31758mm,1.1588mm">
                <w:txbxContent>
                  <w:p w14:paraId="751E9F6B" w14:textId="77777777" w:rsidR="00AD3B44" w:rsidRPr="00572601" w:rsidRDefault="00AD3B44" w:rsidP="00625964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keeps record of the analyzed samples (in paper form or electronically) and checks the equipment</w:t>
                    </w:r>
                  </w:p>
                </w:txbxContent>
              </v:textbox>
            </v:roundrect>
            <v:roundrect id="Rectangle: Rounded Corners 47" o:spid="_x0000_s1051" style="position:absolute;left:34270;top:79848;width:26283;height:4257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qu/cMA&#10;AADbAAAADwAAAGRycy9kb3ducmV2LnhtbESPQWsCMRSE70L/Q3iFXkSzirSyNYooliJeqoLXR/K6&#10;Wdy8LJu47v77RhB6HGbmG2ax6lwlWmpC6VnBZJyBINbelFwoOJ92ozmIEJENVp5JQU8BVsuXwQJz&#10;4+/8Q+0xFiJBOOSowMZY51IGbclhGPuaOHm/vnEYk2wKaRq8J7ir5DTL3qXDktOCxZo2lvT1eHMK&#10;au12c3s4bHU/6VveX29ffBkq9fbarT9BROrif/jZ/jYKZh/w+JJ+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Iqu/cMAAADbAAAADwAAAAAAAAAAAAAAAACYAgAAZHJzL2Rv&#10;d25yZXYueG1sUEsFBgAAAAAEAAQA9QAAAIgDAAAAAA==&#10;" filled="f" strokecolor="black [3200]">
              <v:textbox inset="2.31758mm,1.1588mm,2.31758mm,1.1588mm">
                <w:txbxContent>
                  <w:p w14:paraId="73FB56AF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packages the analyzed samples in the packaging and returns / stores / disposes in the waste</w:t>
                    </w:r>
                  </w:p>
                </w:txbxContent>
              </v:textbox>
            </v:roundrect>
            <v:oval id="Oval 48" o:spid="_x0000_s1052" style="position:absolute;top:63378;width:23986;height:1193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e9Jl8AA&#10;AADbAAAADwAAAGRycy9kb3ducmV2LnhtbERPTWvCQBC9C/6HZYTedGMrWlNXsUJBRARt8TxkxySY&#10;nQ3ZMab/3j0IHh/ve7HqXKVaakLp2cB4lIAizrwtOTfw9/sz/AQVBNli5ZkM/FOA1bLfW2Bq/Z2P&#10;1J4kVzGEQ4oGCpE61TpkBTkMI18TR+7iG4cSYZNr2+A9hrtKvyfJVDssOTYUWNOmoOx6ujkDbSeU&#10;n+fn1s2/ZwfZfuwm+/3UmLdBt/4CJdTJS/x0b62BSRwbv8QfoJ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e9Jl8AAAADbAAAADwAAAAAAAAAAAAAAAACYAgAAZHJzL2Rvd25y&#10;ZXYueG1sUEsFBgAAAAAEAAQA9QAAAIUDAAAAAA==&#10;" filled="f" strokecolor="black [3200]">
              <v:textbox inset="2.31758mm,1.1588mm,2.31758mm,1.1588mm">
                <w:txbxContent>
                  <w:p w14:paraId="10C6A0DF" w14:textId="77777777" w:rsidR="00AD3B44" w:rsidRPr="00656A3D" w:rsidRDefault="00AD3B44" w:rsidP="00625964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sz w:val="18"/>
                        <w:szCs w:val="18"/>
                      </w:rPr>
                    </w:pPr>
                    <w:r w:rsidRPr="00656A3D">
                      <w:rPr>
                        <w:rFonts w:eastAsia="Times New Roman"/>
                        <w:sz w:val="18"/>
                        <w:szCs w:val="18"/>
                      </w:rPr>
                      <w:t>The findings are sent to the Head of the HHE Lab for signature and to the doctor who gives the opinion and prepares a final report</w:t>
                    </w:r>
                  </w:p>
                </w:txbxContent>
              </v:textbox>
            </v:oval>
            <v:oval id="Oval 49" o:spid="_x0000_s1053" style="position:absolute;top:77810;width:23985;height:629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PsDMMA&#10;AADbAAAADwAAAGRycy9kb3ducmV2LnhtbESPUWvCQBCE3wX/w7FC3/RSK7aJnmILBSkimBafl9ya&#10;hOb2Qm4b03/fKwg+DjPzDbPeDq5RPXWh9mzgcZaAIi68rbk08PX5Pn0BFQTZYuOZDPxSgO1mPFpj&#10;Zv2VT9TnUqoI4ZChgUqkzbQORUUOw8y3xNG7+M6hRNmV2nZ4jXDX6HmSLLXDmuNChS29VVR85z/O&#10;QD8Ilef03Lv09fko+6ePxeGwNOZhMuxWoIQGuYdv7b01sEjh/0v8AXrz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qPsDMMAAADbAAAADwAAAAAAAAAAAAAAAACYAgAAZHJzL2Rv&#10;d25yZXYueG1sUEsFBgAAAAAEAAQA9QAAAIgDAAAAAA==&#10;" filled="f" strokecolor="black [3200]">
              <v:textbox inset="2.31758mm,1.1588mm,2.31758mm,1.1588mm">
                <w:txbxContent>
                  <w:p w14:paraId="05A4195A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final report is sent to clients in paper form and electronically</w:t>
                    </w:r>
                  </w:p>
                </w:txbxContent>
              </v:textbox>
            </v:oval>
            <v:shape id="Straight Arrow Connector 50" o:spid="_x0000_s1054" type="#_x0000_t32" style="position:absolute;left:23986;top:69335;width:10284;height:8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n8xi8EAAADbAAAADwAAAGRycy9kb3ducmV2LnhtbERPy2rCQBTdC/7DcAvudKLQUFInIgVB&#10;7KI0EdrlJXPzqJk7ITMm4993FoUuD+e9PwTTi4lG11lWsN0kIIgrqztuFFzL0/oFhPPIGnvLpOBB&#10;Dg75crHHTNuZP2kqfCNiCLsMFbTeD5mUrmrJoNvYgThytR0N+gjHRuoR5xhuerlLklQa7Dg2tDjQ&#10;W0vVrbgbBZevn7qU1y6gKUJ6eU9OH/33VqnVUzi+gvAU/L/4z33WCp7j+vgl/gCZ/w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2fzGLwQAAANsAAAAPAAAAAAAAAAAAAAAA&#10;AKECAABkcnMvZG93bnJldi54bWxQSwUGAAAAAAQABAD5AAAAjwMAAAAA&#10;" strokecolor="black [3040]">
              <v:stroke endarrow="block"/>
            </v:shape>
            <v:shape id="Straight Arrow Connector 51" o:spid="_x0000_s1055" type="#_x0000_t32" style="position:absolute;left:11992;top:75308;width:1;height:2502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TOUEMQAAADbAAAADwAAAGRycy9kb3ducmV2LnhtbESPQWvCQBSE7wX/w/IEb80mBUNJs4oI&#10;QrEHaRTs8ZF9JtHs25DdmvXfdwuFHoeZ+YYp18H04k6j6ywryJIUBHFtdceNgtNx9/wKwnlkjb1l&#10;UvAgB+vV7KnEQtuJP+le+UZECLsCFbTeD4WUrm7JoEvsQBy9ix0N+ijHRuoRpwg3vXxJ01wa7Dgu&#10;tDjQtqX6Vn0bBfvz9XKUpy6gqUK+/0h3h/4rU2oxD5s3EJ6C/w//td+1gmUGv1/iD5Cr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ZM5QQxAAAANsAAAAPAAAAAAAAAAAA&#10;AAAAAKECAABkcnMvZG93bnJldi54bWxQSwUGAAAAAAQABAD5AAAAkgMAAAAA&#10;" strokecolor="black [3040]">
              <v:stroke endarrow="block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3" o:spid="_x0000_s1056" type="#_x0000_t202" style="position:absolute;left:26646;top:23204;width:7687;height:50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1gkcQA&#10;AADbAAAADwAAAGRycy9kb3ducmV2LnhtbESPUWvCMBSF3wf+h3CFvQxN3ZhunVFEGWwIgtYfcGlu&#10;m7Lmpiaxdv9+GQz2eDjnfIezXA+2FT350DhWMJtmIIhLpxuuFZyL98kLiBCRNbaOScE3BVivRndL&#10;zLW78ZH6U6xFgnDIUYGJsculDKUhi2HqOuLkVc5bjEn6WmqPtwS3rXzMsrm02HBaMNjR1lD5dbpa&#10;BQe/X3wOD1SZw3lXvV4KyYXvlbofD5s3EJGG+B/+a39oBc9P8Psl/QC5+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O9YJHEAAAA2wAAAA8AAAAAAAAAAAAAAAAAmAIAAGRycy9k&#10;b3ducmV2LnhtbFBLBQYAAAAABAAEAPUAAACJAwAAAAA=&#10;" fillcolor="white [3201]" strokeweight=".5pt">
              <v:textbox inset="2.31758mm,1.1588mm,2.31758mm,1.1588mm">
                <w:txbxContent>
                  <w:p w14:paraId="0FC77465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In „second line“ laboratory</w:t>
                    </w:r>
                  </w:p>
                </w:txbxContent>
              </v:textbox>
            </v:shape>
            <v:shape id="Text Box 53" o:spid="_x0000_s1057" type="#_x0000_t202" style="position:absolute;left:47752;top:35108;width:12651;height:37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FT45cQA&#10;AADbAAAADwAAAGRycy9kb3ducmV2LnhtbESPUWvCMBSF3wf+h3CFvQxNHZtunVFEGWwIgtYfcGlu&#10;m7Lmpiaxdv9+GQz2eDjnfIezXA+2FT350DhWMJtmIIhLpxuuFZyL98kLiBCRNbaOScE3BVivRndL&#10;zLW78ZH6U6xFgnDIUYGJsculDKUhi2HqOuLkVc5bjEn6WmqPtwS3rXzMsrm02HBaMNjR1lD5dbpa&#10;BQe/X3wOD1SZw3lXvV4KyYXvlbofD5s3EJGG+B/+a39oBc9P8Psl/QC5+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xU+OXEAAAA2wAAAA8AAAAAAAAAAAAAAAAAmAIAAGRycy9k&#10;b3ducmV2LnhtbFBLBQYAAAAABAAEAPUAAACJAwAAAAA=&#10;" fillcolor="white [3201]" strokeweight=".5pt">
              <v:textbox inset="2.31758mm,1.1588mm,2.31758mm,1.1588mm">
                <w:txbxContent>
                  <w:p w14:paraId="484B9D1C" w14:textId="77777777" w:rsidR="00AD3B44" w:rsidRPr="00656A3D" w:rsidRDefault="00AD3B44" w:rsidP="00274280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CE06D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In “first line” </w:t>
                    </w:r>
                    <w:r w:rsidRPr="00656A3D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aboratory</w:t>
                    </w:r>
                  </w:p>
                  <w:p w14:paraId="17D71144" w14:textId="77777777" w:rsidR="00AD3B44" w:rsidRPr="00F94A0F" w:rsidRDefault="00AD3B44" w:rsidP="00274280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  <v:shape id="Straight Arrow Connector 55" o:spid="_x0000_s1058" type="#_x0000_t32" style="position:absolute;left:47412;top:60729;width:5;height:1664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lLfsAAAADbAAAADwAAAGRycy9kb3ducmV2LnhtbESP3YrCMBSE7wXfIRxhb0RTF12kGkUE&#10;oXup7gMcmmNTbE5Kkv749mZhYS+HmfmG2R9H24iefKgdK1gtMxDEpdM1Vwp+7pfFFkSIyBobx6Tg&#10;RQGOh+lkj7l2A1+pv8VKJAiHHBWYGNtcylAashiWriVO3sN5izFJX0ntcUhw28jPLPuSFmtOCwZb&#10;Ohsqn7fOKnA9m+/13Man7Mr7CbviPPhCqY/ZeNqBiDTG//Bfu9AKNhv4/ZJ+gDy8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NZS37AAAAA2wAAAA8AAAAAAAAAAAAAAAAA&#10;oQIAAGRycy9kb3ducmV2LnhtbFBLBQYAAAAABAAEAPkAAACOAwAAAAA=&#10;" strokecolor="black [3040]">
              <v:stroke endarrow="block"/>
            </v:shape>
            <v:shape id="Straight Arrow Connector 56" o:spid="_x0000_s1059" type="#_x0000_t32" style="position:absolute;left:47412;top:66511;width:5;height:1575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toMZMIAAADbAAAADwAAAGRycy9kb3ducmV2LnhtbESPQYvCMBSE74L/ITzBm6YKFqlGEUEQ&#10;9yBbBT0+mmdbbV5Kk9X47zcLCx6HmfmGWa6DacSTOldbVjAZJyCIC6trLhWcT7vRHITzyBoby6Tg&#10;TQ7Wq35viZm2L/6mZ+5LESHsMlRQed9mUrqiIoNubFvi6N1sZ9BH2ZVSd/iKcNPIaZKk0mDNcaHC&#10;lrYVFY/8xyg4XO63kzzXAU0e0sNXsjs214lSw0HYLEB4Cv4T/m/vtYJZCn9f4g+Qq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toMZMIAAADbAAAADwAAAAAAAAAAAAAA&#10;AAChAgAAZHJzL2Rvd25yZXYueG1sUEsFBgAAAAAEAAQA+QAAAJADAAAAAA==&#10;" strokecolor="black [3040]">
              <v:stroke endarrow="block"/>
            </v:shape>
            <v:shape id="Straight Arrow Connector 57" o:spid="_x0000_s1060" type="#_x0000_t32" style="position:absolute;left:47412;top:70585;width:5;height:2049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dwksEAAADbAAAADwAAAGRycy9kb3ducmV2LnhtbESP22rDMBBE3wv5B7GBvpRETmkuOFFC&#10;CBTcx1w+YLE2lom1MpJ86d9XhUAeh5k5w+wOo21ETz7UjhUs5hkI4tLpmisFt+v3bAMiRGSNjWNS&#10;8EsBDvvJ2w5z7QY+U3+JlUgQDjkqMDG2uZShNGQxzF1LnLy78xZjkr6S2uOQ4LaRn1m2khZrTgsG&#10;WzoZKh+XzipwPZufrw8bH7Irr0fsitPgC6Xep+NxCyLSGF/hZ7vQCpZr+P+SfoDc/w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sx3CSwQAAANsAAAAPAAAAAAAAAAAAAAAA&#10;AKECAABkcnMvZG93bnJldi54bWxQSwUGAAAAAAQABAD5AAAAjwMAAAAA&#10;" strokecolor="black [3040]">
              <v:stroke endarrow="block"/>
            </v:shape>
            <v:shape id="Straight Arrow Connector 58" o:spid="_x0000_s1061" type="#_x0000_t32" style="position:absolute;left:47412;top:77828;width:5;height:202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Ak9jcEAAADbAAAADwAAAGRycy9kb3ducmV2LnhtbERPy2rCQBTdC/7DcAvudKLQUFInIgVB&#10;7KI0EdrlJXPzqJk7ITMm4993FoUuD+e9PwTTi4lG11lWsN0kIIgrqztuFFzL0/oFhPPIGnvLpOBB&#10;Dg75crHHTNuZP2kqfCNiCLsMFbTeD5mUrmrJoNvYgThytR0N+gjHRuoR5xhuerlLklQa7Dg2tDjQ&#10;W0vVrbgbBZevn7qU1y6gKUJ6eU9OH/33VqnVUzi+gvAU/L/4z33WCp7j2Pgl/gCZ/w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ICT2NwQAAANsAAAAPAAAAAAAAAAAAAAAA&#10;AKECAABkcnMvZG93bnJldi54bWxQSwUGAAAAAAQABAD5AAAAjwMAAAAA&#10;" strokecolor="black [3040]">
              <v:stroke endarrow="block"/>
            </v:shape>
            <v:roundrect id="Rectangle: Rounded Corners 28" o:spid="_x0000_s1062" style="position:absolute;top:34302;width:26283;height:5507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blacMA&#10;AADbAAAADwAAAGRycy9kb3ducmV2LnhtbESPT2vCQBDF7wW/wzJCL0U3FlJt6ioiFOqxtqDHMTvN&#10;pmZnQ3Y08dt3C4UeH+/Pj7dcD75RV+piHdjAbJqBIi6Drbky8PnxOlmAioJssQlMBm4UYb0a3S2x&#10;sKHnd7rupVJphGOBBpxIW2gdS0ce4zS0xMn7Cp1HSbKrtO2wT+O+0Y9Z9qQ91pwIDlvaOirP+4tP&#10;3PzYn1q3kXz+/XA5H7zsmmiNuR8PmxdQQoP8h//ab9ZA/gy/X9IP0K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FblacMAAADbAAAADwAAAAAAAAAAAAAAAACYAgAAZHJzL2Rv&#10;d25yZXYueG1sUEsFBgAAAAAEAAQA9QAAAIgDAAAAAA==&#10;" filled="f" strokecolor="windowText">
              <v:textbox inset="2.31758mm,1.1588mm,2.31758mm,1.1588mm">
                <w:txbxContent>
                  <w:p w14:paraId="0AB394B3" w14:textId="77777777" w:rsidR="00AD3B44" w:rsidRPr="00656A3D" w:rsidRDefault="00AD3B44" w:rsidP="00274280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sz w:val="18"/>
                        <w:szCs w:val="18"/>
                      </w:rPr>
                    </w:pPr>
                    <w:r w:rsidRPr="00656A3D">
                      <w:rPr>
                        <w:rFonts w:eastAsia="Times New Roman"/>
                        <w:sz w:val="18"/>
                        <w:szCs w:val="18"/>
                      </w:rPr>
                      <w:t>A  describes the sample, estimates and sets parameters for the analysis and forms order for testing</w:t>
                    </w:r>
                  </w:p>
                </w:txbxContent>
              </v:textbox>
            </v:roundrect>
            <v:roundrect id="Rectangle: Rounded Corners 34" o:spid="_x0000_s1063" style="position:absolute;top:41475;width:26283;height:2925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CGScAA&#10;AADbAAAADwAAAGRycy9kb3ducmV2LnhtbERPTUvDQBC9C/6HZYRepN0otJXYbSmCYI/WQj1Os2M2&#10;NjsbstMm/nvnIHh8vO/VZoytuVKfm8QOHmYFGOIq+YZrB4eP1+kTmCzIHtvE5OCHMmzWtzcrLH0a&#10;+J2ue6mNhnAu0UEQ6UprcxUoYp6ljli5r9RHFIV9bX2Pg4bH1j4WxcJGbFgbAnb0Eqg67y9Re+ef&#10;w6kLW5kvv+8v52OUXZu9c5O7cfsMRmiUf/Gf+807WOh6/aI/wK5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wCGScAAAADbAAAADwAAAAAAAAAAAAAAAACYAgAAZHJzL2Rvd25y&#10;ZXYueG1sUEsFBgAAAAAEAAQA9QAAAIUDAAAAAA==&#10;" filled="f" strokecolor="windowText">
              <v:textbox inset="2.31758mm,1.1588mm,2.31758mm,1.1588mm">
                <w:txbxContent>
                  <w:p w14:paraId="3ED69AB3" w14:textId="77777777" w:rsidR="00AD3B44" w:rsidRPr="00656A3D" w:rsidRDefault="00AD3B44" w:rsidP="00274280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sz w:val="18"/>
                        <w:szCs w:val="18"/>
                      </w:rPr>
                    </w:pPr>
                    <w:r w:rsidRPr="00656A3D">
                      <w:rPr>
                        <w:rFonts w:eastAsia="Times New Roman"/>
                        <w:sz w:val="18"/>
                        <w:szCs w:val="18"/>
                      </w:rPr>
                      <w:t>A determines the type of analysis</w:t>
                    </w:r>
                  </w:p>
                </w:txbxContent>
              </v:textbox>
            </v:roundrect>
            <v:roundrect id="Rectangle: Rounded Corners 36" o:spid="_x0000_s1064" style="position:absolute;top:45972;width:26283;height:7856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wj0sIA&#10;AADbAAAADwAAAGRycy9kb3ducmV2LnhtbESPT2vCQBDF74LfYZmCF6kbBbWkriJCoR61gj1Os9Ns&#10;anY2ZEcTv71bKPT4eH9+vNWm97W6URurwAamkwwUcRFsxaWB08fb8wuoKMgW68Bk4E4RNuvhYIW5&#10;DR0f6HaUUqURjjkacCJNrnUsHHmMk9AQJ+87tB4lybbUtsUujftaz7JsoT1WnAgOG9o5Ki7Hq0/c&#10;+Wf31bitzJc/4+vl7GVfR2vM6KnfvoIS6uU//Nd+twYWU/j9kn6AXj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TCPSwgAAANsAAAAPAAAAAAAAAAAAAAAAAJgCAABkcnMvZG93&#10;bnJldi54bWxQSwUGAAAAAAQABAD1AAAAhwMAAAAA&#10;" filled="f" strokecolor="windowText">
              <v:textbox inset="2.31758mm,1.1588mm,2.31758mm,1.1588mm">
                <w:txbxContent>
                  <w:p w14:paraId="0567FDD2" w14:textId="77777777" w:rsidR="00AD3B44" w:rsidRDefault="00AD3B44" w:rsidP="00CE06D4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</w:pPr>
                    <w:r w:rsidRPr="00656A3D">
                      <w:rPr>
                        <w:rFonts w:eastAsia="Times New Roman"/>
                        <w:sz w:val="18"/>
                        <w:szCs w:val="18"/>
                      </w:rPr>
                      <w:t>LT prepares sample for analysis (including making solutions) and conducts sample analysis (in consultation with analyst), notes the results of the analysis and presents them to the A</w:t>
                    </w:r>
                  </w:p>
                </w:txbxContent>
              </v:textbox>
            </v:roundrect>
            <v:shape id="Straight Arrow Connector 62" o:spid="_x0000_s1065" type="#_x0000_t32" style="position:absolute;left:13141;top:39809;width:1;height:1665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SJLGsQAAADbAAAADwAAAGRycy9kb3ducmV2LnhtbESPT4vCMBTE7wt+h/AEb2tqlxWpRtGC&#10;unsS/1y8PZpnW2xeSpOt1U+/EQSPw8z8hpktOlOJlhpXWlYwGkYgiDOrS84VnI7rzwkI55E1VpZJ&#10;wZ0cLOa9jxkm2t54T+3B5yJA2CWooPC+TqR0WUEG3dDWxMG72MagD7LJpW7wFuCmknEUjaXBksNC&#10;gTWlBWXXw59RcG59nv7a3ebre7VLz5tH3E22sVKDfrecgvDU+Xf41f7RCsYxPL+EHyDn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VIksaxAAAANsAAAAPAAAAAAAAAAAA&#10;AAAAAKECAABkcnMvZG93bnJldi54bWxQSwUGAAAAAAQABAD5AAAAkgMAAAAA&#10;" strokecolor="windowText" strokeweight=".5pt">
              <v:stroke endarrow="block" joinstyle="miter"/>
            </v:shape>
            <v:shape id="Straight Arrow Connector 63" o:spid="_x0000_s1066" type="#_x0000_t32" style="position:absolute;left:13141;top:44400;width:0;height:1572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RuVFMUAAADbAAAADwAAAGRycy9kb3ducmV2LnhtbESPT2sCMRTE7wW/Q3iCF6nZVljq1ihS&#10;W+hF7K6FXh+bt39w87ImUbffvhGEHoeZ+Q2zXA+mExdyvrWs4GmWgCAurW65VvB9+Hh8AeEDssbO&#10;Min4JQ/r1ehhiZm2V87pUoRaRAj7DBU0IfSZlL5syKCf2Z44epV1BkOUrpba4TXCTSefkySVBluO&#10;Cw329NZQeSzORoGs87n5ea+GdFe5xfZruj/1xV6pyXjYvIIINIT/8L39qRWkc7h9iT9Arv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RuVFMUAAADbAAAADwAAAAAAAAAA&#10;AAAAAAChAgAAZHJzL2Rvd25yZXYueG1sUEsFBgAAAAAEAAQA+QAAAJMDAAAAAA==&#10;" strokecolor="windowText" strokeweight=".5pt">
              <v:stroke endarrow="block" joinstyle="miter"/>
            </v:shape>
            <v:shape id="Straight Arrow Connector 64" o:spid="_x0000_s1067" type="#_x0000_t32" style="position:absolute;left:13141;top:53828;width:57;height:148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vINYMUAAADbAAAADwAAAGRycy9kb3ducmV2LnhtbESPT2sCMRTE70K/Q3iFXkSzVlnq1iil&#10;VehFrKvQ62Pz9g/dvKxJ1O23bwqCx2FmfsMsVr1pxYWcbywrmIwTEMSF1Q1XCo6HzegFhA/IGlvL&#10;pOCXPKyWD4MFZtpeeU+XPFQiQthnqKAOocuk9EVNBv3YdsTRK60zGKJ0ldQOrxFuWvmcJKk02HBc&#10;qLGj95qKn/xsFMhqPzXf67JPt6Wbf3wNd6cu3yn19Ni/vYII1Id7+Nb+1ArSGfx/iT9ALv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vINYMUAAADbAAAADwAAAAAAAAAA&#10;AAAAAAChAgAAZHJzL2Rvd25yZXYueG1sUEsFBgAAAAAEAAQA+QAAAJMDAAAAAA==&#10;" strokecolor="windowText" strokeweight=".5pt">
              <v:stroke endarrow="block" joinstyle="miter"/>
            </v:shape>
            <w10:wrap anchorx="margin" anchory="margin"/>
          </v:group>
        </w:pict>
      </w:r>
      <w:r w:rsidR="007169A7">
        <w:t>e</w:t>
      </w:r>
      <w:r w:rsidR="00254DDE" w:rsidRPr="00254DDE">
        <w:t xml:space="preserve"> </w:t>
      </w:r>
      <w:r w:rsidR="00254DDE" w:rsidRPr="00254DDE">
        <w:rPr>
          <w:rFonts w:ascii="Times New Roman" w:hAnsi="Times New Roman" w:cs="Times New Roman"/>
          <w:noProof/>
        </w:rPr>
        <w:t xml:space="preserve">Supplement </w:t>
      </w:r>
      <w:r w:rsidR="007169A7">
        <w:rPr>
          <w:rFonts w:ascii="Times New Roman" w:hAnsi="Times New Roman" w:cs="Times New Roman"/>
          <w:noProof/>
        </w:rPr>
        <w:t>file</w:t>
      </w:r>
      <w:r w:rsidR="00AF0103">
        <w:rPr>
          <w:rFonts w:ascii="Times New Roman" w:hAnsi="Times New Roman" w:cs="Times New Roman"/>
          <w:color w:val="000000"/>
        </w:rPr>
        <w:t xml:space="preserve"> </w:t>
      </w:r>
      <w:r w:rsidR="0084623A">
        <w:rPr>
          <w:rFonts w:ascii="Times New Roman" w:hAnsi="Times New Roman" w:cs="Times New Roman"/>
          <w:color w:val="000000"/>
        </w:rPr>
        <w:t>B1</w:t>
      </w:r>
      <w:r w:rsidR="00AF0103" w:rsidRPr="00010E76">
        <w:rPr>
          <w:rFonts w:ascii="Times New Roman" w:hAnsi="Times New Roman" w:cs="Times New Roman"/>
          <w:color w:val="000000"/>
        </w:rPr>
        <w:t xml:space="preserve">. </w:t>
      </w:r>
      <w:r w:rsidR="00AF0103">
        <w:rPr>
          <w:rFonts w:ascii="Times New Roman" w:hAnsi="Times New Roman" w:cs="Times New Roman"/>
          <w:color w:val="000000"/>
        </w:rPr>
        <w:t>W</w:t>
      </w:r>
      <w:r w:rsidR="00AF0103" w:rsidRPr="00010E76">
        <w:rPr>
          <w:rFonts w:ascii="Times New Roman" w:hAnsi="Times New Roman" w:cs="Times New Roman"/>
          <w:color w:val="000000"/>
        </w:rPr>
        <w:t>orkflow chart</w:t>
      </w:r>
      <w:r w:rsidR="00AF0103">
        <w:rPr>
          <w:rFonts w:ascii="Times New Roman" w:hAnsi="Times New Roman" w:cs="Times New Roman"/>
          <w:color w:val="000000"/>
        </w:rPr>
        <w:t xml:space="preserve"> in </w:t>
      </w:r>
      <w:r w:rsidR="00AF0103" w:rsidRPr="00AF0103">
        <w:rPr>
          <w:rFonts w:ascii="Times New Roman" w:hAnsi="Times New Roman" w:cs="Times New Roman"/>
          <w:color w:val="000000"/>
        </w:rPr>
        <w:t>Laboratory for Hygiene and Human Ecology, City Institute of Public Health, Belgrade</w:t>
      </w:r>
    </w:p>
    <w:p w14:paraId="1CA40E44" w14:textId="77777777" w:rsidR="005A4380" w:rsidRDefault="003A5148">
      <w:pPr>
        <w:rPr>
          <w:rFonts w:ascii="Times New Roman" w:hAnsi="Times New Roman" w:cs="Times New Roman"/>
          <w:color w:val="000000"/>
        </w:rPr>
      </w:pPr>
      <w:r>
        <w:rPr>
          <w:noProof/>
        </w:rPr>
        <w:pict w14:anchorId="186192CA">
          <v:rect id="Rectangle 66" o:spid="_x0000_s1068" style="position:absolute;margin-left:0;margin-top:783pt;width:477.1pt;height:31.25pt;z-index:251660288;visibility:visible;mso-position-horizontal-relative:margin;mso-position-vertical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" filled="f" stroked="f">
            <v:stroke joinstyle="round"/>
            <v:textbox inset="2.31758mm,1.1588mm,2.31758mm,1.1588mm">
              <w:txbxContent>
                <w:p w14:paraId="4EEFA16B" w14:textId="77777777" w:rsidR="00AD3B44" w:rsidRPr="00CE06D4" w:rsidRDefault="00AD3B44" w:rsidP="00CE06D4">
                  <w:pPr>
                    <w:spacing w:after="120"/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</w:pPr>
                  <w:r w:rsidRPr="00CE06D4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CIPH- City Institute of Public Health Belgrade; LT- Laboratory technician; A- Analysts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HHE Lab- </w:t>
                  </w:r>
                  <w:r w:rsidRPr="00CE06D4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Laboratory for Hygiene and Human Ecology</w:t>
                  </w:r>
                </w:p>
                <w:p w14:paraId="5A106F5F" w14:textId="77777777" w:rsidR="00AD3B44" w:rsidRPr="00656A3D" w:rsidRDefault="00AD3B44" w:rsidP="007B6BFE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xbxContent>
            </v:textbox>
            <w10:wrap anchorx="margin" anchory="page"/>
          </v:rect>
        </w:pict>
      </w:r>
      <w:r w:rsidR="005A4380">
        <w:rPr>
          <w:rFonts w:ascii="Times New Roman" w:hAnsi="Times New Roman" w:cs="Times New Roman"/>
          <w:color w:val="000000"/>
        </w:rPr>
        <w:br w:type="page"/>
      </w:r>
    </w:p>
    <w:p w14:paraId="5CC4160D" w14:textId="62188366" w:rsidR="00B22573" w:rsidRDefault="003A5148" w:rsidP="00AF0103">
      <w:pPr>
        <w:spacing w:after="120" w:line="48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</w:rPr>
        <w:lastRenderedPageBreak/>
        <w:pict w14:anchorId="72491031">
          <v:group id="Canvas 95" o:spid="_x0000_s1069" editas="canvas" style="position:absolute;left:0;text-align:left;margin-left:0;margin-top:43.8pt;width:481.1pt;height:667pt;z-index:251657216;mso-position-horizontal-relative:margin;mso-width-relative:margin;mso-height-relative:margin" coordsize="61099,847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">
            <v:shape id="_x0000_s1070" type="#_x0000_t75" style="position:absolute;width:61099;height:84709;visibility:visible">
              <v:fill o:detectmouseclick="t"/>
              <v:path o:connecttype="none"/>
            </v:shape>
            <v:oval id="Oval 67" o:spid="_x0000_s1071" style="position:absolute;width:27233;height:14319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lYb8YA&#10;AADbAAAADwAAAGRycy9kb3ducmV2LnhtbESPQUvDQBSE7wX/w/KE3tqNoUQbuy02VBAPQquleHvN&#10;vmaj2bchuybx37uC4HGYmW+Y1Wa0jeip87VjBTfzBARx6XTNlYK318fZHQgfkDU2jknBN3nYrK8m&#10;K8y1G3hP/SFUIkLY56jAhNDmUvrSkEU/dy1x9C6usxii7CqpOxwi3DYyTZJMWqw5LhhsqTBUfh6+&#10;rILlLnUv52Nhnt/TsVhuy+zjtEClptfjwz2IQGP4D/+1n7SC7BZ+v8QfIN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LlYb8YAAADbAAAADwAAAAAAAAAAAAAAAACYAgAAZHJz&#10;L2Rvd25yZXYueG1sUEsFBgAAAAAEAAQA9QAAAIsDAAAAAA==&#10;" filled="f" strokecolor="black [3200]">
              <v:textbox inset="2.33417mm,1.1671mm,2.33417mm,1.1671mm">
                <w:txbxContent>
                  <w:p w14:paraId="23575023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employee of the CIPH or person employed in the institutions where the sample was taken (health facilities, schools, kindergartens, enterprises...) brings samples directly to the laboratory</w:t>
                    </w:r>
                  </w:p>
                  <w:p w14:paraId="67AA0DCD" w14:textId="77777777" w:rsidR="00AD3B44" w:rsidRPr="000E05C9" w:rsidRDefault="00AD3B44" w:rsidP="00625964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oval>
            <v:oval id="Oval 68" o:spid="_x0000_s1072" style="position:absolute;top:14981;width:27345;height:97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bMHcIA&#10;AADbAAAADwAAAGRycy9kb3ducmV2LnhtbERPz2vCMBS+C/4P4Q28aboiZa1G2coE8TCYm4i3t+at&#10;6WxeShO1+++Xw8Djx/d7uR5sK67U+8axgsdZAoK4crrhWsHnx2b6BMIHZI2tY1LwSx7Wq/FoiYV2&#10;N36n6z7UIoawL1CBCaErpPSVIYt+5jriyH273mKIsK+l7vEWw20r0yTJpMWGY4PBjkpD1Xl/sQry&#10;19S9fR1KszulQ5m/VNnPcY5KTR6G5wWIQEO4i//dW60gi2Pjl/g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JswdwgAAANsAAAAPAAAAAAAAAAAAAAAAAJgCAABkcnMvZG93&#10;bnJldi54bWxQSwUGAAAAAAQABAD1AAAAhwMAAAAA&#10;" filled="f" strokecolor="black [3200]">
              <v:textbox inset="2.33417mm,1.1671mm,2.33417mm,1.1671mm">
                <w:txbxContent>
                  <w:p w14:paraId="1A1F8F67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who works in the receiving department of the CIPH delivers sample with accompanying documentation to the laboratory</w:t>
                    </w:r>
                  </w:p>
                </w:txbxContent>
              </v:textbox>
            </v:oval>
            <v:roundrect id="Rectangle: Rounded Corners 69" o:spid="_x0000_s1073" style="position:absolute;left:34296;top:8356;width:26478;height:4819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FUnocQA&#10;AADbAAAADwAAAGRycy9kb3ducmV2LnhtbESP3WrCQBSE7wu+w3KE3tWNUlIbXSVIC61QqNEHOGSP&#10;STB7Nuxufvr2XaHQy2FmvmG2+8m0YiDnG8sKlosEBHFpdcOVgsv5/WkNwgdkja1lUvBDHva72cMW&#10;M21HPtFQhEpECPsMFdQhdJmUvqzJoF/Yjjh6V+sMhihdJbXDMcJNK1dJkkqDDceFGjs61FTeit4o&#10;eMmXR2eT7+e+6+mtOH/qdTh9KfU4n/INiEBT+A//tT+0gvQV7l/iD5C7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hVJ6HEAAAA2wAAAA8AAAAAAAAAAAAAAAAAmAIAAGRycy9k&#10;b3ducmV2LnhtbFBLBQYAAAAABAAEAPUAAACJAwAAAAA=&#10;" filled="f" strokecolor="black [3200]">
              <v:textbox inset="2.33417mm,1.1671mm,2.33417mm,1.1671mm">
                <w:txbxContent>
                  <w:p w14:paraId="23044CE7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color w:val="FF0000"/>
                        <w:sz w:val="18"/>
                        <w:szCs w:val="18"/>
                      </w:rPr>
                    </w:pPr>
                    <w:r w:rsidRPr="00625964">
                      <w:rPr>
                        <w:rStyle w:val="shorttext"/>
                        <w:rFonts w:ascii="Times New Roman" w:hAnsi="Times New Roman" w:cs="Times New Roman"/>
                        <w:sz w:val="18"/>
                        <w:szCs w:val="18"/>
                      </w:rPr>
                      <w:t>LT collects the sample</w:t>
                    </w: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 and checks the data, the container and the received material</w:t>
                    </w:r>
                  </w:p>
                </w:txbxContent>
              </v:textbox>
            </v:roundrect>
            <v:roundrect id="Rectangle: Rounded Corners 70" o:spid="_x0000_s1074" style="position:absolute;left:34299;top:14659;width:26475;height:5017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LYY4cAA&#10;AADbAAAADwAAAGRycy9kb3ducmV2LnhtbERPzWrCQBC+F/oOyxS86cYiVWI2IqWFVijU6AMM2TEJ&#10;zc6G3Y2mb+8cCj1+fP/FbnK9ulKInWcDy0UGirj2tuPGwPn0Pt+AignZYu+ZDPxShF35+FBgbv2N&#10;j3StUqMkhGOOBtqUhlzrWLfkMC78QCzcxQeHSWBotA14k3DX6+cse9EOO5aGFgd6ban+qUZnYL1f&#10;HoLPvlfjMNJbdfq0m3T8Mmb2NO23oBJN6V/85/6w4pP18kV+gC7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LYY4cAAAADbAAAADwAAAAAAAAAAAAAAAACYAgAAZHJzL2Rvd25y&#10;ZXYueG1sUEsFBgAAAAAEAAQA9QAAAIUDAAAAAA==&#10;" filled="f" strokecolor="black [3200]">
              <v:textbox inset="2.33417mm,1.1671mm,2.33417mm,1.1671mm">
                <w:txbxContent>
                  <w:p w14:paraId="60AB6367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keeps the records of laboratory testing in electronic form and labels the sample</w:t>
                    </w:r>
                  </w:p>
                </w:txbxContent>
              </v:textbox>
            </v:roundrect>
            <v:shape id="Straight Arrow Connector 71" o:spid="_x0000_s1075" type="#_x0000_t32" style="position:absolute;left:47535;top:13175;width:1;height:1484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9cRHcAAAADbAAAADwAAAGRycy9kb3ducmV2LnhtbESP3YrCMBSE7xf2HcJZ8GZZU0XWpRpF&#10;BKFe+vMAh+bYFJuTkqQ/vr0RhL0cZuYbZr0dbSN68qF2rGA2zUAQl07XXCm4Xg4/fyBCRNbYOCYF&#10;Dwqw3Xx+rDHXbuAT9edYiQThkKMCE2ObSxlKQxbD1LXEybs5bzEm6SupPQ4Jbhs5z7JfabHmtGCw&#10;pb2h8n7urALXszkuvm28y6687LAr9oMvlJp8jbsViEhj/A+/24VWsJzB60v6AXLzB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AfXER3AAAAA2wAAAA8AAAAAAAAAAAAAAAAA&#10;oQIAAGRycy9kb3ducmV2LnhtbFBLBQYAAAAABAAEAPkAAACOAwAAAAA=&#10;" strokecolor="black [3040]">
              <v:stroke endarrow="block"/>
            </v:shape>
            <v:shape id="Straight Arrow Connector 72" o:spid="_x0000_s1076" type="#_x0000_t32" style="position:absolute;left:47536;top:19676;width:0;height:273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wWPasAAAADbAAAADwAAAGRycy9kb3ducmV2LnhtbESP3YrCMBSE7xf2HcJZ8GZZU0XWpRpF&#10;BKFe+vMAh+bYFJuTkqQ/vr0RhL0cZuYbZr0dbSN68qF2rGA2zUAQl07XXCm4Xg4/fyBCRNbYOCYF&#10;Dwqw3Xx+rDHXbuAT9edYiQThkKMCE2ObSxlKQxbD1LXEybs5bzEm6SupPQ4Jbhs5z7JfabHmtGCw&#10;pb2h8n7urALXszkuvm28y6687LAr9oMvlJp8jbsViEhj/A+/24VWsJzD60v6AXLzB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cFj2rAAAAA2wAAAA8AAAAAAAAAAAAAAAAA&#10;oQIAAGRycy9kb3ducmV2LnhtbFBLBQYAAAAABAAEAPkAAACOAwAAAAA=&#10;" strokecolor="black [3040]">
              <v:stroke endarrow="block"/>
            </v:shape>
            <v:roundrect id="Rectangle: Rounded Corners 73" o:spid="_x0000_s1077" style="position:absolute;left:34296;top:30390;width:26475;height:2400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SGlsEA&#10;AADbAAAADwAAAGRycy9kb3ducmV2LnhtbESP0YrCMBRE34X9h3AXfNNUV1ypRpHFBRUErfsBl+ba&#10;lm1uSpJq/XsjCD4OM2eGWaw6U4srOV9ZVjAaJiCIc6srLhT8nX8HMxA+IGusLZOCO3lYLT96C0y1&#10;vfGJrlkoRCxhn6KCMoQmldLnJRn0Q9sQR+9incEQpSukdniL5aaW4ySZSoMVx4USG/opKf/PWqPg&#10;ez3aO5scJ23T0iY77/QsnA5K9T+79RxEoC68wy96qyP3Bc8v8Q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xkhpbBAAAA2wAAAA8AAAAAAAAAAAAAAAAAmAIAAGRycy9kb3du&#10;cmV2LnhtbFBLBQYAAAAABAAEAPUAAACGAwAAAAA=&#10;" filled="f" strokecolor="black [3200]">
              <v:textbox inset="2.33417mm,1.1671mm,2.33417mm,1.1671mm">
                <w:txbxContent>
                  <w:p w14:paraId="76FCC60E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defines the result of analysis</w:t>
                    </w:r>
                  </w:p>
                </w:txbxContent>
              </v:textbox>
            </v:roundrect>
            <v:roundrect id="Rectangle: Rounded Corners 74" o:spid="_x0000_s1078" style="position:absolute;left:34302;top:35109;width:26474;height:4984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40e4sMA&#10;AADbAAAADwAAAGRycy9kb3ducmV2LnhtbESPUWvCMBSF34X9h3CFvWnqEC2dUWRssAkD2/oDLs1d&#10;U2xuSpJq9++XwWCPh3O+czi7w2R7cSMfOscKVssMBHHjdMetgkv9tshBhIissXdMCr4pwGH/MNth&#10;od2dS7pVsRWphEOBCkyMQyFlaAxZDEs3ECfvy3mLMUnfSu3xnsptL5+ybCMtdpwWDA70Yqi5VqNV&#10;sD2uTt5l5/U4jPRa1R86j+WnUo/z6fgMItIU/8N/9LtO3Bp+v6QfIP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40e4sMAAADbAAAADwAAAAAAAAAAAAAAAACYAgAAZHJzL2Rv&#10;d25yZXYueG1sUEsFBgAAAAAEAAQA9QAAAIgDAAAAAA==&#10;" filled="f" strokecolor="black [3200]">
              <v:textbox inset="2.33417mm,1.1671mm,2.33417mm,1.1671mm">
                <w:txbxContent>
                  <w:p w14:paraId="6ED05794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(or LT under supervision) inputs the results in computer program</w:t>
                    </w:r>
                  </w:p>
                </w:txbxContent>
              </v:textbox>
            </v:roundrect>
            <v:roundrect id="Rectangle: Rounded Corners 75" o:spid="_x0000_s1079" style="position:absolute;left:34296;top:42063;width:26475;height:4631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MG7ecEA&#10;AADbAAAADwAAAGRycy9kb3ducmV2LnhtbESP0YrCMBRE34X9h3AXfNNUWV2pRpHFBRUErfsBl+ba&#10;lm1uSpJq/XsjCD4OM2eGWaw6U4srOV9ZVjAaJiCIc6srLhT8nX8HMxA+IGusLZOCO3lYLT96C0y1&#10;vfGJrlkoRCxhn6KCMoQmldLnJRn0Q9sQR+9incEQpSukdniL5aaW4ySZSoMVx4USG/opKf/PWqPg&#10;ez3aO5scv9qmpU123ulZOB2U6n926zmIQF14h1/0VkduAs8v8Q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zBu3nBAAAA2wAAAA8AAAAAAAAAAAAAAAAAmAIAAGRycy9kb3du&#10;cmV2LnhtbFBLBQYAAAAABAAEAPUAAACGAwAAAAA=&#10;" filled="f" strokecolor="black [3200]">
              <v:textbox inset="2.33417mm,1.1671mm,2.33417mm,1.1671mm">
                <w:txbxContent>
                  <w:p w14:paraId="6AA78191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verifies and confirms printed results by signing them</w:t>
                    </w:r>
                  </w:p>
                </w:txbxContent>
              </v:textbox>
            </v:roundrect>
            <v:shape id="Straight Arrow Connector 76" o:spid="_x0000_s1080" type="#_x0000_t32" style="position:absolute;left:47534;top:32790;width:5;height:2319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D6JacAAAADbAAAADwAAAGRycy9kb3ducmV2LnhtbESP3YrCMBSE7wXfIRxhb0RTF3GlGkUE&#10;oXup7gMcmmNTbE5Kkv749mZhYS+HmfmG2R9H24iefKgdK1gtMxDEpdM1Vwp+7pfFFkSIyBobx6Tg&#10;RQGOh+lkj7l2A1+pv8VKJAiHHBWYGNtcylAashiWriVO3sN5izFJX0ntcUhw28jPLNtIizWnBYMt&#10;nQ2Vz1tnFbiezfd6buNTduX9hF1xHnyh1MdsPO1ARBrjf/ivXWgFXxv4/ZJ+gDy8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g+iWnAAAAA2wAAAA8AAAAAAAAAAAAAAAAA&#10;oQIAAGRycy9kb3ducmV2LnhtbFBLBQYAAAAABAAEAPkAAACOAwAAAAA=&#10;" strokecolor="black [3040]">
              <v:stroke endarrow="block"/>
            </v:shape>
            <v:shape id="Straight Arrow Connector 77" o:spid="_x0000_s1081" type="#_x0000_t32" style="position:absolute;left:47534;top:40093;width:5;height:197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iP1n8QAAADbAAAADwAAAGRycy9kb3ducmV2LnhtbESPQWvCQBSE74X+h+UJvdWNPSSSukoR&#10;hGIPYiLo8ZF9Jmmzb0N2a9Z/7wqCx2FmvmEWq2A6caHBtZYVzKYJCOLK6pZrBYdy8z4H4Tyyxs4y&#10;KbiSg9Xy9WWBubYj7+lS+FpECLscFTTe97mUrmrIoJvanjh6ZzsY9FEOtdQDjhFuOvmRJKk02HJc&#10;aLCndUPVX/FvFGyPv+dSHtqApgjp9ifZ7LrTTKm3Sfj6BOEp+Gf40f7WCrIM7l/iD5DLG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yI/WfxAAAANsAAAAPAAAAAAAAAAAA&#10;AAAAAKECAABkcnMvZG93bnJldi54bWxQSwUGAAAAAAQABAD5AAAAkgMAAAAA&#10;" strokecolor="black [3040]">
              <v:stroke endarrow="block"/>
            </v:shape>
            <v:roundrect id="Rectangle: Rounded Corners 78" o:spid="_x0000_s1082" style="position:absolute;left:34302;top:49407;width:26474;height:4698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AU58AA&#10;AADbAAAADwAAAGRycy9kb3ducmV2LnhtbERPzWrCQBC+F/oOyxS86cYiVWI2IqWFVijU6AMM2TEJ&#10;zc6G3Y2mb+8cCj1+fP/FbnK9ulKInWcDy0UGirj2tuPGwPn0Pt+AignZYu+ZDPxShF35+FBgbv2N&#10;j3StUqMkhGOOBtqUhlzrWLfkMC78QCzcxQeHSWBotA14k3DX6+cse9EOO5aGFgd6ban+qUZnYL1f&#10;HoLPvlfjMNJbdfq0m3T8Mmb2NO23oBJN6V/85/6w4pOx8kV+gC7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sAU58AAAADbAAAADwAAAAAAAAAAAAAAAACYAgAAZHJzL2Rvd25y&#10;ZXYueG1sUEsFBgAAAAAEAAQA9QAAAIUDAAAAAA==&#10;" filled="f" strokecolor="black [3200]">
              <v:textbox inset="2.33417mm,1.1671mm,2.33417mm,1.1671mm">
                <w:txbxContent>
                  <w:p w14:paraId="40583BE4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sorts out the verified results and places them in the receptacle marked by sampling place</w:t>
                    </w:r>
                  </w:p>
                  <w:p w14:paraId="13FE7671" w14:textId="77777777" w:rsidR="00AD3B44" w:rsidRPr="00625964" w:rsidRDefault="00AD3B44" w:rsidP="00625964">
                    <w:pPr>
                      <w:ind w:left="360"/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79" o:spid="_x0000_s1083" style="position:absolute;left:34296;top:57358;width:26475;height:3944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yxfMEA&#10;AADbAAAADwAAAGRycy9kb3ducmV2LnhtbESP0YrCMBRE34X9h3AXfNNUWdStRpHFBRUErfsBl+ba&#10;lm1uSpJq/XsjCD4OM2eGWaw6U4srOV9ZVjAaJiCIc6srLhT8nX8HMxA+IGusLZOCO3lYLT96C0y1&#10;vfGJrlkoRCxhn6KCMoQmldLnJRn0Q9sQR+9incEQpSukdniL5aaW4ySZSIMVx4USG/opKf/PWqNg&#10;uh7tnU2OX23T0iY77/QsnA5K9T+79RxEoC68wy96qyP3Dc8v8Q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2MsXzBAAAA2wAAAA8AAAAAAAAAAAAAAAAAmAIAAGRycy9kb3du&#10;cmV2LnhtbFBLBQYAAAAABAAEAPUAAACGAwAAAAA=&#10;" filled="f" strokecolor="black [3200]">
              <v:textbox inset="2.33417mm,1.1671mm,2.33417mm,1.1671mm">
                <w:txbxContent>
                  <w:p w14:paraId="77C4EB16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distributes the results to the particular departments in the CIPH</w:t>
                    </w:r>
                  </w:p>
                  <w:p w14:paraId="587BAD71" w14:textId="77777777" w:rsidR="00AD3B44" w:rsidRPr="00625964" w:rsidRDefault="00AD3B44" w:rsidP="00625964">
                    <w:pPr>
                      <w:pStyle w:val="NormalWeb"/>
                      <w:spacing w:before="0" w:beforeAutospacing="0" w:after="0" w:afterAutospacing="0"/>
                      <w:ind w:left="360"/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80" o:spid="_x0000_s1084" style="position:absolute;left:34302;top:64045;width:26474;height:6087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NoxsAA&#10;AADbAAAADwAAAGRycy9kb3ducmV2LnhtbERP3WrCMBS+H/gO4QjeralDtlKNUmSCGwxm6wMcmmNb&#10;bE5Kktbu7ZeLwS4/vv/dYTa9mMj5zrKCdZKCIK6t7rhRcK1OzxkIH5A19pZJwQ95OOwXTzvMtX3w&#10;haYyNCKGsM9RQRvCkEvp65YM+sQOxJG7WWcwROgaqR0+Yrjp5UuavkqDHceGFgc6tlTfy9EoeCvW&#10;n86m35txGOm9rD50Fi5fSq2Wc7EFEWgO/+I/91kryOL6+CX+ALn/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WNoxsAAAADbAAAADwAAAAAAAAAAAAAAAACYAgAAZHJzL2Rvd25y&#10;ZXYueG1sUEsFBgAAAAAEAAQA9QAAAIUDAAAAAA==&#10;" filled="f" strokecolor="black [3200]">
              <v:textbox inset="2.33417mm,1.1671mm,2.33417mm,1.1671mm">
                <w:txbxContent>
                  <w:p w14:paraId="3CE329B9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After sample analysis is done, LT sends the samples and used laboratory material to the department for decontamination</w:t>
                    </w:r>
                  </w:p>
                  <w:p w14:paraId="71C4738C" w14:textId="77777777" w:rsidR="00AD3B44" w:rsidRPr="00625964" w:rsidRDefault="00AD3B44" w:rsidP="00625964">
                    <w:pPr>
                      <w:pStyle w:val="NormalWeb"/>
                      <w:spacing w:before="0" w:beforeAutospacing="0" w:after="0" w:afterAutospacing="0"/>
                      <w:ind w:left="360"/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81" o:spid="_x0000_s1085" style="position:absolute;left:34296;top:72301;width:26475;height:3950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/NXcMA&#10;AADbAAAADwAAAGRycy9kb3ducmV2LnhtbESPwWrDMBBE74H8g9hAb4nsUhLjWg6htNAGCrHTD1is&#10;jW1irYwkJ+7fV4VCj8PMvGGK/WwGcSPne8sK0k0CgrixuudWwdf5bZ2B8AFZ42CZFHyTh325XBSY&#10;a3vnim51aEWEsM9RQRfCmEvpm44M+o0diaN3sc5giNK1Uju8R7gZ5GOSbKXBnuNChyO9dNRc68ko&#10;2B3So7PJ6WkaJ3qtzx86C9WnUg+r+fAMItAc/sN/7XetIEvh90v8AbL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i/NXcMAAADbAAAADwAAAAAAAAAAAAAAAACYAgAAZHJzL2Rv&#10;d25yZXYueG1sUEsFBgAAAAAEAAQA9QAAAIgDAAAAAA==&#10;" filled="f" strokecolor="black [3200]">
              <v:textbox inset="2.33417mm,1.1671mm,2.33417mm,1.1671mm">
                <w:txbxContent>
                  <w:p w14:paraId="2A2AD902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checks equipment and conditions of working environment</w:t>
                    </w:r>
                  </w:p>
                  <w:p w14:paraId="48D3E769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oval id="Oval 82" o:spid="_x0000_s1086" style="position:absolute;top:44684;width:24160;height:1406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IdDcUA&#10;AADbAAAADwAAAGRycy9kb3ducmV2LnhtbESPQWvCQBSE7wX/w/IEb82mQUSjq9TQQvFQqLaIt2f2&#10;NZuafRuyW43/vlsQPA4z8w2zWPW2EWfqfO1YwVOSgiAuna65UvC5e32cgvABWWPjmBRcycNqOXhY&#10;YK7dhT/ovA2ViBD2OSowIbS5lL40ZNEnriWO3rfrLIYou0rqDi8RbhuZpelEWqw5LhhsqTBUnra/&#10;VsHsJXPvx6/CbA5ZX8zW5eRnP0alRsP+eQ4iUB/u4Vv7TSuYZvD/Jf4A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wh0NxQAAANsAAAAPAAAAAAAAAAAAAAAAAJgCAABkcnMv&#10;ZG93bnJldi54bWxQSwUGAAAAAAQABAD1AAAAigMAAAAA&#10;" filled="f" strokecolor="black [3200]">
              <v:textbox inset="2.33417mm,1.1671mm,2.33417mm,1.1671mm">
                <w:txbxContent>
                  <w:p w14:paraId="2B30DA22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employee of the CIPH or person employed in the institutions where the sample was taken takes the results of testing and distributes them to the sampling place</w:t>
                    </w:r>
                  </w:p>
                </w:txbxContent>
              </v:textbox>
            </v:oval>
            <v:shape id="Straight Arrow Connector 83" o:spid="_x0000_s1087" type="#_x0000_t32" style="position:absolute;left:24160;top:51715;width:10142;height:41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A174cQAAADbAAAADwAAAGRycy9kb3ducmV2LnhtbESPzWrDMBCE74G8g9hAL6GW00BqnCgh&#10;PxR6rV0KvW2krW1qrRxLjd23jwqBHoeZ+YbZ7Ebbiiv1vnGsYJGkIIi1Mw1XCt7Ll8cMhA/IBlvH&#10;pOCXPOy208kGc+MGfqNrESoRIexzVFCH0OVSel2TRZ+4jjh6X663GKLsK2l6HCLctvIpTVfSYsNx&#10;ocaOjjXp7+LHKtBn+ujodDkV5XM4fI5zX/iDVuphNu7XIAKN4T98b78aBdkS/r7EHyC3N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wDXvhxAAAANsAAAAPAAAAAAAAAAAA&#10;AAAAAKECAABkcnMvZG93bnJldi54bWxQSwUGAAAAAAQABAD5AAAAkgMAAAAA&#10;" strokecolor="black [3040]">
              <v:stroke endarrow="block"/>
            </v:shape>
            <v:shape id="Straight Arrow Connector 84" o:spid="_x0000_s1088" type="#_x0000_t32" style="position:absolute;left:47534;top:46694;width:5;height:271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nXCor8AAADbAAAADwAAAGRycy9kb3ducmV2LnhtbESP3YrCMBSE7wXfIRzBG1nTFRGpRhFB&#10;qJerPsChOdsUm5OSpD/79kYQ9nKYmW+Y/XG0jejJh9qxgu9lBoK4dLrmSsHjfvnagggRWWPjmBT8&#10;UYDjYTrZY67dwD/U32IlEoRDjgpMjG0uZSgNWQxL1xIn79d5izFJX0ntcUhw28hVlm2kxZrTgsGW&#10;zobK562zClzP5rpe2PiUXXk/YVecB18oNZ+Npx2ISGP8D3/ahVawXcP7S/oB8vAC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InXCor8AAADbAAAADwAAAAAAAAAAAAAAAACh&#10;AgAAZHJzL2Rvd25yZXYueG1sUEsFBgAAAAAEAAQA+QAAAI0DAAAAAA==&#10;" strokecolor="black [3040]">
              <v:stroke endarrow="block"/>
            </v:shape>
            <v:shape id="Straight Arrow Connector 85" o:spid="_x0000_s1089" type="#_x0000_t32" style="position:absolute;left:47534;top:54105;width:5;height:3253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Gi+VMIAAADbAAAADwAAAGRycy9kb3ducmV2LnhtbESPQYvCMBSE7wv+h/AEb2vqgiLVtIgg&#10;iB4Wq6DHR/Nsq81LabIa//1GWNjjMDPfMMs8mFY8qHeNZQWTcQKCuLS64UrB6bj5nINwHllja5kU&#10;vMhBng0+lphq++QDPQpfiQhhl6KC2vsuldKVNRl0Y9sRR+9qe4M+yr6SusdnhJtWfiXJTBpsOC7U&#10;2NG6pvJe/BgFu/PtepSnJqApwmy3Tzbf7WWi1GgYVgsQnoL/D/+1t1rBfArvL/EHyOw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Gi+VMIAAADbAAAADwAAAAAAAAAAAAAA&#10;AAChAgAAZHJzL2Rvd25yZXYueG1sUEsFBgAAAAAEAAQA+QAAAJADAAAAAA==&#10;" strokecolor="black [3040]">
              <v:stroke endarrow="block"/>
            </v:shape>
            <v:shape id="Straight Arrow Connector 86" o:spid="_x0000_s1090" type="#_x0000_t32" style="position:absolute;left:47534;top:61302;width:5;height:274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ev5Tr8AAADbAAAADwAAAGRycy9kb3ducmV2LnhtbESP3YrCMBSE7wXfIRzBG1nTFRGpRhFB&#10;qJerPsChOdsUm5OSpD/79kYQ9nKYmW+Y/XG0jejJh9qxgu9lBoK4dLrmSsHjfvnagggRWWPjmBT8&#10;UYDjYTrZY67dwD/U32IlEoRDjgpMjG0uZSgNWQxL1xIn79d5izFJX0ntcUhw28hVlm2kxZrTgsGW&#10;zobK562zClzP5rpe2PiUXXk/YVecB18oNZ+Npx2ISGP8D3/ahVaw3cD7S/oB8vAC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vev5Tr8AAADbAAAADwAAAAAAAAAAAAAAAACh&#10;AgAAZHJzL2Rvd25yZXYueG1sUEsFBgAAAAAEAAQA+QAAAI0DAAAAAA==&#10;" strokecolor="black [3040]">
              <v:stroke endarrow="block"/>
            </v:shape>
            <v:shape id="Straight Arrow Connector 87" o:spid="_x0000_s1091" type="#_x0000_t32" style="position:absolute;left:47534;top:70132;width:5;height:2169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/aFuMEAAADbAAAADwAAAGRycy9kb3ducmV2LnhtbESPQYvCMBSE74L/ITzBm6Z6cKUaRQRB&#10;9CBWQY+P5tlWm5fSRI3/3iws7HGYmW+Y+TKYWryodZVlBaNhAoI4t7riQsH5tBlMQTiPrLG2TAo+&#10;5GC56HbmmGr75iO9Ml+ICGGXooLS+yaV0uUlGXRD2xBH72Zbgz7KtpC6xXeEm1qOk2QiDVYcF0ps&#10;aF1S/sieRsHucr+d5LkKaLIw2e2TzaG+jpTq98JqBsJT8P/hv/ZWK5j+wO+X+APk4g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H9oW4wQAAANsAAAAPAAAAAAAAAAAAAAAA&#10;AKECAABkcnMvZG93bnJldi54bWxQSwUGAAAAAAQABAD5AAAAjwMAAAAA&#10;" strokecolor="black [3040]">
              <v:stroke endarrow="block"/>
            </v:shape>
            <v:roundrect id="Rectangle: Rounded Corners 88" o:spid="_x0000_s1092" style="position:absolute;left:34299;top:22409;width:26475;height:5018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VkwMAA&#10;AADbAAAADwAAAGRycy9kb3ducmV2LnhtbERP3WrCMBS+H/gO4QjeralDtlKNUmSCGwxm6wMcmmNb&#10;bE5Kktbu7ZeLwS4/vv/dYTa9mMj5zrKCdZKCIK6t7rhRcK1OzxkIH5A19pZJwQ95OOwXTzvMtX3w&#10;haYyNCKGsM9RQRvCkEvp65YM+sQOxJG7WWcwROgaqR0+Yrjp5UuavkqDHceGFgc6tlTfy9EoeCvW&#10;n86m35txGOm9rD50Fi5fSq2Wc7EFEWgO/+I/91kryOLY+CX+ALn/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xVkwMAAAADbAAAADwAAAAAAAAAAAAAAAACYAgAAZHJzL2Rvd25y&#10;ZXYueG1sUEsFBgAAAAAEAAQA9QAAAIUDAAAAAA==&#10;" filled="f" strokecolor="black [3200]">
              <v:textbox inset="2.33417mm,1.1671mm,2.33417mm,1.1671mm">
                <w:txbxContent>
                  <w:p w14:paraId="3B39B8D1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, in consultation with MDS, prepares sample for analysis and conducts the sample analysis</w:t>
                    </w:r>
                  </w:p>
                  <w:p w14:paraId="30740869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shape id="Straight Arrow Connector 89" o:spid="_x0000_s1093" type="#_x0000_t32" style="position:absolute;left:47534;top:27427;width:2;height:2964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SW0UcQAAADbAAAADwAAAGRycy9kb3ducmV2LnhtbESPQWvCQBSE74X+h+UJvdWNPYSYukoR&#10;hGIPYiLo8ZF9Jmmzb0N2a9Z/7wqCx2FmvmEWq2A6caHBtZYVzKYJCOLK6pZrBYdy856BcB5ZY2eZ&#10;FFzJwWr5+rLAXNuR93QpfC0ihF2OChrv+1xKVzVk0E1tTxy9sx0M+iiHWuoBxwg3nfxIklQabDku&#10;NNjTuqHqr/g3CrbH33MpD21AU4R0+5Nsdt1pptTbJHx9gvAU/DP8aH9rBdkc7l/iD5DLG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ZJbRRxAAAANsAAAAPAAAAAAAAAAAA&#10;AAAAAKECAABkcnMvZG93bnJldi54bWxQSwUGAAAAAAQABAD5AAAAkgMAAAAA&#10;" strokecolor="black [3040]">
              <v:stroke endarrow="block"/>
            </v:shape>
            <v:roundrect id="Rectangle: Rounded Corners 90" o:spid="_x0000_s1094" style="position:absolute;left:34296;top:77946;width:26475;height:5902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r+G8AA&#10;AADbAAAADwAAAGRycy9kb3ducmV2LnhtbERP3WrCMBS+H/gO4Qi7m6kyNleNIqLgBoNZfYBDc2yL&#10;zUlI0h/ffrkY7PLj+19vR9OKnnxoLCuYzzIQxKXVDVcKrpfjyxJEiMgaW8uk4EEBtpvJ0xpzbQc+&#10;U1/ESqQQDjkqqGN0uZShrMlgmFlHnLib9QZjgr6S2uOQwk0rF1n2Jg02nBpqdLSvqbwXnVHwvpt/&#10;eZv9vHauo0Nx+dTLeP5W6nk67lYgIo3xX/znPmkFH2l9+pJ+gNz8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Lr+G8AAAADbAAAADwAAAAAAAAAAAAAAAACYAgAAZHJzL2Rvd25y&#10;ZXYueG1sUEsFBgAAAAAEAAQA9QAAAIUDAAAAAA==&#10;" filled="f" strokecolor="black [3200]">
              <v:textbox inset="2.33417mm,1.1671mm,2.33417mm,1.1671mm">
                <w:txbxContent>
                  <w:p w14:paraId="5FFCDAFC" w14:textId="77777777" w:rsidR="00AD3B44" w:rsidRPr="00625964" w:rsidRDefault="00AD3B44" w:rsidP="00625964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625964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keeps the record of laboratory testing and presents them to the Head of the MB Lab, on a monthly and annual basis</w:t>
                    </w:r>
                  </w:p>
                </w:txbxContent>
              </v:textbox>
            </v:roundrect>
            <v:shapetype id="_x0000_t33" coordsize="21600,21600" o:spt="33" o:oned="t" path="m,l21600,r,21600e" filled="f">
              <v:stroke joinstyle="miter"/>
              <v:path arrowok="t" fillok="f" o:connecttype="none"/>
              <o:lock v:ext="edit" shapetype="t"/>
            </v:shapetype>
            <v:shape id="Connector: Elbow 91" o:spid="_x0000_s1095" type="#_x0000_t33" style="position:absolute;left:27233;top:7159;width:20302;height:1197;visibility:visibl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OaQtcUAAADbAAAADwAAAGRycy9kb3ducmV2LnhtbESPQWsCMRSE74L/ITyhF9GsUqRujSJC&#10;wUOh1G2hx9fNc7O4eVmTuG7/fSMIHoeZ+YZZbXrbiI58qB0rmE0zEMSl0zVXCr6Kt8kLiBCRNTaO&#10;ScEfBdish4MV5tpd+ZO6Q6xEgnDIUYGJsc2lDKUhi2HqWuLkHZ23GJP0ldQerwluGznPsoW0WHNa&#10;MNjSzlB5OlysgsY/mw99vrz/fs+7xX5XuHHR/yj1NOq3ryAi9fERvrf3WsFyBrcv6QfI9T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OaQtcUAAADbAAAADwAAAAAAAAAA&#10;AAAAAAChAgAAZHJzL2Rvd25yZXYueG1sUEsFBgAAAAAEAAQA+QAAAJMDAAAAAA==&#10;" strokecolor="black [3040]">
              <v:stroke endarrow="block"/>
            </v:shape>
            <v:shapetype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Connector: Elbow 92" o:spid="_x0000_s1096" type="#_x0000_t34" style="position:absolute;left:27345;top:10765;width:6951;height:9104;flip:y;visibility:visibl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g/8XcIAAADbAAAADwAAAGRycy9kb3ducmV2LnhtbESPQWsCMRSE7wX/Q3iCt5pVpNXVKCoU&#10;Sg9CVQRvj81zs7h5WZNUt//eCILHYWa+YWaL1tbiSj5UjhUM+hkI4sLpiksF+93X+xhEiMgaa8ek&#10;4J8CLOadtxnm2t34l67bWIoE4ZCjAhNjk0sZCkMWQ981xMk7OW8xJulLqT3eEtzWcphlH9JixWnB&#10;YENrQ8V5+2cV2MNx9VONAn7uvb6YjTXrrGmV6nXb5RREpDa+ws/2t1YwGcLjS/oBcn4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g/8XcIAAADbAAAADwAAAAAAAAAAAAAA&#10;AAChAgAAZHJzL2Rvd25yZXYueG1sUEsFBgAAAAAEAAQA+QAAAJADAAAAAA==&#10;" strokecolor="black [3040]">
              <v:stroke endarrow="block"/>
            </v:shape>
            <v:shape id="Straight Arrow Connector 93" o:spid="_x0000_s1097" type="#_x0000_t32" style="position:absolute;left:47534;top:76251;width:0;height:16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EXMC8EAAADbAAAADwAAAGRycy9kb3ducmV2LnhtbESP3WoCMRSE7wu+QzhCb4pmbUV0NYoI&#10;he2lPw9w2Bw3i5uTJcn+9O2bguDlMDPfMLvDaBvRkw+1YwWLeQaCuHS65krB7fo9W4MIEVlj45gU&#10;/FKAw37ytsNcu4HP1F9iJRKEQ44KTIxtLmUoDVkMc9cSJ+/uvMWYpK+k9jgkuG3kZ5atpMWa04LB&#10;lk6Gyselswpcz+Zn+WHjQ3bl9YhdcRp8odT7dDxuQUQa4yv8bBdaweYL/r+kHyD3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oRcwLwQAAANsAAAAPAAAAAAAAAAAAAAAA&#10;AKECAABkcnMvZG93bnJldi54bWxQSwUGAAAAAAQABAD5AAAAjwMAAAAA&#10;" strokecolor="black [3040]">
              <v:stroke endarrow="block"/>
            </v:shape>
            <w10:wrap anchorx="margin"/>
          </v:group>
        </w:pict>
      </w:r>
      <w:r w:rsidR="00254DDE" w:rsidRPr="00254DDE">
        <w:t xml:space="preserve"> </w:t>
      </w:r>
      <w:r w:rsidR="007169A7" w:rsidRPr="007169A7">
        <w:rPr>
          <w:rFonts w:ascii="Times New Roman" w:hAnsi="Times New Roman" w:cs="Times New Roman"/>
          <w:noProof/>
        </w:rPr>
        <w:t xml:space="preserve">e Supplement file </w:t>
      </w:r>
      <w:r w:rsidR="0084623A">
        <w:rPr>
          <w:rFonts w:ascii="Times New Roman" w:hAnsi="Times New Roman" w:cs="Times New Roman"/>
          <w:color w:val="000000"/>
        </w:rPr>
        <w:t>B2</w:t>
      </w:r>
      <w:r w:rsidR="005A4380" w:rsidRPr="00010E76">
        <w:rPr>
          <w:rFonts w:ascii="Times New Roman" w:hAnsi="Times New Roman" w:cs="Times New Roman"/>
          <w:color w:val="000000"/>
        </w:rPr>
        <w:t xml:space="preserve">. </w:t>
      </w:r>
      <w:r w:rsidR="005A4380">
        <w:rPr>
          <w:rFonts w:ascii="Times New Roman" w:hAnsi="Times New Roman" w:cs="Times New Roman"/>
          <w:color w:val="000000"/>
        </w:rPr>
        <w:t>W</w:t>
      </w:r>
      <w:r w:rsidR="005A4380" w:rsidRPr="00010E76">
        <w:rPr>
          <w:rFonts w:ascii="Times New Roman" w:hAnsi="Times New Roman" w:cs="Times New Roman"/>
          <w:color w:val="000000"/>
        </w:rPr>
        <w:t>orkflow chart</w:t>
      </w:r>
      <w:r w:rsidR="005A4380">
        <w:rPr>
          <w:rFonts w:ascii="Times New Roman" w:hAnsi="Times New Roman" w:cs="Times New Roman"/>
          <w:color w:val="000000"/>
        </w:rPr>
        <w:t xml:space="preserve"> in </w:t>
      </w:r>
      <w:r w:rsidR="005A4380" w:rsidRPr="00AF0103">
        <w:rPr>
          <w:rFonts w:ascii="Times New Roman" w:hAnsi="Times New Roman" w:cs="Times New Roman"/>
          <w:color w:val="000000"/>
        </w:rPr>
        <w:t xml:space="preserve">Laboratory for </w:t>
      </w:r>
      <w:r w:rsidR="00846AB3" w:rsidRPr="00846AB3">
        <w:rPr>
          <w:rFonts w:ascii="Times New Roman" w:hAnsi="Times New Roman" w:cs="Times New Roman"/>
          <w:color w:val="000000"/>
        </w:rPr>
        <w:t>Urine Culture</w:t>
      </w:r>
      <w:r w:rsidR="005A4380" w:rsidRPr="00AF0103">
        <w:rPr>
          <w:rFonts w:ascii="Times New Roman" w:hAnsi="Times New Roman" w:cs="Times New Roman"/>
          <w:color w:val="000000"/>
        </w:rPr>
        <w:t xml:space="preserve">, </w:t>
      </w:r>
      <w:r w:rsidR="00846AB3" w:rsidRPr="00846AB3">
        <w:rPr>
          <w:rFonts w:ascii="Times New Roman" w:hAnsi="Times New Roman" w:cs="Times New Roman"/>
          <w:color w:val="000000"/>
        </w:rPr>
        <w:t xml:space="preserve">Laboratory for Swabs </w:t>
      </w:r>
      <w:r w:rsidR="00846AB3">
        <w:rPr>
          <w:rFonts w:ascii="Times New Roman" w:hAnsi="Times New Roman" w:cs="Times New Roman"/>
          <w:color w:val="000000"/>
        </w:rPr>
        <w:t xml:space="preserve">and </w:t>
      </w:r>
      <w:r w:rsidR="00846AB3" w:rsidRPr="00846AB3">
        <w:rPr>
          <w:rFonts w:ascii="Times New Roman" w:hAnsi="Times New Roman" w:cs="Times New Roman"/>
          <w:color w:val="000000"/>
        </w:rPr>
        <w:t>Laboratory for Coproculture</w:t>
      </w:r>
      <w:r w:rsidR="00846AB3">
        <w:rPr>
          <w:rFonts w:ascii="Times New Roman" w:hAnsi="Times New Roman" w:cs="Times New Roman"/>
          <w:color w:val="000000"/>
        </w:rPr>
        <w:t xml:space="preserve">, </w:t>
      </w:r>
      <w:r w:rsidR="005A4380" w:rsidRPr="00AF0103">
        <w:rPr>
          <w:rFonts w:ascii="Times New Roman" w:hAnsi="Times New Roman" w:cs="Times New Roman"/>
          <w:color w:val="000000"/>
        </w:rPr>
        <w:t>City Institute of Public Health, Belgrade</w:t>
      </w:r>
    </w:p>
    <w:p w14:paraId="698ED845" w14:textId="77777777" w:rsidR="00B22573" w:rsidRDefault="003A5148">
      <w:pPr>
        <w:rPr>
          <w:rFonts w:ascii="Times New Roman" w:hAnsi="Times New Roman" w:cs="Times New Roman"/>
          <w:color w:val="000000"/>
        </w:rPr>
      </w:pPr>
      <w:r>
        <w:rPr>
          <w:noProof/>
        </w:rPr>
        <w:pict w14:anchorId="77FF2C92">
          <v:rect id="Rectangle 97" o:spid="_x0000_s1098" style="position:absolute;margin-left:0;margin-top:785.85pt;width:477.1pt;height:32.6pt;z-index:251665408;visibility:visible;mso-position-horizontal:left;mso-position-horizontal-relative:margin;mso-position-vertical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" filled="f" stroked="f">
            <v:stroke joinstyle="round"/>
            <v:textbox inset="2.31758mm,1.1588mm,2.31758mm,1.1588mm">
              <w:txbxContent>
                <w:p w14:paraId="32064677" w14:textId="77777777" w:rsidR="00AD3B44" w:rsidRPr="00656A3D" w:rsidRDefault="00AD3B44" w:rsidP="00B22573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A54883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CIPH- City Institute of Public Health Belgrade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</w:t>
                  </w:r>
                  <w:r w:rsidRPr="00A54883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LT- Laboratory technician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</w:t>
                  </w:r>
                  <w:r w:rsidRPr="00A54883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MDS- Medical doctor specialist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</w:t>
                  </w:r>
                  <w:r w:rsidRPr="00625964">
                    <w:rPr>
                      <w:rFonts w:ascii="Times New Roman" w:hAnsi="Times New Roman" w:cs="Times New Roman"/>
                      <w:sz w:val="18"/>
                      <w:szCs w:val="18"/>
                    </w:rPr>
                    <w:t>MB Lab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-</w:t>
                  </w:r>
                  <w:r w:rsidRPr="00B22573">
                    <w:t xml:space="preserve"> </w:t>
                  </w:r>
                  <w:r w:rsidRPr="00B22573">
                    <w:rPr>
                      <w:rFonts w:ascii="Times New Roman" w:hAnsi="Times New Roman" w:cs="Times New Roman"/>
                      <w:sz w:val="18"/>
                      <w:szCs w:val="18"/>
                    </w:rPr>
                    <w:t>Laboratory for Microbiology</w:t>
                  </w:r>
                </w:p>
              </w:txbxContent>
            </v:textbox>
            <w10:wrap anchorx="margin" anchory="page"/>
          </v:rect>
        </w:pict>
      </w:r>
      <w:r w:rsidR="00B22573">
        <w:rPr>
          <w:rFonts w:ascii="Times New Roman" w:hAnsi="Times New Roman" w:cs="Times New Roman"/>
          <w:color w:val="000000"/>
        </w:rPr>
        <w:br w:type="page"/>
      </w:r>
    </w:p>
    <w:p w14:paraId="280BD052" w14:textId="6175B9BE" w:rsidR="007A3E4F" w:rsidRDefault="003A5148" w:rsidP="007A3E4F">
      <w:pPr>
        <w:spacing w:after="120" w:line="48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</w:rPr>
        <w:lastRenderedPageBreak/>
        <w:pict w14:anchorId="135DD826">
          <v:group id="Canvas 185" o:spid="_x0000_s1099" editas="canvas" style="position:absolute;left:0;text-align:left;margin-left:0;margin-top:44.15pt;width:482.1pt;height:650.7pt;z-index:251661312;mso-position-horizontal:left;mso-position-horizontal-relative:margin;mso-height-relative:margin" coordsize="61226,82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">
            <v:shape id="_x0000_s1100" type="#_x0000_t75" style="position:absolute;width:61226;height:82632;visibility:visible">
              <v:fill o:detectmouseclick="t"/>
              <v:path o:connecttype="none"/>
            </v:shape>
            <v:oval id="Oval 157" o:spid="_x0000_s1101" style="position:absolute;width:26318;height:1205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CcIMUA&#10;AADcAAAADwAAAGRycy9kb3ducmV2LnhtbERP30vDMBB+F/wfwgl7c2kVddRlY0wHY2Oom7Dt7Whu&#10;aVlz6ZrY1v/eCIJv9/H9vPG0t5VoqfGlYwXpMAFBnDtdslHwuVvcjkD4gKyxckwKvsnDdHJ9NcZM&#10;u44/qN0GI2II+wwVFCHUmZQ+L8iiH7qaOHIn11gMETZG6ga7GG4reZckj9JiybGhwJrmBeXn7ZdV&#10;MF/J/fpyn77uD+9vx/S0MV37YpQa3PSzZxCB+vAv/nMvdZz/8AS/z8QL5OQ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gJwgxQAAANwAAAAPAAAAAAAAAAAAAAAAAJgCAABkcnMv&#10;ZG93bnJldi54bWxQSwUGAAAAAAQABAD1AAAAigMAAAAA&#10;" filled="f" strokecolor="black [3200]">
              <v:textbox inset="2.33517mm,1.1676mm,2.33517mm,1.1676mm">
                <w:txbxContent>
                  <w:p w14:paraId="215D972C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employee of the CIPH or person employed in the institutions where the sample was taken (health facilities, patients) brings samples directly to the laboratory</w:t>
                    </w:r>
                  </w:p>
                  <w:p w14:paraId="1E7D2962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oval>
            <v:oval id="Oval 158" o:spid="_x0000_s1102" style="position:absolute;top:13523;width:26317;height:9992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8IUscA&#10;AADcAAAADwAAAGRycy9kb3ducmV2LnhtbESPQUvDQBCF74L/YZmCN7uJokjabSlVQRSp1kLb25Cd&#10;boLZ2Zhdk/jvnYPgbYb35r1v5svRN6qnLtaBDeTTDBRxGWzNzsDu4/HyDlRMyBabwGTghyIsF+dn&#10;cyxsGPid+m1ySkI4FmigSqkttI5lRR7jNLTEop1C5zHJ2jltOxwk3Df6KstutceapaHCltYVlZ/b&#10;b29g/az3L1/X+cP+8LY55qdXN/T3zpiLybiagUo0pn/z3/WTFfwboZVnZAK9+A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wfCFLHAAAA3AAAAA8AAAAAAAAAAAAAAAAAmAIAAGRy&#10;cy9kb3ducmV2LnhtbFBLBQYAAAAABAAEAPUAAACMAwAAAAA=&#10;" filled="f" strokecolor="black [3200]">
              <v:textbox inset="2.33517mm,1.1676mm,2.33517mm,1.1676mm">
                <w:txbxContent>
                  <w:p w14:paraId="7840FF41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lab technician who works in the receiving department of the CIPH delivers sample with accompanying documentation to the laboratory</w:t>
                    </w:r>
                  </w:p>
                  <w:p w14:paraId="708D63CF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oval>
            <v:roundrect id="Rectangle: Rounded Corners 159" o:spid="_x0000_s1103" style="position:absolute;left:30598;top:7369;width:29364;height:4241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hqBMMA&#10;AADcAAAADwAAAGRycy9kb3ducmV2LnhtbERP3WrCMBS+H/gO4QjezVTBzXZGEUEnTCa6PcBZc2yK&#10;zUlJstrt6ZfBYHfn4/s9i1VvG9GRD7VjBZNxBoK4dLrmSsH72/Z+DiJEZI2NY1LwRQFWy8HdAgvt&#10;bnyi7hwrkUI4FKjAxNgWUobSkMUwdi1x4i7OW4wJ+kpqj7cUbhs5zbIHabHm1GCwpY2h8nr+tAo2&#10;+YfZufyx+X6+vnbHkz28+P1BqdGwXz+BiNTHf/Gfe6/T/FkOv8+kC+Ty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EhqBMMAAADcAAAADwAAAAAAAAAAAAAAAACYAgAAZHJzL2Rv&#10;d25yZXYueG1sUEsFBgAAAAAEAAQA9QAAAIgDAAAAAA==&#10;" filled="f" strokecolor="black [3200]">
              <v:textbox inset="2.33517mm,1.1676mm,2.33517mm,1.1676mm">
                <w:txbxContent>
                  <w:p w14:paraId="2142498C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collects the sample, checks data and sorts out samples by type of analysis</w:t>
                    </w:r>
                  </w:p>
                </w:txbxContent>
              </v:textbox>
            </v:roundrect>
            <v:shape id="Straight Arrow Connector 160" o:spid="_x0000_s1104" type="#_x0000_t32" style="position:absolute;left:45277;top:17584;width:1;height:1121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VHzmcIAAADcAAAADwAAAGRycy9kb3ducmV2LnhtbESPzWoDMQyE74W8g1Ggl5B4W0oImzgh&#10;BArbY5M8gFgr6yVrebG9P3376lDoTWJGM58Op9l3aqSY2sAG3jYFKOI62JYbA/fb53oHKmVki11g&#10;MvBDCU7HxcsBSxsm/qbxmhslIZxKNOBy7kutU+3IY9qEnli0R4ges6yx0TbiJOG+0+9FsdUeW5YG&#10;hz1dHNXP6+ANhJHd18fK56ce6tsZh+oyxcqY1+V83oPKNOd/8991ZQV/K/jyjEygj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VHzmcIAAADcAAAADwAAAAAAAAAAAAAA&#10;AAChAgAAZHJzL2Rvd25yZXYueG1sUEsFBgAAAAAEAAQA+QAAAJADAAAAAA==&#10;" strokecolor="black [3040]">
              <v:stroke endarrow="block"/>
            </v:shape>
            <v:shape id="Diamond 161" o:spid="_x0000_s1105" type="#_x0000_t4" style="position:absolute;left:29329;top:18705;width:31897;height:1605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2T9f8IA&#10;AADcAAAADwAAAGRycy9kb3ducmV2LnhtbERP32vCMBB+H/g/hBP2NtMOVkZnlCGIIpbR6t6P5GzK&#10;mktpMq3//TIY7O0+vp+3XE+uF1caQ+dZQb7IQBBrbzpuFZxP26dXECEiG+w9k4I7BVivZg9LLI2/&#10;cU3XJrYihXAoUYGNcSilDNqSw7DwA3HiLn50GBMcW2lGvKVw18vnLCukw45Tg8WBNpb0V/PtFNSF&#10;r+yuzpv8RVeny8fhWG0+tVKP8+n9DUSkKf6L/9x7k+YXOfw+ky6Qq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ZP1/wgAAANwAAAAPAAAAAAAAAAAAAAAAAJgCAABkcnMvZG93&#10;bnJldi54bWxQSwUGAAAAAAQABAD1AAAAhwMAAAAA&#10;" filled="f" strokecolor="black [3200]">
              <v:stroke joinstyle="round"/>
              <v:textbox inset="2.33517mm,1.1676mm,2.33517mm,1.1676mm">
                <w:txbxContent>
                  <w:p w14:paraId="7B0BB10C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MDS 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decides</w:t>
                    </w: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 xml:space="preserve"> which technique should be used to analyze the samples taken at the referral of a physician, according to clinical indications</w:t>
                    </w:r>
                  </w:p>
                </w:txbxContent>
              </v:textbox>
            </v:shape>
            <v:roundrect id="Rectangle: Rounded Corners 162" o:spid="_x0000_s1106" style="position:absolute;left:30668;top:35710;width:29220;height:7547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IAyyMMA&#10;AADcAAAADwAAAGRycy9kb3ducmV2LnhtbERP22oCMRB9L/gPYYS+1Wx9sHVrlCJ4gYqi9gOmm+lm&#10;cTNZkrhu/XojFHybw7nOZNbZWrTkQ+VYwesgA0FcOF1xqeD7uHh5BxEissbaMSn4owCzae9pgrl2&#10;F95Te4ilSCEcclRgYmxyKUNhyGIYuIY4cb/OW4wJ+lJqj5cUbms5zLKRtFhxajDY0NxQcTqcrYL5&#10;+Mcs3fitvq5O23a3t5svv94o9dzvPj9AROriQ/zvXus0fzSE+zPpAjm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IAyyMMAAADcAAAADwAAAAAAAAAAAAAAAACYAgAAZHJzL2Rv&#10;d25yZXYueG1sUEsFBgAAAAAEAAQA9QAAAIgDAAAAAA==&#10;" filled="f" strokecolor="black [3200]">
              <v:textbox inset="2.33517mm,1.1676mm,2.33517mm,1.1676mm">
                <w:txbxContent>
                  <w:p w14:paraId="6E71BD62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prepares samples for analysis and conducts the sample analysis, under the supervision (microscopy and application of commercial tests according to the instructions)</w:t>
                    </w:r>
                  </w:p>
                </w:txbxContent>
              </v:textbox>
            </v:roundrect>
            <v:roundrect id="Rectangle: Rounded Corners 163" o:spid="_x0000_s1107" style="position:absolute;left:30703;top:44373;width:29147;height:4164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8yXU8MA&#10;AADcAAAADwAAAGRycy9kb3ducmV2LnhtbERP22oCMRB9L/gPYQq+1WwraN0aRYSqUFG0/YDpZrpZ&#10;3EyWJK5rv74pCL7N4VxnOu9sLVryoXKs4HmQgSAunK64VPD1+f70CiJEZI21Y1JwpQDzWe9hirl2&#10;Fz5Qe4ylSCEcclRgYmxyKUNhyGIYuIY4cT/OW4wJ+lJqj5cUbmv5kmUjabHi1GCwoaWh4nQ8WwXL&#10;ybdZucm4/l2fdu3+YLcffrNVqv/YLd5AROriXXxzb3SaPxrC/zPpAj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8yXU8MAAADcAAAADwAAAAAAAAAAAAAAAACYAgAAZHJzL2Rv&#10;d25yZXYueG1sUEsFBgAAAAAEAAQA9QAAAIgDAAAAAA==&#10;" filled="f" strokecolor="black [3200]">
              <v:textbox inset="2.33517mm,1.1676mm,2.33517mm,1.1676mm">
                <w:txbxContent>
                  <w:p w14:paraId="43A301A7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After the sample analysis is done, LT prints the results for each sample separately</w:t>
                    </w:r>
                  </w:p>
                </w:txbxContent>
              </v:textbox>
            </v:roundrect>
            <v:roundrect id="Rectangle: Rounded Corners 164" o:spid="_x0000_s1108" style="position:absolute;left:30709;top:49815;width:29142;height:4708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UPJ8MA&#10;AADcAAAADwAAAGRycy9kb3ducmV2LnhtbERP22oCMRB9L/gPYQq+1WyLaN0aRYSqUFG0/YDpZrpZ&#10;3EyWJK5rv74pCL7N4VxnOu9sLVryoXKs4HmQgSAunK64VPD1+f70CiJEZI21Y1JwpQDzWe9hirl2&#10;Fz5Qe4ylSCEcclRgYmxyKUNhyGIYuIY4cT/OW4wJ+lJqj5cUbmv5kmUjabHi1GCwoaWh4nQ8WwXL&#10;ybdZucm4/l2fdu3+YLcffrNVqv/YLd5AROriXXxzb3SaPxrC/zPpAj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CUPJ8MAAADcAAAADwAAAAAAAAAAAAAAAACYAgAAZHJzL2Rv&#10;d25yZXYueG1sUEsFBgAAAAAEAAQA9QAAAIgDAAAAAA==&#10;" filled="f" strokecolor="black [3200]">
              <v:textbox inset="2.33517mm,1.1676mm,2.33517mm,1.1676mm">
                <w:txbxContent>
                  <w:p w14:paraId="4A8D825F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reviews the results, determines which analysis needs to be repeated and signs the results</w:t>
                    </w:r>
                  </w:p>
                  <w:p w14:paraId="31CF476F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shape id="Straight Arrow Connector 165" o:spid="_x0000_s1109" type="#_x0000_t32" style="position:absolute;left:45278;top:34755;width:0;height:95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ZQAb4AAADcAAAADwAAAGRycy9kb3ducmV2LnhtbERP24rCMBB9X/Afwgi+iKbKKks1iggL&#10;9XF1P2BoxqbYTEqSXvbvjSDs2xzOdfbH0TaiJx9qxwpWywwEcel0zZWC39v34gtEiMgaG8ek4I8C&#10;HA+Tjz3m2g38Q/01ViKFcMhRgYmxzaUMpSGLYela4sTdnbcYE/SV1B6HFG4buc6yrbRYc2ow2NLZ&#10;UPm4dlaB69lcPuc2PmRX3k7YFefBF0rNpuNpByLSGP/Fb3eh0/ztBl7PpAvk4Qk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5JlABvgAAANwAAAAPAAAAAAAAAAAAAAAAAKEC&#10;AABkcnMvZG93bnJldi54bWxQSwUGAAAAAAQABAD5AAAAjAMAAAAA&#10;" strokecolor="black [3040]">
              <v:stroke endarrow="block"/>
            </v:shape>
            <v:shape id="Straight Arrow Connector 166" o:spid="_x0000_s1110" type="#_x0000_t32" style="position:absolute;left:45276;top:43257;width:2;height:1116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8l+G8EAAADcAAAADwAAAGRycy9kb3ducmV2LnhtbERPTYvCMBC9C/6HMMLeNK2HIl1jWQRB&#10;9CBWQY9DM7bdbSaliZr990ZY2Ns83ucsi2A68aDBtZYVpLMEBHFldcu1gvNpM12AcB5ZY2eZFPyS&#10;g2I1Hi0x1/bJR3qUvhYxhF2OChrv+1xKVzVk0M1sTxy5mx0M+giHWuoBnzHcdHKeJJk02HJsaLCn&#10;dUPVT3k3CnaX79tJntuApgzZbp9sDt01VepjEr4+QXgK/l/8597qOD/L4P1MvECuX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zyX4bwQAAANwAAAAPAAAAAAAAAAAAAAAA&#10;AKECAABkcnMvZG93bnJldi54bWxQSwUGAAAAAAQABAD5AAAAjwMAAAAA&#10;" strokecolor="black [3040]">
              <v:stroke endarrow="block"/>
            </v:shape>
            <v:shape id="Straight Arrow Connector 167" o:spid="_x0000_s1111" type="#_x0000_t32" style="position:absolute;left:45276;top:48537;width:4;height:1278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rhr7b4AAADcAAAADwAAAGRycy9kb3ducmV2LnhtbERP24rCMBB9F/yHMMK+iKYu4ko1ighC&#10;91HdDxiasSk2k5KkF//eLCzs2xzOdfbH0TaiJx9qxwpWywwEcel0zZWCn/tlsQURIrLGxjEpeFGA&#10;42E62WOu3cBX6m+xEimEQ44KTIxtLmUoDVkMS9cSJ+7hvMWYoK+k9jikcNvIzyzbSIs1pwaDLZ0N&#10;lc9bZxW4ns33em7jU3bl/YRdcR58odTHbDztQEQa47/4z13oNH/zBb/PpAvk4Q0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muGvtvgAAANwAAAAPAAAAAAAAAAAAAAAAAKEC&#10;AABkcnMvZG93bnJldi54bWxQSwUGAAAAAAQABAD5AAAAjAMAAAAA&#10;" strokecolor="black [3040]">
              <v:stroke endarrow="block"/>
            </v:shape>
            <v:roundrect id="Rectangle: Rounded Corners 168" o:spid="_x0000_s1112" style="position:absolute;left:30744;top:55884;width:29074;height:4597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gFIsYA&#10;AADcAAAADwAAAGRycy9kb3ducmV2LnhtbESPQU8CMRCF7yb8h2ZIvElXDigrhRgSlESiAf0Bw3bY&#10;bthON21dVn+9czDhNpP35r1vFqvBt6qnmJrABu4nBSjiKtiGawNfn5u7R1ApI1tsA5OBH0qwWo5u&#10;FljacOE99YdcKwnhVKIBl3NXap0qRx7TJHTEop1C9JhljbW2ES8S7ls9LYqZ9tiwNDjsaO2oOh++&#10;vYH1/Ohewvyh/X09v/cfe797i9udMbfj4fkJVKYhX83/11sr+DOhlWdkAr38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WgFIsYAAADcAAAADwAAAAAAAAAAAAAAAACYAgAAZHJz&#10;L2Rvd25yZXYueG1sUEsFBgAAAAAEAAQA9QAAAIsDAAAAAA==&#10;" filled="f" strokecolor="black [3200]">
              <v:textbox inset="2.33517mm,1.1676mm,2.33517mm,1.1676mm">
                <w:txbxContent>
                  <w:p w14:paraId="7257DC8C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keeps the record of verified results in paper form and/or electronically</w:t>
                    </w:r>
                  </w:p>
                  <w:p w14:paraId="2FB4D561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169" o:spid="_x0000_s1113" style="position:absolute;left:30744;top:61711;width:29069;height:2800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SgucMA&#10;AADcAAAADwAAAGRycy9kb3ducmV2LnhtbERP22oCMRB9L/Qfwgi+1aw+2O7WKEWoFSqKlw+Ybqab&#10;xc1kSdJ17dc3QsG3OZzrzBa9bURHPtSOFYxHGQji0umaKwWn4/vTC4gQkTU2jknBlQIs5o8PMyy0&#10;u/CeukOsRArhUKACE2NbSBlKQxbDyLXEift23mJM0FdSe7ykcNvISZZNpcWaU4PBlpaGyvPhxypY&#10;5l9m5fLn5vfjvO12e7v59OuNUsNB//YKIlIf7+J/91qn+dMcbs+kC+T8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iSgucMAAADcAAAADwAAAAAAAAAAAAAAAACYAgAAZHJzL2Rv&#10;d25yZXYueG1sUEsFBgAAAAAEAAQA9QAAAIgDAAAAAA==&#10;" filled="f" strokecolor="black [3200]">
              <v:textbox inset="2.33517mm,1.1676mm,2.33517mm,1.1676mm">
                <w:txbxContent>
                  <w:p w14:paraId="657E0A1C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checks and confirms the results by signing them</w:t>
                    </w:r>
                  </w:p>
                  <w:p w14:paraId="2F56B8F4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170" o:spid="_x0000_s1114" style="position:absolute;left:30779;top:65613;width:29001;height:4583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ef+cYA&#10;AADcAAAADwAAAGRycy9kb3ducmV2LnhtbESPQU8CMRCF7yb8h2ZIvElXDiIrhRgSlESiAf0Bw3bY&#10;bthON21dVn+9czDhNpP35r1vFqvBt6qnmJrABu4nBSjiKtiGawNfn5u7R1ApI1tsA5OBH0qwWo5u&#10;FljacOE99YdcKwnhVKIBl3NXap0qRx7TJHTEop1C9JhljbW2ES8S7ls9LYoH7bFhaXDY0dpRdT58&#10;ewPr+dG9hPms/X09v/cfe797i9udMbfj4fkJVKYhX83/11sr+DPBl2dkAr38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sef+cYAAADcAAAADwAAAAAAAAAAAAAAAACYAgAAZHJz&#10;L2Rvd25yZXYueG1sUEsFBgAAAAAEAAQA9QAAAIsDAAAAAA==&#10;" filled="f" strokecolor="black [3200]">
              <v:textbox inset="2.33517mm,1.1676mm,2.33517mm,1.1676mm">
                <w:txbxContent>
                  <w:p w14:paraId="46C0C844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distributes the results to the particular departments in the CIPH</w:t>
                    </w:r>
                  </w:p>
                </w:txbxContent>
              </v:textbox>
            </v:roundrect>
            <v:roundrect id="Rectangle: Rounded Corners 171" o:spid="_x0000_s1115" style="position:absolute;left:30779;top:71319;width:28996;height:5834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s6YsMA&#10;AADcAAAADwAAAGRycy9kb3ducmV2LnhtbERPzWoCMRC+F3yHMAVvNWsPWrdGKYKtoChqH2C6mW4W&#10;N5MlSdfVpzdCwdt8fL8znXe2Fi35UDlWMBxkIIgLpysuFXwfly9vIEJE1lg7JgUXCjCf9Z6mmGt3&#10;5j21h1iKFMIhRwUmxiaXMhSGLIaBa4gT9+u8xZigL6X2eE7htpavWTaSFitODQYbWhgqToc/q2Ax&#10;+TGfbjKur1+nbbvb283arzZK9Z+7j3cQkbr4EP+7VzrNHw/h/ky6QM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Ys6YsMAAADcAAAADwAAAAAAAAAAAAAAAACYAgAAZHJzL2Rv&#10;d25yZXYueG1sUEsFBgAAAAAEAAQA9QAAAIgDAAAAAA==&#10;" filled="f" strokecolor="black [3200]">
              <v:textbox inset="2.33517mm,1.1676mm,2.33517mm,1.1676mm">
                <w:txbxContent>
                  <w:p w14:paraId="77B66804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After the sample analysis is done, LT sends the samples and used laboratory material to the department for decontamination</w:t>
                    </w:r>
                  </w:p>
                  <w:p w14:paraId="2BC16A33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shape id="Straight Arrow Connector 172" o:spid="_x0000_s1116" type="#_x0000_t32" style="position:absolute;left:45280;top:54523;width:1;height:1361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xZeqL4AAADcAAAADwAAAGRycy9kb3ducmV2LnhtbERP24rCMBB9X9h/CLPgy7KmiqxLNYoI&#10;Qn308gFDMzbFZlKS9OLfG0HYtzmc66y3o21ETz7UjhXMphkI4tLpmisF18vh5w9EiMgaG8ek4EEB&#10;tpvPjzXm2g18ov4cK5FCOOSowMTY5lKG0pDFMHUtceJuzluMCfpKao9DCreNnGfZr7RYc2ow2NLe&#10;UHk/d1aB69kcF9823mVXXnbYFfvBF0pNvsbdCkSkMf6L3+5Cp/nLObyeSRfIzRM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zFl6ovgAAANwAAAAPAAAAAAAAAAAAAAAAAKEC&#10;AABkcnMvZG93bnJldi54bWxQSwUGAAAAAAQABAD5AAAAjAMAAAAA&#10;" strokecolor="black [3040]">
              <v:stroke endarrow="block"/>
            </v:shape>
            <v:shape id="Straight Arrow Connector 173" o:spid="_x0000_s1117" type="#_x0000_t32" style="position:absolute;left:45279;top:60481;width:2;height:123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mdLXsEAAADcAAAADwAAAGRycy9kb3ducmV2LnhtbERPTYvCMBC9L/gfwgje1lQFV7pGEUEQ&#10;PYit4B6HZmy720xKEzX+eyMIe5vH+5z5MphG3KhztWUFo2ECgriwuuZSwSnffM5AOI+ssbFMCh7k&#10;YLnofcwx1fbOR7plvhQxhF2KCirv21RKV1Rk0A1tSxy5i+0M+gi7UuoO7zHcNHKcJFNpsObYUGFL&#10;64qKv+xqFOzOv5dcnuqAJgvT3T7ZHJqfkVKDflh9g/AU/L/47d7qOP9rAq9n4gVy8QQ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mZ0tewQAAANwAAAAPAAAAAAAAAAAAAAAA&#10;AKECAABkcnMvZG93bnJldi54bWxQSwUGAAAAAAQABAD5AAAAjwMAAAAA&#10;" strokecolor="black [3040]">
              <v:stroke endarrow="block"/>
            </v:shape>
            <v:shape id="Straight Arrow Connector 174" o:spid="_x0000_s1118" type="#_x0000_t32" style="position:absolute;left:45279;top:64511;width:1;height:1102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7NjR74AAADcAAAADwAAAGRycy9kb3ducmV2LnhtbERP24rCMBB9F/yHMMK+iKYu4ko1ighC&#10;91HdDxiasSk2k5KkF//eLCzs2xzOdfbH0TaiJx9qxwpWywwEcel0zZWCn/tlsQURIrLGxjEpeFGA&#10;42E62WOu3cBX6m+xEimEQ44KTIxtLmUoDVkMS9cSJ+7hvMWYoK+k9jikcNvIzyzbSIs1pwaDLZ0N&#10;lc9bZxW4ns33em7jU3bl/YRdcR58odTHbDztQEQa47/4z13oNP9rDb/PpAvk4Q0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Ts2NHvgAAANwAAAAPAAAAAAAAAAAAAAAAAKEC&#10;AABkcnMvZG93bnJldi54bWxQSwUGAAAAAAQABAD5AAAAjAMAAAAA&#10;" strokecolor="black [3040]">
              <v:stroke endarrow="block"/>
            </v:shape>
            <v:shape id="Straight Arrow Connector 175" o:spid="_x0000_s1119" type="#_x0000_t32" style="position:absolute;left:45277;top:70196;width:3;height:1123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sJ2scEAAADcAAAADwAAAGRycy9kb3ducmV2LnhtbERPTYvCMBC9L/gfwgje1lRBV7pGEUEQ&#10;PYit4B6HZmy720xKEzX+eyMIe5vH+5z5MphG3KhztWUFo2ECgriwuuZSwSnffM5AOI+ssbFMCh7k&#10;YLnofcwx1fbOR7plvhQxhF2KCirv21RKV1Rk0A1tSxy5i+0M+gi7UuoO7zHcNHKcJFNpsObYUGFL&#10;64qKv+xqFOzOv5dcnuqAJgvT3T7ZHJqfkVKDflh9g/AU/L/47d7qOP9rAq9n4gVy8QQ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GwnaxwQAAANwAAAAPAAAAAAAAAAAAAAAA&#10;AKECAABkcnMvZG93bnJldi54bWxQSwUGAAAAAAQABAD5AAAAjwMAAAAA&#10;" strokecolor="black [3040]">
              <v:stroke endarrow="block"/>
            </v:shape>
            <v:shape id="Connector: Elbow 176" o:spid="_x0000_s1120" type="#_x0000_t33" style="position:absolute;left:26318;top:6027;width:18962;height:1342;visibility:visibl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t9uNcMAAADcAAAADwAAAGRycy9kb3ducmV2LnhtbERP32vCMBB+H/g/hBvsZcx0InV0RhFh&#10;4MNAtAp7vDW3pqy5dEms3X9vBMG3+/h+3nw52Fb05EPjWMHrOANBXDndcK3gUH68vIEIEVlj65gU&#10;/FOA5WL0MMdCuzPvqN/HWqQQDgUqMDF2hZShMmQxjF1HnLgf5y3GBH0ttcdzCretnGRZLi02nBoM&#10;drQ2VP3uT1ZB66dmq/9On9/HSZ9v1qV7LocvpZ4eh9U7iEhDvItv7o1O82c5XJ9JF8jF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LfbjXDAAAA3AAAAA8AAAAAAAAAAAAA&#10;AAAAoQIAAGRycy9kb3ducmV2LnhtbFBLBQYAAAAABAAEAPkAAACRAwAAAAA=&#10;" strokecolor="black [3040]">
              <v:stroke endarrow="block"/>
            </v:shape>
            <v:oval id="Oval 177" o:spid="_x0000_s1121" style="position:absolute;top:56975;width:26318;height:1234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XAQMUA&#10;AADcAAAADwAAAGRycy9kb3ducmV2LnhtbERP20rDQBB9F/oPyxT6ZjexYCV2W6RVEEVqL1B9G7LT&#10;TWh2NmbXJP17tyD0bQ7nOrNFbyvRUuNLxwrScQKCOHe6ZKNgv3u5fQDhA7LGyjEpOJOHxXxwM8NM&#10;u4431G6DETGEfYYKihDqTEqfF2TRj11NHLmjayyGCBsjdYNdDLeVvEuSe2mx5NhQYE3LgvLT9tcq&#10;WL7Jw/vPJH0+fH2uv9Pjh+nalVFqNOyfHkEE6sNV/O9+1XH+dAqXZ+IFcv4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NcBAxQAAANwAAAAPAAAAAAAAAAAAAAAAAJgCAABkcnMv&#10;ZG93bnJldi54bWxQSwUGAAAAAAQABAD1AAAAigMAAAAA&#10;" filled="f" strokecolor="black [3200]">
              <v:textbox inset="2.33517mm,1.1676mm,2.33517mm,1.1676mm">
                <w:txbxContent>
                  <w:p w14:paraId="35794930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employee of the Institute or person employed in the institutions where the sample was taken takes the results of testing and distributes them to the sampling place</w:t>
                    </w:r>
                  </w:p>
                  <w:p w14:paraId="08F984E4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oval>
            <v:shape id="Straight Arrow Connector 178" o:spid="_x0000_s1122" type="#_x0000_t32" style="position:absolute;left:26318;top:63111;width:4426;height:34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MPZL8QAAADcAAAADwAAAGRycy9kb3ducmV2LnhtbESPQWvCQBCF7wX/wzKCt7qxB1uiq4gg&#10;iB6kUdDjkB2TaHY2ZLe6/vvOodDbDO/Ne9/Ml8m16kF9aDwbmIwzUMSltw1XBk7HzfsXqBCRLbae&#10;ycCLAiwXg7c55tY/+ZseRayUhHDI0UAdY5drHcqaHIax74hFu/reYZS1r7Tt8SnhrtUfWTbVDhuW&#10;hho7WtdU3osfZ2B3vl2P+tQkdEWa7vbZ5tBeJsaMhmk1AxUpxX/z3/XWCv6n0MozMoFe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ow9kvxAAAANwAAAAPAAAAAAAAAAAA&#10;AAAAAKECAABkcnMvZG93bnJldi54bWxQSwUGAAAAAAQABAD5AAAAkgMAAAAA&#10;" strokecolor="black [3040]">
              <v:stroke endarrow="block"/>
            </v:shape>
            <v:roundrect id="Rectangle: Rounded Corners 179" o:spid="_x0000_s1123" style="position:absolute;left:30779;top:78434;width:29001;height:4211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/02ZMMA&#10;AADcAAAADwAAAGRycy9kb3ducmV2LnhtbERP22oCMRB9L/Qfwgi+1ax90O7WKEVoKyiKlw+Ybqab&#10;xc1kSdJ17dc3QsG3OZzrzBa9bURHPtSOFYxHGQji0umaKwWn4/vTC4gQkTU2jknBlQIs5o8PMyy0&#10;u/CeukOsRArhUKACE2NbSBlKQxbDyLXEift23mJM0FdSe7ykcNvI5yybSIs1pwaDLS0NlefDj1Ww&#10;zL/Mh8unze/nedvt9naz9quNUsNB//YKIlIf7+J/90qn+dMcbs+kC+T8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/02ZMMAAADcAAAADwAAAAAAAAAAAAAAAACYAgAAZHJzL2Rv&#10;d25yZXYueG1sUEsFBgAAAAAEAAQA9QAAAIgDAAAAAA==&#10;" filled="f" strokecolor="black [3200]">
              <v:textbox inset="2.33517mm,1.1676mm,2.33517mm,1.1676mm">
                <w:txbxContent>
                  <w:p w14:paraId="2F75603E" w14:textId="77777777" w:rsidR="00AD3B44" w:rsidRPr="00F32AD3" w:rsidRDefault="00AD3B44" w:rsidP="007A3E4F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F32AD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prepares periodic reports and presents them to the Head of the MB Lab, on a monthly and annual basis</w:t>
                    </w:r>
                  </w:p>
                  <w:p w14:paraId="44F9E62B" w14:textId="77777777" w:rsidR="00AD3B44" w:rsidRPr="00F32AD3" w:rsidRDefault="00AD3B44" w:rsidP="007A3E4F">
                    <w:pPr>
                      <w:ind w:left="360"/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shape id="Straight Arrow Connector 180" o:spid="_x0000_s1124" type="#_x0000_t32" style="position:absolute;left:45277;top:77153;width:3;height:1281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V0VY8IAAADcAAAADwAAAGRycy9kb3ducmV2LnhtbESPzWoDMQyE74G8g1Ggl9J4U0oJmzgh&#10;BALbY5M+gFir6yVrebG9P3n76lDITWJGM5/2x9l3aqSY2sAGNusCFHEdbMuNgZ/b5W0LKmVki11g&#10;MvCgBMfDcrHH0oaJv2m85kZJCKcSDbic+1LrVDvymNahJxbtN0SPWdbYaBtxknDf6fei+NQeW5YG&#10;hz2dHdX36+ANhJHd18erz3c91LcTDtV5ipUxL6v5tAOVac5P8/91ZQV/K/jyjEygD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V0VY8IAAADcAAAADwAAAAAAAAAAAAAA&#10;AAChAgAAZHJzL2Rvd25yZXYueG1sUEsFBgAAAAAEAAQA+QAAAJADAAAAAA==&#10;" strokecolor="black [3040]">
              <v:stroke endarrow="block"/>
            </v:shape>
            <v:shape id="Connector: Elbow 181" o:spid="_x0000_s1125" type="#_x0000_t34" style="position:absolute;left:26317;top:9489;width:4281;height:9030;flip:y;visibility:visibl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fjMhsIAAADcAAAADwAAAGRycy9kb3ducmV2LnhtbERPTWsCMRC9F/wPYQRvNWuRumyNUoVC&#10;8SBUl0Jvw2a6Cd1M1iTV9d+bQsHbPN7nLNeD68SZQrSeFcymBQjixmvLrYL6+PZYgogJWWPnmRRc&#10;KcJ6NXpYYqX9hT/ofEityCEcK1RgUuorKWNjyGGc+p44c98+OEwZhlbqgJcc7jr5VBTP0qHl3GCw&#10;p62h5ufw6xS4z6/Nzs4jLuqgT2bvzLboB6Um4+H1BUSiId3F/+53neeXM/h7Jl8gVz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fjMhsIAAADcAAAADwAAAAAAAAAAAAAA&#10;AAChAgAAZHJzL2Rvd25yZXYueG1sUEsFBgAAAAAEAAQA+QAAAJADAAAAAA==&#10;" strokecolor="black [3040]">
              <v:stroke endarrow="block"/>
            </v:shape>
            <v:roundrect id="Rectangle: Rounded Corners 22" o:spid="_x0000_s1126" style="position:absolute;left:30633;top:12898;width:29288;height:4686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4g2icAA&#10;AADcAAAADwAAAGRycy9kb3ducmV2LnhtbERPTYvCMBC9L/gfwgje1tQepFSjqCjoSXR3PQ/N2FSb&#10;SW2idv/9RhD2No/3OdN5Z2vxoNZXjhWMhgkI4sLpiksF31+bzwyED8gaa8ek4Jc8zGe9jynm2j35&#10;QI9jKEUMYZ+jAhNCk0vpC0MW/dA1xJE7u9ZiiLAtpW7xGcNtLdMkGUuLFccGgw2tDBXX490qWJyK&#10;++XncLvqncEyXWf+tl9mSg363WICIlAX/sVv91bH+VkKr2fiBXL2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4g2icAAAADcAAAADwAAAAAAAAAAAAAAAACYAgAAZHJzL2Rvd25y&#10;ZXYueG1sUEsFBgAAAAAEAAQA9QAAAIUDAAAAAA==&#10;" filled="f" strokecolor="windowText">
              <v:textbox inset="2.33517mm,1.1676mm,2.33517mm,1.1676mm">
                <w:txbxContent>
                  <w:p w14:paraId="0CE4F0F6" w14:textId="77777777" w:rsidR="00AD3B44" w:rsidRPr="00F32AD3" w:rsidRDefault="00AD3B44" w:rsidP="007A3E4F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sz w:val="18"/>
                        <w:szCs w:val="18"/>
                      </w:rPr>
                    </w:pPr>
                    <w:r w:rsidRPr="00F32AD3">
                      <w:rPr>
                        <w:rFonts w:eastAsia="Times New Roman"/>
                        <w:sz w:val="18"/>
                        <w:szCs w:val="18"/>
                      </w:rPr>
                      <w:t>LT keeps the records of received samples in paper form and electronically</w:t>
                    </w:r>
                  </w:p>
                </w:txbxContent>
              </v:textbox>
            </v:roundrect>
            <v:shape id="Straight Arrow Connector 183" o:spid="_x0000_s1127" type="#_x0000_t32" style="position:absolute;left:45277;top:11610;width:3;height:1288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KpIKsMAAADcAAAADwAAAGRycy9kb3ducmV2LnhtbERPTWvCQBC9F/wPywi91U0jlhBdpQa0&#10;ehKjF29DdpqEZmdDdhtTf70rFLzN433OYjWYRvTUudqygvdJBIK4sLrmUsH5tHlLQDiPrLGxTAr+&#10;yMFqOXpZYKrtlY/U574UIYRdigoq79tUSldUZNBNbEscuG/bGfQBdqXUHV5DuGlkHEUf0mDNoaHC&#10;lrKKip/81yi49L7M9vawnc7Wh+yyvcVD8hUr9ToePucgPA3+Kf5373SYn0zh8Uy4QC7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yqSCrDAAAA3AAAAA8AAAAAAAAAAAAA&#10;AAAAoQIAAGRycy9kb3ducmV2LnhtbFBLBQYAAAAABAAEAPkAAACRAwAAAAA=&#10;" strokecolor="windowText" strokeweight=".5pt">
              <v:stroke endarrow="block" joinstyle="miter"/>
            </v:shape>
            <w10:wrap anchorx="margin"/>
          </v:group>
        </w:pict>
      </w:r>
      <w:r w:rsidR="00254DDE" w:rsidRPr="00254DDE">
        <w:t xml:space="preserve"> </w:t>
      </w:r>
      <w:r w:rsidR="007169A7" w:rsidRPr="007169A7">
        <w:rPr>
          <w:rFonts w:ascii="Times New Roman" w:hAnsi="Times New Roman" w:cs="Times New Roman"/>
          <w:noProof/>
        </w:rPr>
        <w:t>e Supplement file</w:t>
      </w:r>
      <w:r w:rsidR="00254DDE" w:rsidRPr="00254DDE">
        <w:rPr>
          <w:rFonts w:ascii="Times New Roman" w:hAnsi="Times New Roman" w:cs="Times New Roman"/>
          <w:noProof/>
        </w:rPr>
        <w:t xml:space="preserve"> </w:t>
      </w:r>
      <w:r w:rsidR="0084623A">
        <w:rPr>
          <w:rFonts w:ascii="Times New Roman" w:hAnsi="Times New Roman" w:cs="Times New Roman"/>
          <w:noProof/>
        </w:rPr>
        <w:t>B3</w:t>
      </w:r>
      <w:r w:rsidR="007A3E4F" w:rsidRPr="00010E76">
        <w:rPr>
          <w:rFonts w:ascii="Times New Roman" w:hAnsi="Times New Roman" w:cs="Times New Roman"/>
          <w:color w:val="000000"/>
        </w:rPr>
        <w:t xml:space="preserve">. </w:t>
      </w:r>
      <w:r w:rsidR="007A3E4F">
        <w:rPr>
          <w:rFonts w:ascii="Times New Roman" w:hAnsi="Times New Roman" w:cs="Times New Roman"/>
          <w:color w:val="000000"/>
        </w:rPr>
        <w:t>W</w:t>
      </w:r>
      <w:r w:rsidR="007A3E4F" w:rsidRPr="00010E76">
        <w:rPr>
          <w:rFonts w:ascii="Times New Roman" w:hAnsi="Times New Roman" w:cs="Times New Roman"/>
          <w:color w:val="000000"/>
        </w:rPr>
        <w:t>orkflow chart</w:t>
      </w:r>
      <w:r w:rsidR="007A3E4F">
        <w:rPr>
          <w:rFonts w:ascii="Times New Roman" w:hAnsi="Times New Roman" w:cs="Times New Roman"/>
          <w:color w:val="000000"/>
        </w:rPr>
        <w:t xml:space="preserve"> in </w:t>
      </w:r>
      <w:r w:rsidR="007A3E4F" w:rsidRPr="00446A6E">
        <w:rPr>
          <w:rFonts w:ascii="Times New Roman" w:hAnsi="Times New Roman" w:cs="Times New Roman"/>
          <w:color w:val="000000"/>
        </w:rPr>
        <w:t>Laboratory for Parasitological Diagnostics</w:t>
      </w:r>
      <w:r w:rsidR="007A3E4F" w:rsidRPr="00AF0103">
        <w:rPr>
          <w:rFonts w:ascii="Times New Roman" w:hAnsi="Times New Roman" w:cs="Times New Roman"/>
          <w:color w:val="000000"/>
        </w:rPr>
        <w:t>, City Institute of Public Health, Belgrade</w:t>
      </w:r>
      <w:r>
        <w:rPr>
          <w:noProof/>
        </w:rPr>
        <w:pict w14:anchorId="1239EE11">
          <v:rect id="Rectangle 184" o:spid="_x0000_s1128" style="position:absolute;left:0;text-align:left;margin-left:0;margin-top:3.95pt;width:477.1pt;height:32.6pt;z-index:251671552;visibility:visible;mso-position-horizontal-relative:margin;mso-position-vertical-relative:bottom-margin-area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" filled="f" stroked="f">
            <v:stroke joinstyle="round"/>
            <v:textbox inset="2.31758mm,1.1588mm,2.31758mm,1.1588mm">
              <w:txbxContent>
                <w:p w14:paraId="0B203FEC" w14:textId="77777777" w:rsidR="00AD3B44" w:rsidRPr="00656A3D" w:rsidRDefault="00AD3B44" w:rsidP="007A3E4F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A54883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CIPH- City Institute of Public Health Belgrade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</w:t>
                  </w:r>
                  <w:r w:rsidRPr="00A54883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LT- Laboratory technician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</w:t>
                  </w:r>
                  <w:r w:rsidRPr="00A54883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MDS- Medical doctor specialist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</w:t>
                  </w:r>
                  <w:r w:rsidRPr="00625964">
                    <w:rPr>
                      <w:rFonts w:ascii="Times New Roman" w:hAnsi="Times New Roman" w:cs="Times New Roman"/>
                      <w:sz w:val="18"/>
                      <w:szCs w:val="18"/>
                    </w:rPr>
                    <w:t>MB Lab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-</w:t>
                  </w:r>
                  <w:r w:rsidRPr="00B22573">
                    <w:t xml:space="preserve"> </w:t>
                  </w:r>
                  <w:r w:rsidRPr="000B3D87">
                    <w:rPr>
                      <w:rFonts w:ascii="Times New Roman" w:hAnsi="Times New Roman" w:cs="Times New Roman"/>
                      <w:sz w:val="18"/>
                      <w:szCs w:val="18"/>
                    </w:rPr>
                    <w:t>Laboratory for Microbiology</w:t>
                  </w:r>
                </w:p>
              </w:txbxContent>
            </v:textbox>
            <w10:wrap anchorx="margin" anchory="margin"/>
          </v:rect>
        </w:pict>
      </w:r>
      <w:r w:rsidR="007A3E4F">
        <w:rPr>
          <w:rFonts w:ascii="Times New Roman" w:hAnsi="Times New Roman" w:cs="Times New Roman"/>
          <w:color w:val="000000"/>
        </w:rPr>
        <w:br w:type="page"/>
      </w:r>
    </w:p>
    <w:p w14:paraId="684399ED" w14:textId="7C63981E" w:rsidR="00F32AD3" w:rsidRDefault="003A5148" w:rsidP="007A3E4F">
      <w:pPr>
        <w:spacing w:after="120" w:line="48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</w:rPr>
        <w:lastRenderedPageBreak/>
        <w:pict w14:anchorId="536EC7DC">
          <v:group id="Canvas 126" o:spid="_x0000_s1129" editas="canvas" style="position:absolute;left:0;text-align:left;margin-left:0;margin-top:46.6pt;width:480.9pt;height:633.9pt;z-index:251659264" coordsize="61074,805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">
            <v:shape id="_x0000_s1130" type="#_x0000_t75" style="position:absolute;width:61074;height:80505;visibility:visible">
              <v:fill o:detectmouseclick="t"/>
              <v:path o:connecttype="none"/>
            </v:shape>
            <v:oval id="Oval 98" o:spid="_x0000_s1131" style="position:absolute;width:25971;height:1201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PG+Hb0A&#10;AADbAAAADwAAAGRycy9kb3ducmV2LnhtbERPy4rCMBTdC/5DuII7TRWnaDWKKA5ufaHLS3Ntg81N&#10;aaJ2/t4sBlweznuxam0lXtR441jBaJiAIM6dNlwoOJ92gykIH5A1Vo5JwR95WC27nQVm2r35QK9j&#10;KEQMYZ+hgjKEOpPS5yVZ9ENXE0fu7hqLIcKmkLrBdwy3lRwnSSotGo4NJda0KSl/HJ9WQbvJw5Zr&#10;k14M8m+6ntx+TteJUv1eu56DCNSGr/jfvdcKZnFs/BJ/gFx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PG+Hb0AAADbAAAADwAAAAAAAAAAAAAAAACYAgAAZHJzL2Rvd25yZXYu&#10;eG1sUEsFBgAAAAAEAAQA9QAAAIIDAAAAAA==&#10;" filled="f" strokecolor="black [3200]">
              <v:textbox inset="2.34569mm,1.1729mm,2.34569mm,1.1729mm">
                <w:txbxContent>
                  <w:p w14:paraId="2A6F8715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employee of the CIPH or person employed in the institutions where the sample was taken (health facilities, schools, kindergar</w:t>
                    </w: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ens, enterprises...) brings sam</w:t>
                    </w: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ples directly to the laboratory</w:t>
                    </w:r>
                  </w:p>
                  <w:p w14:paraId="139E042D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  <w:p w14:paraId="3012FA21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oval>
            <v:oval id="Oval 99" o:spid="_x0000_s1132" style="position:absolute;top:13589;width:25971;height:9499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0bhsMA&#10;AADbAAAADwAAAGRycy9kb3ducmV2LnhtbESPQWvCQBSE74L/YXmCN7NpsaFJXUUslV41lvb4yL4m&#10;S7NvQ3abpP++Kwgeh5n5htnsJtuKgXpvHCt4SFIQxJXThmsFl/Jt9QzCB2SNrWNS8Ecedtv5bIOF&#10;diOfaDiHWkQI+wIVNCF0hZS+asiiT1xHHL1v11sMUfa11D2OEW5b+ZimmbRoOC402NGhoern/GsV&#10;TIcqvHJnsg+DfMz266+n8nOt1HIx7V9ABJrCPXxrv2sFeQ7XL/EHyO0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70bhsMAAADbAAAADwAAAAAAAAAAAAAAAACYAgAAZHJzL2Rv&#10;d25yZXYueG1sUEsFBgAAAAAEAAQA9QAAAIgDAAAAAA==&#10;" filled="f" strokecolor="black [3200]">
              <v:textbox inset="2.34569mm,1.1729mm,2.34569mm,1.1729mm">
                <w:txbxContent>
                  <w:p w14:paraId="5C4EDEE9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he LT who works in the receiving department of the CIPH delivers sample with accompanying documentation to the laboratory</w:t>
                    </w:r>
                  </w:p>
                  <w:p w14:paraId="58CA77AB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oval>
            <v:roundrect id="Rectangle: Rounded Corners 100" o:spid="_x0000_s1133" style="position:absolute;left:34454;top:7387;width:26620;height:4357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wXhcUA&#10;AADcAAAADwAAAGRycy9kb3ducmV2LnhtbESPQWvCQBCF7wX/wzKCl6KbeigluoqI1dJbY1CPQ3ZM&#10;QrKzIbtq2l/fORR6m+G9ee+b5XpwrbpTH2rPBl5mCSjiwtuaSwP58X36BipEZIutZzLwTQHWq9HT&#10;ElPrH/xF9yyWSkI4pGigirFLtQ5FRQ7DzHfEol197zDK2pfa9viQcNfqeZK8aoc1S0OFHW0rKprs&#10;5gxsTpjt981z7s8H/fOZXZpdmefGTMbDZgEq0hD/zX/XH1bwE8GXZ2QCvf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DBeFxQAAANwAAAAPAAAAAAAAAAAAAAAAAJgCAABkcnMv&#10;ZG93bnJldi54bWxQSwUGAAAAAAQABAD1AAAAigMAAAAA&#10;" filled="f" strokecolor="black [3200]">
              <v:textbox inset="2.34569mm,1.1729mm,2.34569mm,1.1729mm">
                <w:txbxContent>
                  <w:p w14:paraId="2C4C80FE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collects the sample, checks data and sorts out samples by type of analysis</w:t>
                    </w:r>
                  </w:p>
                </w:txbxContent>
              </v:textbox>
            </v:roundrect>
            <v:roundrect id="Rectangle: Rounded Corners 101" o:spid="_x0000_s1134" style="position:absolute;left:34454;top:13724;width:26617;height:4614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CyHsMA&#10;AADcAAAADwAAAGRycy9kb3ducmV2LnhtbERPTWvCQBC9C/6HZYRexGzsoUiaVUQ0Lb01Da3HITsm&#10;IdnZkN3GtL++WxC8zeN9TrqbTCdGGlxjWcE6ikEQl1Y3XCkoPk6rDQjnkTV2lknBDznYbeezFBNt&#10;r/xOY+4rEULYJaig9r5PpHRlTQZdZHviwF3sYNAHOFRSD3gN4aaTj3H8JA02HBpq7OlQU9nm30bB&#10;/hPzLGuXhf16kb9v+bk9VkWh1MNi2j+D8DT5u/jmftVhfryG/2fCBXL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CyHsMAAADcAAAADwAAAAAAAAAAAAAAAACYAgAAZHJzL2Rv&#10;d25yZXYueG1sUEsFBgAAAAAEAAQA9QAAAIgDAAAAAA==&#10;" filled="f" strokecolor="black [3200]">
              <v:textbox inset="2.34569mm,1.1729mm,2.34569mm,1.1729mm">
                <w:txbxContent>
                  <w:p w14:paraId="4A8132E0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keeps the records of laboratory testing and prepares the worksheets</w:t>
                    </w:r>
                  </w:p>
                  <w:p w14:paraId="59899955" w14:textId="77777777" w:rsidR="00AD3B44" w:rsidRPr="00B22573" w:rsidRDefault="00AD3B44" w:rsidP="00B22573">
                    <w:pPr>
                      <w:ind w:left="360"/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shape id="Straight Arrow Connector 102" o:spid="_x0000_s1135" type="#_x0000_t32" style="position:absolute;left:47763;top:11744;width:1;height:198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S2duMIAAADcAAAADwAAAGRycy9kb3ducmV2LnhtbERPPWvDMBDdC/0P4grdaikZTHCjhFII&#10;lHQosQPpeFgX24l1MpZqq/8+ChS63eN93nobbS8mGn3nWMMiUyCIa2c6bjQcq93LCoQPyAZ7x6Th&#10;lzxsN48PayyMm/lAUxkakULYF6ihDWEopPR1SxZ95gbixJ3daDEkODbSjDincNvLpVK5tNhxamhx&#10;oPeW6mv5YzXsT5dzJY9dRFvGfP+pdl/990Lr56f49goiUAz/4j/3h0nz1RLuz6QL5OYG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S2duMIAAADcAAAADwAAAAAAAAAAAAAA&#10;AAChAgAAZHJzL2Rvd25yZXYueG1sUEsFBgAAAAAEAAQA+QAAAJADAAAAAA==&#10;" strokecolor="black [3040]">
              <v:stroke endarrow="block"/>
            </v:shape>
            <v:shape id="Straight Arrow Connector 103" o:spid="_x0000_s1136" type="#_x0000_t32" style="position:absolute;left:47763;top:18338;width:0;height:2351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FyITr4AAADcAAAADwAAAGRycy9kb3ducmV2LnhtbERP24rCMBB9F/yHMMK+iKa6IlKNIsJC&#10;93HVDxiasSk2k5Kkl/17s7Dg2xzOdQ6n0TaiJx9qxwpWywwEcel0zZWC++1rsQMRIrLGxjEp+KUA&#10;p+N0csBcu4F/qL/GSqQQDjkqMDG2uZShNGQxLF1LnLiH8xZjgr6S2uOQwm0j11m2lRZrTg0GW7oY&#10;Kp/XzipwPZvvzdzGp+zK2xm74jL4QqmP2Xjeg4g0xrf4313oND/7hL9n0gXy+AI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EXIhOvgAAANwAAAAPAAAAAAAAAAAAAAAAAKEC&#10;AABkcnMvZG93bnJldi54bWxQSwUGAAAAAAQABAD5AAAAjAMAAAAA&#10;" strokecolor="black [3040]">
              <v:stroke endarrow="block"/>
            </v:shape>
            <v:roundrect id="Rectangle: Rounded Corners 104" o:spid="_x0000_s1137" style="position:absolute;left:34452;top:27446;width:26617;height:4375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RhsMA&#10;AADcAAAADwAAAGRycy9kb3ducmV2LnhtbERPS2vCQBC+F/wPywheitkopUjqKiK+6M0YbI9DdpqE&#10;ZGdDdtXYX98VCt7m43vOfNmbRlypc5VlBZMoBkGcW11xoSA7bcczEM4ja2wsk4I7OVguBi9zTLS9&#10;8ZGuqS9ECGGXoILS+zaR0uUlGXSRbYkD92M7gz7ArpC6w1sIN42cxvG7NFhxaCixpXVJeZ1ejILV&#10;GdPdrn7N7Nde/n6m3/WmyDKlRsN+9QHCU++f4n/3QYf58Rs8ngkX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RhsMAAADcAAAADwAAAAAAAAAAAAAAAACYAgAAZHJzL2Rv&#10;d25yZXYueG1sUEsFBgAAAAAEAAQA9QAAAIgDAAAAAA==&#10;" filled="f" strokecolor="black [3200]">
              <v:textbox inset="2.34569mm,1.1729mm,2.34569mm,1.1729mm">
                <w:txbxContent>
                  <w:p w14:paraId="4E2E100B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prints the results of analysis, inputs them into the worksheet and presents it to MDS</w:t>
                    </w:r>
                  </w:p>
                  <w:p w14:paraId="582A58D3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105" o:spid="_x0000_s1138" style="position:absolute;left:34457;top:34248;width:26617;height:4668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u0HcMA&#10;AADcAAAADwAAAGRycy9kb3ducmV2LnhtbERPS2vCQBC+F/wPywheitkotEjqKiK+6M0YbI9DdpqE&#10;ZGdDdtXYX98VCt7m43vOfNmbRlypc5VlBZMoBkGcW11xoSA7bcczEM4ja2wsk4I7OVguBi9zTLS9&#10;8ZGuqS9ECGGXoILS+zaR0uUlGXSRbYkD92M7gz7ArpC6w1sIN42cxvG7NFhxaCixpXVJeZ1ejILV&#10;GdPdrn7N7Nde/n6m3/WmyDKlRsN+9QHCU++f4n/3QYf58Rs8ngkX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3u0HcMAAADcAAAADwAAAAAAAAAAAAAAAACYAgAAZHJzL2Rv&#10;d25yZXYueG1sUEsFBgAAAAAEAAQA9QAAAIgDAAAAAA==&#10;" filled="f" strokecolor="black [3200]">
              <v:textbox inset="2.34569mm,1.1729mm,2.34569mm,1.1729mm">
                <w:txbxContent>
                  <w:p w14:paraId="3BA9DCC7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reviews the results, determines which analysis needs to be repeated and signs the worksheet</w:t>
                    </w:r>
                  </w:p>
                </w:txbxContent>
              </v:textbox>
            </v:roundrect>
            <v:roundrect id="Rectangle: Rounded Corners 106" o:spid="_x0000_s1139" style="position:absolute;left:34452;top:41169;width:26617;height:2430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kqasIA&#10;AADcAAAADwAAAGRycy9kb3ducmV2LnhtbERPS4vCMBC+L/gfwgheljXVgyzVKLL4wpu16B6HZrYt&#10;bSaliVr99UZY8DYf33Nmi87U4kqtKy0rGA0jEMSZ1SXnCtLj+usbhPPIGmvLpOBODhbz3scMY21v&#10;fKBr4nMRQtjFqKDwvomldFlBBt3QNsSB+7OtQR9gm0vd4i2Em1qOo2giDZYcGgps6KegrEouRsHy&#10;hMlmU32m9ryVj33yW63yNFVq0O+WUxCeOv8W/7t3OsyPJvB6Jlwg5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qSpqwgAAANwAAAAPAAAAAAAAAAAAAAAAAJgCAABkcnMvZG93&#10;bnJldi54bWxQSwUGAAAAAAQABAD1AAAAhwMAAAAA&#10;" filled="f" strokecolor="black [3200]">
              <v:textbox inset="2.34569mm,1.1729mm,2.34569mm,1.1729mm">
                <w:txbxContent>
                  <w:p w14:paraId="32266A8F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keeps the record of verified results</w:t>
                    </w:r>
                  </w:p>
                  <w:p w14:paraId="06D2CCCA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shape id="Straight Arrow Connector 107" o:spid="_x0000_s1140" type="#_x0000_t32" style="position:absolute;left:47760;top:31821;width:5;height:242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2eOTb4AAADcAAAADwAAAGRycy9kb3ducmV2LnhtbERP24rCMBB9F/yHMMK+iKbKolKNIsJC&#10;93HVDxiasSk2k5Kkl/17s7Dg2xzOdQ6n0TaiJx9qxwpWywwEcel0zZWC++1rsQMRIrLGxjEp+KUA&#10;p+N0csBcu4F/qL/GSqQQDjkqMDG2uZShNGQxLF1LnLiH8xZjgr6S2uOQwm0j11m2kRZrTg0GW7oY&#10;Kp/XzipwPZvvz7mNT9mVtzN2xWXwhVIfs/G8BxFpjG/xv7vQaX62hb9n0gXy+AI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7Z45NvgAAANwAAAAPAAAAAAAAAAAAAAAAAKEC&#10;AABkcnMvZG93bnJldi54bWxQSwUGAAAAAAQABAD5AAAAjAMAAAAA&#10;" strokecolor="black [3040]">
              <v:stroke endarrow="block"/>
            </v:shape>
            <v:shape id="Straight Arrow Connector 108" o:spid="_x0000_s1141" type="#_x0000_t32" style="position:absolute;left:47760;top:38916;width:5;height:2253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MWqUsQAAADcAAAADwAAAGRycy9kb3ducmV2LnhtbESPQWsCMRCF74X+hzCF3mqiB5GtUUQQ&#10;xB6Kq2CPw2bcXd1Mlk2q6b/vHARvM7w3730zX2bfqRsNsQ1sYTwyoIir4FquLRwPm48ZqJiQHXaB&#10;ycIfRVguXl/mWLhw5z3dylQrCeFYoIUmpb7QOlYNeYyj0BOLdg6DxyTrUGs34F3Cfacnxky1x5al&#10;ocGe1g1V1/LXW9idLueDPrYZfZmnuy+z+e5+xta+v+XVJ6hEOT3Nj+utE3wjtPKMTKAX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wxapSxAAAANwAAAAPAAAAAAAAAAAA&#10;AAAAAKECAABkcnMvZG93bnJldi54bWxQSwUGAAAAAAQABAD5AAAAkgMAAAAA&#10;" strokecolor="black [3040]">
              <v:stroke endarrow="block"/>
            </v:shape>
            <v:roundrect id="Rectangle: Rounded Corners 109" o:spid="_x0000_s1142" style="position:absolute;left:34457;top:45926;width:26617;height:4622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a+GMMA&#10;AADcAAAADwAAAGRycy9kb3ducmV2LnhtbERPS2vCQBC+F/wPywheitnoodTUVUR80Zsx2B6H7DQJ&#10;yc6G7Kqxv74rFLzNx/ec+bI3jbhS5yrLCiZRDII4t7riQkF22o7fQTiPrLGxTAru5GC5GLzMMdH2&#10;xke6pr4QIYRdggpK79tESpeXZNBFtiUO3I/tDPoAu0LqDm8h3DRyGsdv0mDFoaHEltYl5XV6MQpW&#10;Z0x3u/o1s197+fuZftebIsuUGg371QcIT71/iv/dBx3mxzN4PBMukI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ja+GMMAAADcAAAADwAAAAAAAAAAAAAAAACYAgAAZHJzL2Rv&#10;d25yZXYueG1sUEsFBgAAAAAEAAQA9QAAAIgDAAAAAA==&#10;" filled="f" strokecolor="black [3200]">
              <v:textbox inset="2.34569mm,1.1729mm,2.34569mm,1.1729mm">
                <w:txbxContent>
                  <w:p w14:paraId="0B05AA1B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checks and confirms the results by signing them</w:t>
                    </w:r>
                  </w:p>
                  <w:p w14:paraId="735B84A7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110" o:spid="_x0000_s1143" style="position:absolute;left:34452;top:52662;width:26617;height:4788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WBWMYA&#10;AADcAAAADwAAAGRycy9kb3ducmV2LnhtbESPT2vCQBDF7wW/wzKCl6IbPZQSXUXEP6W3pqF6HLJj&#10;EpKdDdlV0376zqHQ2wzvzXu/WW0G16o79aH2bGA+S0ARF97WXBrIPw/TV1AhIltsPZOBbwqwWY+e&#10;Vpha/+APumexVBLCIUUDVYxdqnUoKnIYZr4jFu3qe4dR1r7UtseHhLtWL5LkRTusWRoq7GhXUdFk&#10;N2dg+4XZ8dg85/580j/v2aXZl3luzGQ8bJegIg3x3/x3/WYFfy748oxMoN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tWBWMYAAADcAAAADwAAAAAAAAAAAAAAAACYAgAAZHJz&#10;L2Rvd25yZXYueG1sUEsFBgAAAAAEAAQA9QAAAIsDAAAAAA==&#10;" filled="f" strokecolor="black [3200]">
              <v:textbox inset="2.34569mm,1.1729mm,2.34569mm,1.1729mm">
                <w:txbxContent>
                  <w:p w14:paraId="3BF79158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distributes the results to the particular departments in the CIPH</w:t>
                    </w:r>
                  </w:p>
                  <w:p w14:paraId="238FC306" w14:textId="77777777" w:rsidR="00AD3B44" w:rsidRPr="00B22573" w:rsidRDefault="00AD3B44" w:rsidP="00B22573">
                    <w:pPr>
                      <w:pStyle w:val="NormalWeb"/>
                      <w:spacing w:before="0" w:beforeAutospacing="0" w:after="0" w:afterAutospacing="0"/>
                      <w:ind w:left="360"/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111" o:spid="_x0000_s1144" style="position:absolute;left:34457;top:59775;width:26617;height:5769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kkw8MA&#10;AADcAAAADwAAAGRycy9kb3ducmV2LnhtbERPS2vCQBC+F/oflin0UnSTHkqJriGIL3prDOpxyI5J&#10;SHY2ZFeN/fXdQsHbfHzPmaej6cSVBtdYVhBPIxDEpdUNVwqK/XryCcJ5ZI2dZVJwJwfp4vlpjom2&#10;N/6ma+4rEULYJaig9r5PpHRlTQbd1PbEgTvbwaAPcKikHvAWwk0n36PoQxpsODTU2NOyprLNL0ZB&#10;dsB8s2nfCnvcyp+v/NSuqqJQ6vVlzGYgPI3+If5373SYH8fw90y4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Zkkw8MAAADcAAAADwAAAAAAAAAAAAAAAACYAgAAZHJzL2Rv&#10;d25yZXYueG1sUEsFBgAAAAAEAAQA9QAAAIgDAAAAAA==&#10;" filled="f" strokecolor="black [3200]">
              <v:textbox inset="2.34569mm,1.1729mm,2.34569mm,1.1729mm">
                <w:txbxContent>
                  <w:p w14:paraId="01E85495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After the sample analysis is done, LT sends the samples and used laboratory material to the department for decontamination</w:t>
                    </w:r>
                  </w:p>
                  <w:p w14:paraId="490196B2" w14:textId="77777777" w:rsidR="00AD3B44" w:rsidRPr="00B22573" w:rsidRDefault="00AD3B44" w:rsidP="00B22573">
                    <w:pPr>
                      <w:pStyle w:val="NormalWeb"/>
                      <w:spacing w:before="0" w:beforeAutospacing="0" w:after="0" w:afterAutospacing="0"/>
                      <w:ind w:left="360"/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oundrect>
            <v:roundrect id="Rectangle: Rounded Corners 112" o:spid="_x0000_s1145" style="position:absolute;left:34452;top:67863;width:26617;height:4536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u6tMIA&#10;AADcAAAADwAAAGRycy9kb3ducmV2LnhtbERPS4vCMBC+L/gfwix4WdZUDyJdo8jii71Zi3ocmrEt&#10;bSaliVr31xtB8DYf33Om887U4kqtKy0rGA4iEMSZ1SXnCtL96nsCwnlkjbVlUnAnB/NZ72OKsbY3&#10;3tE18bkIIexiVFB438RSuqwgg25gG+LAnW1r0AfY5lK3eAvhppajKBpLgyWHhgIb+i0oq5KLUbA4&#10;YLJeV1+pPW7k/19yqpZ5mirV/+wWPyA8df4tfrm3OswfjuD5TLhAz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S7q0wgAAANwAAAAPAAAAAAAAAAAAAAAAAJgCAABkcnMvZG93&#10;bnJldi54bWxQSwUGAAAAAAQABAD1AAAAhwMAAAAA&#10;" filled="f" strokecolor="black [3200]">
              <v:textbox inset="2.34569mm,1.1729mm,2.34569mm,1.1729mm">
                <w:txbxContent>
                  <w:p w14:paraId="3C76E765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checks equipment and conditions of working environment</w:t>
                    </w:r>
                  </w:p>
                  <w:p w14:paraId="3897E3EF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  <w:p w14:paraId="36102449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oval id="Oval 113" o:spid="_x0000_s1146" style="position:absolute;top:42487;width:24290;height:1135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YT5r8A&#10;AADcAAAADwAAAGRycy9kb3ducmV2LnhtbERPTYvCMBC9L/gfwgje1lTXLVKNIsqKV63LehyasQ02&#10;k9JErf/eCMLe5vE+Z77sbC1u1HrjWMFomIAgLpw2XCo45j+fUxA+IGusHZOCB3lYLnofc8y0u/Oe&#10;bodQihjCPkMFVQhNJqUvKrLoh64hjtzZtRZDhG0pdYv3GG5rOU6SVFo0HBsqbGhdUXE5XK2Cbl2E&#10;DTcm/TXI23Q1OX3nfxOlBv1uNQMRqAv/4rd7p+P80Re8nokXyMU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xhPmvwAAANwAAAAPAAAAAAAAAAAAAAAAAJgCAABkcnMvZG93bnJl&#10;di54bWxQSwUGAAAAAAQABAD1AAAAhAMAAAAA&#10;" filled="f" strokecolor="black [3200]">
              <v:textbox inset="2.34569mm,1.1729mm,2.34569mm,1.1729mm">
                <w:txbxContent>
                  <w:p w14:paraId="34CFF786" w14:textId="77777777" w:rsidR="00AD3B44" w:rsidRPr="00B22573" w:rsidRDefault="00AD3B44" w:rsidP="00B22573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sz w:val="18"/>
                        <w:szCs w:val="18"/>
                      </w:rPr>
                    </w:pPr>
                    <w:r w:rsidRPr="00B22573">
                      <w:rPr>
                        <w:sz w:val="18"/>
                        <w:szCs w:val="18"/>
                      </w:rPr>
                      <w:t>The employee of the CIPH or person employed in the institutions where the sample was taken, takes the results of testing and distributes them to the sampling place</w:t>
                    </w:r>
                  </w:p>
                </w:txbxContent>
              </v:textbox>
            </v:oval>
            <v:shape id="Straight Arrow Connector 114" o:spid="_x0000_s1147" type="#_x0000_t32" style="position:absolute;left:24290;top:48162;width:10167;height:75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iG3hMIAAADcAAAADwAAAGRycy9kb3ducmV2LnhtbERPS2sCMRC+C/6HMAUv4mYtRct2o/hA&#10;6LVrEXobk+lm6WayblLd/vumIPQ2H99zyvXgWnGlPjSeFcyzHASx9qbhWsH78TB7BhEissHWMyn4&#10;oQDr1XhUYmH8jd/oWsVapBAOBSqwMXaFlEFbchgy3xEn7tP3DmOCfS1Nj7cU7lr5mOcL6bDh1GCx&#10;o50l/VV9OwX6TKeO9pd9dVzG7ccwDVXYaqUmD8PmBUSkIf6L7+5Xk+bPn+DvmXSBXP0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iG3hMIAAADcAAAADwAAAAAAAAAAAAAA&#10;AAChAgAAZHJzL2Rvd25yZXYueG1sUEsFBgAAAAAEAAQA+QAAAJADAAAAAA==&#10;" strokecolor="black [3040]">
              <v:stroke endarrow="block"/>
            </v:shape>
            <v:shape id="Straight Arrow Connector 115" o:spid="_x0000_s1148" type="#_x0000_t32" style="position:absolute;left:47760;top:43599;width:5;height:232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SAjfL4AAADcAAAADwAAAGRycy9kb3ducmV2LnhtbERP24rCMBB9X9h/CLPgy7KmiitLNYoI&#10;Qn308gFDMzbFZlKS9OLfG0HYtzmc66y3o21ETz7UjhXMphkI4tLpmisF18vh5w9EiMgaG8ek4EEB&#10;tpvPjzXm2g18ov4cK5FCOOSowMTY5lKG0pDFMHUtceJuzluMCfpKao9DCreNnGfZUlqsOTUYbGlv&#10;qLyfO6vA9WyOi28b77IrLzvsiv3gC6UmX+NuBSLSGP/Fb3eh0/zZL7yeSRfIzRM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hICN8vgAAANwAAAAPAAAAAAAAAAAAAAAAAKEC&#10;AABkcnMvZG93bnJldi54bWxQSwUGAAAAAAQABAD5AAAAjAMAAAAA&#10;" strokecolor="black [3040]">
              <v:stroke endarrow="block"/>
            </v:shape>
            <v:shape id="Straight Arrow Connector 116" o:spid="_x0000_s1149" type="#_x0000_t32" style="position:absolute;left:47760;top:50548;width:5;height:2114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88NZsIAAADcAAAADwAAAGRycy9kb3ducmV2LnhtbERPS2vCQBC+F/wPywi91U16CCVmFREE&#10;0YM0CbTHITt5aHY2ZLe6/ffdQqG3+fieU2yDGcWdZjdYVpCuEhDEjdUDdwrq6vDyBsJ5ZI2jZVLw&#10;TQ62m8VTgbm2D36ne+k7EUPY5aig937KpXRNTwbdyk7EkWvtbNBHOHdSz/iI4WaUr0mSSYMDx4Ye&#10;J9r31NzKL6Pg9HFtK1kPAU0ZstM5OVzGz1Sp52XYrUF4Cv5f/Oc+6jg/zeD3mXiB3Pw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88NZsIAAADcAAAADwAAAAAAAAAAAAAA&#10;AAChAgAAZHJzL2Rvd25yZXYueG1sUEsFBgAAAAAEAAQA+QAAAJADAAAAAA==&#10;" strokecolor="black [3040]">
              <v:stroke endarrow="block"/>
            </v:shape>
            <v:shape id="Straight Arrow Connector 117" o:spid="_x0000_s1150" type="#_x0000_t32" style="position:absolute;left:47760;top:57450;width:5;height:23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r4YkL4AAADcAAAADwAAAGRycy9kb3ducmV2LnhtbERP24rCMBB9X9h/CLPgy7KmiqxLNYoI&#10;Qn308gFDMzbFZlKS9OLfG0HYtzmc66y3o21ETz7UjhXMphkI4tLpmisF18vh5w9EiMgaG8ek4EEB&#10;tpvPjzXm2g18ov4cK5FCOOSowMTY5lKG0pDFMHUtceJuzluMCfpKao9DCreNnGfZr7RYc2ow2NLe&#10;UHk/d1aB69kcF9823mVXXnbYFfvBF0pNvsbdCkSkMf6L3+5Cp/mzJbyeSRfIzRM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+vhiQvgAAANwAAAAPAAAAAAAAAAAAAAAAAKEC&#10;AABkcnMvZG93bnJldi54bWxQSwUGAAAAAAQABAD5AAAAjAMAAAAA&#10;" strokecolor="black [3040]">
              <v:stroke endarrow="block"/>
            </v:shape>
            <v:shape id="Straight Arrow Connector 118" o:spid="_x0000_s1151" type="#_x0000_t32" style="position:absolute;left:47760;top:65544;width:5;height:2319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Rw8j8QAAADcAAAADwAAAGRycy9kb3ducmV2LnhtbESPQWvCQBCF74X+h2UK3uomHkSiq4gg&#10;iD1Io6DHITsmabOzIbvV9d87h4K3Gd6b975ZrJLr1I2G0Ho2kI8zUMSVty3XBk7H7ecMVIjIFjvP&#10;ZOBBAVbL97cFFtbf+ZtuZayVhHAo0EATY19oHaqGHIax74lFu/rBYZR1qLUd8C7hrtOTLJtqhy1L&#10;Q4M9bRqqfss/Z2B//rke9alN6Mo03X9l20N3yY0ZfaT1HFSkFF/m/+udFfxcaOUZmUAvn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1HDyPxAAAANwAAAAPAAAAAAAAAAAA&#10;AAAAAKECAABkcnMvZG93bnJldi54bWxQSwUGAAAAAAQABAD5AAAAkgMAAAAA&#10;" strokecolor="black [3040]">
              <v:stroke endarrow="block"/>
            </v:shape>
            <v:roundrect id="Rectangle: Rounded Corners 119" o:spid="_x0000_s1152" style="position:absolute;left:34454;top:20689;width:26617;height:4432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8oxcMA&#10;AADcAAAADwAAAGRycy9kb3ducmV2LnhtbERPTWvCQBC9F/wPywi9FN3oQWp0DUFaK701DepxyI5J&#10;SHY2ZFeN/vpuodDbPN7nrJPBtOJKvastK5hNIxDEhdU1lwry7/fJKwjnkTW2lknBnRwkm9HTGmNt&#10;b/xF18yXIoSwi1FB5X0XS+mKigy6qe2IA3e2vUEfYF9K3eMthJtWzqNoIQ3WHBoq7GhbUdFkF6Mg&#10;PWC22zUvuT1+yMdndmreyjxX6nk8pCsQngb/L/5z73WYP1vC7zPhArn5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+8oxcMAAADcAAAADwAAAAAAAAAAAAAAAACYAgAAZHJzL2Rv&#10;d25yZXYueG1sUEsFBgAAAAAEAAQA9QAAAIgDAAAAAA==&#10;" filled="f" strokecolor="black [3200]">
              <v:textbox inset="2.34569mm,1.1729mm,2.34569mm,1.1729mm">
                <w:txbxContent>
                  <w:p w14:paraId="2348A267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LT prepares sample for analysis and conducts the sample analysis on automated analysers</w:t>
                    </w:r>
                  </w:p>
                </w:txbxContent>
              </v:textbox>
            </v:roundrect>
            <v:shape id="Straight Arrow Connector 120" o:spid="_x0000_s1153" type="#_x0000_t32" style="position:absolute;left:47760;top:25121;width:3;height:2325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Qb6NMMAAADcAAAADwAAAGRycy9kb3ducmV2LnhtbESPQYvCMBCF7wv7H8IIe1tTPYhUo4gg&#10;LHpYrIIeh2Zsq82kNFGz/37nIHib4b1575v5MrlWPagPjWcDo2EGirj0tuHKwPGw+Z6CChHZYuuZ&#10;DPxRgOXi82OOufVP3tOjiJWSEA45Gqhj7HKtQ1mTwzD0HbFoF987jLL2lbY9PiXctXqcZRPtsGFp&#10;qLGjdU3lrbg7A9vT9XLQxyahK9Jku8s2v+15ZMzXIK1moCKl+Da/rn+s4I8FX56RCfTiH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UG+jTDAAAA3AAAAA8AAAAAAAAAAAAA&#10;AAAAoQIAAGRycy9kb3ducmV2LnhtbFBLBQYAAAAABAAEAPkAAACRAwAAAAA=&#10;" strokecolor="black [3040]">
              <v:stroke endarrow="block"/>
            </v:shape>
            <v:roundrect id="Rectangle: Rounded Corners 121" o:spid="_x0000_s1154" style="position:absolute;left:34452;top:74723;width:26617;height:5737;visibility:visibl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/XufsIA&#10;AADcAAAADwAAAGRycy9kb3ducmV2LnhtbERPS4vCMBC+L/gfwix4WdZUDyJdo8jii71Zi3ocmrEt&#10;bSaliVr31xtB8DYf33Om887U4kqtKy0rGA4iEMSZ1SXnCtL96nsCwnlkjbVlUnAnB/NZ72OKsbY3&#10;3tE18bkIIexiVFB438RSuqwgg25gG+LAnW1r0AfY5lK3eAvhppajKBpLgyWHhgIb+i0oq5KLUbA4&#10;YLJeV1+pPW7k/19yqpZ5mirV/+wWPyA8df4tfrm3OswfDeH5TLhAz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9e5+wgAAANwAAAAPAAAAAAAAAAAAAAAAAJgCAABkcnMvZG93&#10;bnJldi54bWxQSwUGAAAAAAQABAD1AAAAhwMAAAAA&#10;" filled="f" strokecolor="black [3200]">
              <v:textbox inset="2.34569mm,1.1729mm,2.34569mm,1.1729mm">
                <w:txbxContent>
                  <w:p w14:paraId="57E8B741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 w:rsidRPr="00B22573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MDS prepares periodic reports and presents them to the Head of the MB Lab, on a monthly and annual basis</w:t>
                    </w:r>
                  </w:p>
                  <w:p w14:paraId="15CB0AAA" w14:textId="77777777" w:rsidR="00AD3B44" w:rsidRPr="00B22573" w:rsidRDefault="00AD3B44" w:rsidP="00B22573">
                    <w:pPr>
                      <w:ind w:left="360"/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  <w:p w14:paraId="2964CB44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  <w:p w14:paraId="1AD6A953" w14:textId="77777777" w:rsidR="00AD3B44" w:rsidRPr="00B22573" w:rsidRDefault="00AD3B44" w:rsidP="00B22573">
                    <w:pPr>
                      <w:jc w:val="center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</w:p>
                </w:txbxContent>
              </v:textbox>
            </v:roundrect>
            <v:shape id="Connector: Elbow 122" o:spid="_x0000_s1155" type="#_x0000_t33" style="position:absolute;left:25971;top:6005;width:21793;height:1382;visibility:visibl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dHK8MAAADcAAAADwAAAGRycy9kb3ducmV2LnhtbERP32vCMBB+F/wfwgl7kTW1DBmdUUQQ&#10;fBgMrYM93ppbU9ZcahJr99+bwWBv9/H9vNVmtJ0YyIfWsYJFloMgrp1uuVFwrvaPzyBCRNbYOSYF&#10;PxRgs55OVlhqd+MjDafYiBTCoUQFJsa+lDLUhiyGzPXEifty3mJM0DdSe7ylcNvJIs+X0mLLqcFg&#10;TztD9ffpahV0/sm86cv19fO9GJaHXeXm1fih1MNs3L6AiDTGf/Gf+6DT/KKA32fSBXJ9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5XRyvDAAAA3AAAAA8AAAAAAAAAAAAA&#10;AAAAoQIAAGRycy9kb3ducmV2LnhtbFBLBQYAAAAABAAEAPkAAACRAwAAAAA=&#10;" strokecolor="black [3040]">
              <v:stroke endarrow="block"/>
            </v:shape>
            <v:shape id="Straight Arrow Connector 123" o:spid="_x0000_s1156" type="#_x0000_t32" style="position:absolute;left:47760;top:72399;width:0;height:2324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+nULr4AAADcAAAADwAAAGRycy9kb3ducmV2LnhtbERP24rCMBB9X9h/CLPgy7Km6iJLNYoI&#10;Qn308gFDMzbFZlKS9OLfG0HYtzmc66y3o21ETz7UjhXMphkI4tLpmisF18vh5w9EiMgaG8ek4EEB&#10;tpvPjzXm2g18ov4cK5FCOOSowMTY5lKG0pDFMHUtceJuzluMCfpKao9DCreNnGfZUlqsOTUYbGlv&#10;qLyfO6vA9WyOv9823mVXXnbYFfvBF0pNvsbdCkSkMf6L3+5Cp/nzBbyeSRfIzRM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6dQuvgAAANwAAAAPAAAAAAAAAAAAAAAAAKEC&#10;AABkcnMvZG93bnJldi54bWxQSwUGAAAAAAQABAD5AAAAjAMAAAAA&#10;" strokecolor="black [3040]">
              <v:stroke endarrow="block"/>
            </v:shape>
            <v:shape id="Connector: Elbow 124" o:spid="_x0000_s1157" type="#_x0000_t34" style="position:absolute;left:25971;top:9565;width:8483;height:8773;flip:y;visibility:visibl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+kwJMIAAADcAAAADwAAAGRycy9kb3ducmV2LnhtbERP32vCMBB+H+x/CDfY20xXio5qlE0Q&#10;xh6EqQx8O5qzKTaXLolt998bYeDbfXw/b7EabSt68qFxrOB1koEgrpxuuFZw2G9e3kCEiKyxdUwK&#10;/ijAavn4sMBSu4G/qd/FWqQQDiUqMDF2pZShMmQxTFxHnLiT8xZjgr6W2uOQwm0r8yybSosNpwaD&#10;Ha0NVefdxSqwP8ePr6YIODt4/Wu21qyzblTq+Wl8n4OINMa7+N/9qdP8vIDbM+kCubw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+kwJMIAAADcAAAADwAAAAAAAAAAAAAA&#10;AAChAgAAZHJzL2Rvd25yZXYueG1sUEsFBgAAAAAEAAQA+QAAAJADAAAAAA==&#10;" strokecolor="black [3040]">
              <v:stroke endarrow="block"/>
            </v:shape>
          </v:group>
        </w:pict>
      </w:r>
      <w:r w:rsidR="00254DDE" w:rsidRPr="00254DDE">
        <w:t xml:space="preserve"> </w:t>
      </w:r>
      <w:r w:rsidR="007169A7" w:rsidRPr="007169A7">
        <w:rPr>
          <w:rFonts w:ascii="Times New Roman" w:hAnsi="Times New Roman" w:cs="Times New Roman"/>
          <w:noProof/>
        </w:rPr>
        <w:t xml:space="preserve">e Supplement file </w:t>
      </w:r>
      <w:r w:rsidR="0084623A">
        <w:rPr>
          <w:rFonts w:ascii="Times New Roman" w:hAnsi="Times New Roman" w:cs="Times New Roman"/>
          <w:color w:val="000000"/>
        </w:rPr>
        <w:t>B4</w:t>
      </w:r>
      <w:r w:rsidR="00B22573" w:rsidRPr="00010E76">
        <w:rPr>
          <w:rFonts w:ascii="Times New Roman" w:hAnsi="Times New Roman" w:cs="Times New Roman"/>
          <w:color w:val="000000"/>
        </w:rPr>
        <w:t xml:space="preserve">. </w:t>
      </w:r>
      <w:r w:rsidR="00B22573">
        <w:rPr>
          <w:rFonts w:ascii="Times New Roman" w:hAnsi="Times New Roman" w:cs="Times New Roman"/>
          <w:color w:val="000000"/>
        </w:rPr>
        <w:t>W</w:t>
      </w:r>
      <w:r w:rsidR="00B22573" w:rsidRPr="00010E76">
        <w:rPr>
          <w:rFonts w:ascii="Times New Roman" w:hAnsi="Times New Roman" w:cs="Times New Roman"/>
          <w:color w:val="000000"/>
        </w:rPr>
        <w:t>orkflow chart</w:t>
      </w:r>
      <w:r w:rsidR="00B22573">
        <w:rPr>
          <w:rFonts w:ascii="Times New Roman" w:hAnsi="Times New Roman" w:cs="Times New Roman"/>
          <w:color w:val="000000"/>
        </w:rPr>
        <w:t xml:space="preserve"> in </w:t>
      </w:r>
      <w:r w:rsidR="00891B06" w:rsidRPr="00891B06">
        <w:rPr>
          <w:rFonts w:ascii="Times New Roman" w:hAnsi="Times New Roman" w:cs="Times New Roman"/>
          <w:color w:val="000000"/>
        </w:rPr>
        <w:t>Laboratory for Serological Diagnostics</w:t>
      </w:r>
      <w:r w:rsidR="00B22573" w:rsidRPr="00AF0103">
        <w:rPr>
          <w:rFonts w:ascii="Times New Roman" w:hAnsi="Times New Roman" w:cs="Times New Roman"/>
          <w:color w:val="000000"/>
        </w:rPr>
        <w:t>, City Institute of Public Health, Belgrade</w:t>
      </w:r>
      <w:r>
        <w:rPr>
          <w:noProof/>
        </w:rPr>
        <w:pict w14:anchorId="5BF619EA">
          <v:rect id="Rectangle 96" o:spid="_x0000_s1158" style="position:absolute;left:0;text-align:left;margin-left:0;margin-top:0;width:477.1pt;height:32.6pt;z-index:251663360;visibility:visible;mso-position-horizontal:left;mso-position-horizontal-relative:margin;mso-position-vertical:top;mso-position-vertical-relative:bottom-margin-area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" filled="f" stroked="f">
            <v:stroke joinstyle="round"/>
            <v:textbox inset="2.31758mm,1.1588mm,2.31758mm,1.1588mm">
              <w:txbxContent>
                <w:p w14:paraId="56B38D06" w14:textId="77777777" w:rsidR="00AD3B44" w:rsidRPr="00656A3D" w:rsidRDefault="00AD3B44" w:rsidP="00A54883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A54883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CIPH- City Institute of Public Health Belgrade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</w:t>
                  </w:r>
                  <w:r w:rsidRPr="00A54883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LT- Laboratory technician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</w:t>
                  </w:r>
                  <w:r w:rsidRPr="00A54883"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>MDS- Medical doctor specialist</w:t>
                  </w:r>
                  <w:r>
                    <w:rPr>
                      <w:rFonts w:ascii="Times New Roman" w:hAnsi="Times New Roman" w:cs="Times New Roman"/>
                      <w:color w:val="000000"/>
                      <w:sz w:val="18"/>
                      <w:szCs w:val="18"/>
                    </w:rPr>
                    <w:t xml:space="preserve">; </w:t>
                  </w:r>
                  <w:r w:rsidRPr="00625964">
                    <w:rPr>
                      <w:rFonts w:ascii="Times New Roman" w:hAnsi="Times New Roman" w:cs="Times New Roman"/>
                      <w:sz w:val="18"/>
                      <w:szCs w:val="18"/>
                    </w:rPr>
                    <w:t>MB Lab</w:t>
                  </w: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-</w:t>
                  </w:r>
                  <w:r w:rsidRPr="00B22573">
                    <w:t xml:space="preserve"> </w:t>
                  </w:r>
                  <w:r w:rsidRPr="00B22573">
                    <w:rPr>
                      <w:rFonts w:ascii="Times New Roman" w:hAnsi="Times New Roman" w:cs="Times New Roman"/>
                      <w:sz w:val="18"/>
                      <w:szCs w:val="18"/>
                    </w:rPr>
                    <w:t>Laboratory for Microbiology</w:t>
                  </w:r>
                </w:p>
              </w:txbxContent>
            </v:textbox>
            <w10:wrap anchorx="margin" anchory="margin"/>
          </v:rect>
        </w:pict>
      </w:r>
    </w:p>
    <w:sectPr w:rsidR="00F32AD3" w:rsidSect="0062589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 LT Std 45 Light">
    <w:altName w:val="Univers LT Std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MSCQ F+ Helvetica Neu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3C51"/>
    <w:multiLevelType w:val="hybridMultilevel"/>
    <w:tmpl w:val="52A02344"/>
    <w:lvl w:ilvl="0" w:tplc="33582D3E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B48CA"/>
    <w:multiLevelType w:val="hybridMultilevel"/>
    <w:tmpl w:val="6E98529C"/>
    <w:lvl w:ilvl="0" w:tplc="79F894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3A88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22E1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BBABF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B619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682CF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D1E84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60F6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F6E7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F6686D"/>
    <w:multiLevelType w:val="hybridMultilevel"/>
    <w:tmpl w:val="32929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96619"/>
    <w:multiLevelType w:val="hybridMultilevel"/>
    <w:tmpl w:val="1FA42EEC"/>
    <w:lvl w:ilvl="0" w:tplc="33582D3E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DE4355"/>
    <w:multiLevelType w:val="hybridMultilevel"/>
    <w:tmpl w:val="B36E2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6628B5"/>
    <w:multiLevelType w:val="multilevel"/>
    <w:tmpl w:val="D1180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FA5572"/>
    <w:multiLevelType w:val="hybridMultilevel"/>
    <w:tmpl w:val="B5344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82323"/>
    <w:multiLevelType w:val="hybridMultilevel"/>
    <w:tmpl w:val="E72E6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4CCF"/>
    <w:multiLevelType w:val="hybridMultilevel"/>
    <w:tmpl w:val="6EEA8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7F624B"/>
    <w:multiLevelType w:val="hybridMultilevel"/>
    <w:tmpl w:val="2BD63A44"/>
    <w:lvl w:ilvl="0" w:tplc="8ACAF9D2">
      <w:start w:val="2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C7334"/>
    <w:multiLevelType w:val="multilevel"/>
    <w:tmpl w:val="3482E6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i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i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i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i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i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i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i/>
      </w:rPr>
    </w:lvl>
  </w:abstractNum>
  <w:abstractNum w:abstractNumId="11" w15:restartNumberingAfterBreak="0">
    <w:nsid w:val="6AAD3DD6"/>
    <w:multiLevelType w:val="hybridMultilevel"/>
    <w:tmpl w:val="ABC2BB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6AB31E49"/>
    <w:multiLevelType w:val="hybridMultilevel"/>
    <w:tmpl w:val="EF18FC4A"/>
    <w:lvl w:ilvl="0" w:tplc="33582D3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6C6EF1"/>
    <w:multiLevelType w:val="hybridMultilevel"/>
    <w:tmpl w:val="B77ECBD6"/>
    <w:lvl w:ilvl="0" w:tplc="8ACAF9D2">
      <w:start w:val="2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E831D4"/>
    <w:multiLevelType w:val="hybridMultilevel"/>
    <w:tmpl w:val="47FCE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12"/>
  </w:num>
  <w:num w:numId="5">
    <w:abstractNumId w:val="3"/>
  </w:num>
  <w:num w:numId="6">
    <w:abstractNumId w:val="0"/>
  </w:num>
  <w:num w:numId="7">
    <w:abstractNumId w:val="14"/>
  </w:num>
  <w:num w:numId="8">
    <w:abstractNumId w:val="5"/>
  </w:num>
  <w:num w:numId="9">
    <w:abstractNumId w:val="4"/>
  </w:num>
  <w:num w:numId="10">
    <w:abstractNumId w:val="7"/>
  </w:num>
  <w:num w:numId="11">
    <w:abstractNumId w:val="8"/>
  </w:num>
  <w:num w:numId="12">
    <w:abstractNumId w:val="6"/>
  </w:num>
  <w:num w:numId="13">
    <w:abstractNumId w:val="13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jY3tjQ2sjAEkko6SsGpxcWZ+XkgBYYGtQAa2Mv4LQAAAA=="/>
  </w:docVars>
  <w:rsids>
    <w:rsidRoot w:val="00A84044"/>
    <w:rsid w:val="00007ABA"/>
    <w:rsid w:val="00010E76"/>
    <w:rsid w:val="0001254B"/>
    <w:rsid w:val="000126B7"/>
    <w:rsid w:val="00013CD0"/>
    <w:rsid w:val="000175C9"/>
    <w:rsid w:val="00020226"/>
    <w:rsid w:val="0002068A"/>
    <w:rsid w:val="00022D7F"/>
    <w:rsid w:val="00023519"/>
    <w:rsid w:val="000260CF"/>
    <w:rsid w:val="0002643C"/>
    <w:rsid w:val="00027152"/>
    <w:rsid w:val="00031457"/>
    <w:rsid w:val="00032454"/>
    <w:rsid w:val="00033FC1"/>
    <w:rsid w:val="00034D56"/>
    <w:rsid w:val="00035880"/>
    <w:rsid w:val="00037145"/>
    <w:rsid w:val="000407B3"/>
    <w:rsid w:val="00052E4E"/>
    <w:rsid w:val="00053326"/>
    <w:rsid w:val="0005466F"/>
    <w:rsid w:val="000559C2"/>
    <w:rsid w:val="00057E3F"/>
    <w:rsid w:val="00060875"/>
    <w:rsid w:val="000610A5"/>
    <w:rsid w:val="000631E1"/>
    <w:rsid w:val="00063B7C"/>
    <w:rsid w:val="00063F3F"/>
    <w:rsid w:val="0007598B"/>
    <w:rsid w:val="00077B34"/>
    <w:rsid w:val="00081D6C"/>
    <w:rsid w:val="0008205C"/>
    <w:rsid w:val="000852CC"/>
    <w:rsid w:val="00092ECD"/>
    <w:rsid w:val="0009390B"/>
    <w:rsid w:val="00093ABE"/>
    <w:rsid w:val="0009671B"/>
    <w:rsid w:val="000A0330"/>
    <w:rsid w:val="000A24D2"/>
    <w:rsid w:val="000A2A55"/>
    <w:rsid w:val="000B0195"/>
    <w:rsid w:val="000B2B1B"/>
    <w:rsid w:val="000B3D87"/>
    <w:rsid w:val="000B603A"/>
    <w:rsid w:val="000C0A4E"/>
    <w:rsid w:val="000C0A74"/>
    <w:rsid w:val="000C2B03"/>
    <w:rsid w:val="000C45AC"/>
    <w:rsid w:val="000D316E"/>
    <w:rsid w:val="000E689F"/>
    <w:rsid w:val="000E6F35"/>
    <w:rsid w:val="000F12EF"/>
    <w:rsid w:val="000F2DBC"/>
    <w:rsid w:val="000F71CC"/>
    <w:rsid w:val="0010018E"/>
    <w:rsid w:val="00104ADE"/>
    <w:rsid w:val="001060BC"/>
    <w:rsid w:val="00106A35"/>
    <w:rsid w:val="001074D2"/>
    <w:rsid w:val="001118F4"/>
    <w:rsid w:val="00112852"/>
    <w:rsid w:val="00114033"/>
    <w:rsid w:val="00115DB7"/>
    <w:rsid w:val="00117D77"/>
    <w:rsid w:val="00122AA1"/>
    <w:rsid w:val="00124FC5"/>
    <w:rsid w:val="001279F4"/>
    <w:rsid w:val="00134490"/>
    <w:rsid w:val="00141012"/>
    <w:rsid w:val="00142405"/>
    <w:rsid w:val="00144853"/>
    <w:rsid w:val="001456DE"/>
    <w:rsid w:val="0014602D"/>
    <w:rsid w:val="001464E4"/>
    <w:rsid w:val="00152CAD"/>
    <w:rsid w:val="001556E5"/>
    <w:rsid w:val="0016605E"/>
    <w:rsid w:val="001708B4"/>
    <w:rsid w:val="00173B9A"/>
    <w:rsid w:val="0017542A"/>
    <w:rsid w:val="001772C1"/>
    <w:rsid w:val="00177DA0"/>
    <w:rsid w:val="00183B98"/>
    <w:rsid w:val="001843CB"/>
    <w:rsid w:val="00186084"/>
    <w:rsid w:val="00186178"/>
    <w:rsid w:val="0018694B"/>
    <w:rsid w:val="00192812"/>
    <w:rsid w:val="00192F5B"/>
    <w:rsid w:val="001936EC"/>
    <w:rsid w:val="00193D0C"/>
    <w:rsid w:val="00194626"/>
    <w:rsid w:val="001A56D8"/>
    <w:rsid w:val="001A5C8B"/>
    <w:rsid w:val="001A62D6"/>
    <w:rsid w:val="001A6D1A"/>
    <w:rsid w:val="001B2EAB"/>
    <w:rsid w:val="001B3420"/>
    <w:rsid w:val="001B39C7"/>
    <w:rsid w:val="001B41AE"/>
    <w:rsid w:val="001B4A16"/>
    <w:rsid w:val="001B4BF5"/>
    <w:rsid w:val="001B7453"/>
    <w:rsid w:val="001C47FB"/>
    <w:rsid w:val="001C7BBC"/>
    <w:rsid w:val="001D07E0"/>
    <w:rsid w:val="001D53D1"/>
    <w:rsid w:val="001D68FD"/>
    <w:rsid w:val="001D7A6F"/>
    <w:rsid w:val="001E28F9"/>
    <w:rsid w:val="001E2F39"/>
    <w:rsid w:val="001E477E"/>
    <w:rsid w:val="001E5778"/>
    <w:rsid w:val="001E62EA"/>
    <w:rsid w:val="001F2956"/>
    <w:rsid w:val="001F2B06"/>
    <w:rsid w:val="001F4FA9"/>
    <w:rsid w:val="001F607E"/>
    <w:rsid w:val="001F7A7B"/>
    <w:rsid w:val="0020059A"/>
    <w:rsid w:val="002005C9"/>
    <w:rsid w:val="00203432"/>
    <w:rsid w:val="00205154"/>
    <w:rsid w:val="00206041"/>
    <w:rsid w:val="00206B64"/>
    <w:rsid w:val="0021184D"/>
    <w:rsid w:val="0021348B"/>
    <w:rsid w:val="0021567A"/>
    <w:rsid w:val="0021720E"/>
    <w:rsid w:val="002179E3"/>
    <w:rsid w:val="00221DAB"/>
    <w:rsid w:val="002264A7"/>
    <w:rsid w:val="00232333"/>
    <w:rsid w:val="00236E19"/>
    <w:rsid w:val="002409BF"/>
    <w:rsid w:val="00244BE1"/>
    <w:rsid w:val="00244C77"/>
    <w:rsid w:val="00244F9C"/>
    <w:rsid w:val="0025136C"/>
    <w:rsid w:val="00254DDE"/>
    <w:rsid w:val="00257232"/>
    <w:rsid w:val="00257DC9"/>
    <w:rsid w:val="00261E5E"/>
    <w:rsid w:val="0026275A"/>
    <w:rsid w:val="00262D34"/>
    <w:rsid w:val="002633A3"/>
    <w:rsid w:val="00264FF0"/>
    <w:rsid w:val="00265580"/>
    <w:rsid w:val="00265851"/>
    <w:rsid w:val="00266C05"/>
    <w:rsid w:val="00270366"/>
    <w:rsid w:val="0027285B"/>
    <w:rsid w:val="00273747"/>
    <w:rsid w:val="0027375D"/>
    <w:rsid w:val="00274280"/>
    <w:rsid w:val="00277548"/>
    <w:rsid w:val="00280D10"/>
    <w:rsid w:val="00280FF0"/>
    <w:rsid w:val="00284396"/>
    <w:rsid w:val="00285747"/>
    <w:rsid w:val="00286179"/>
    <w:rsid w:val="00287730"/>
    <w:rsid w:val="0029393B"/>
    <w:rsid w:val="00293BF8"/>
    <w:rsid w:val="00293C10"/>
    <w:rsid w:val="00296731"/>
    <w:rsid w:val="002A0E30"/>
    <w:rsid w:val="002A2E4A"/>
    <w:rsid w:val="002B0529"/>
    <w:rsid w:val="002B1A3F"/>
    <w:rsid w:val="002B1DC4"/>
    <w:rsid w:val="002B1F45"/>
    <w:rsid w:val="002B7EB6"/>
    <w:rsid w:val="002C0015"/>
    <w:rsid w:val="002C2C04"/>
    <w:rsid w:val="002C3BF7"/>
    <w:rsid w:val="002C43B6"/>
    <w:rsid w:val="002C5A6C"/>
    <w:rsid w:val="002C5BEF"/>
    <w:rsid w:val="002C6ED3"/>
    <w:rsid w:val="002D07BA"/>
    <w:rsid w:val="002D439E"/>
    <w:rsid w:val="002D494C"/>
    <w:rsid w:val="002E219B"/>
    <w:rsid w:val="002E331A"/>
    <w:rsid w:val="002E44D1"/>
    <w:rsid w:val="002E50F7"/>
    <w:rsid w:val="002F35AA"/>
    <w:rsid w:val="00301B5E"/>
    <w:rsid w:val="00301D04"/>
    <w:rsid w:val="00301EE9"/>
    <w:rsid w:val="00302BA6"/>
    <w:rsid w:val="00304350"/>
    <w:rsid w:val="00311A3A"/>
    <w:rsid w:val="00311B4E"/>
    <w:rsid w:val="0031454C"/>
    <w:rsid w:val="00316FCA"/>
    <w:rsid w:val="00317305"/>
    <w:rsid w:val="003225EA"/>
    <w:rsid w:val="003233D6"/>
    <w:rsid w:val="00333C1D"/>
    <w:rsid w:val="00335329"/>
    <w:rsid w:val="0033784C"/>
    <w:rsid w:val="00340B6E"/>
    <w:rsid w:val="003418D7"/>
    <w:rsid w:val="00341B0E"/>
    <w:rsid w:val="00347E10"/>
    <w:rsid w:val="00347FD5"/>
    <w:rsid w:val="00351000"/>
    <w:rsid w:val="00352A01"/>
    <w:rsid w:val="003535EF"/>
    <w:rsid w:val="00354A19"/>
    <w:rsid w:val="00356701"/>
    <w:rsid w:val="00361BFE"/>
    <w:rsid w:val="00363A48"/>
    <w:rsid w:val="003668FD"/>
    <w:rsid w:val="00371088"/>
    <w:rsid w:val="00374968"/>
    <w:rsid w:val="0037500D"/>
    <w:rsid w:val="00377E70"/>
    <w:rsid w:val="0038233A"/>
    <w:rsid w:val="00382384"/>
    <w:rsid w:val="003829B6"/>
    <w:rsid w:val="00385C42"/>
    <w:rsid w:val="00386B43"/>
    <w:rsid w:val="003915E5"/>
    <w:rsid w:val="00394952"/>
    <w:rsid w:val="00395ADD"/>
    <w:rsid w:val="003965B3"/>
    <w:rsid w:val="003966F7"/>
    <w:rsid w:val="00396FEE"/>
    <w:rsid w:val="003A094D"/>
    <w:rsid w:val="003A41B1"/>
    <w:rsid w:val="003A5148"/>
    <w:rsid w:val="003A58FD"/>
    <w:rsid w:val="003A6245"/>
    <w:rsid w:val="003A76F0"/>
    <w:rsid w:val="003B0072"/>
    <w:rsid w:val="003B0519"/>
    <w:rsid w:val="003B2180"/>
    <w:rsid w:val="003C16E3"/>
    <w:rsid w:val="003D0808"/>
    <w:rsid w:val="003D1974"/>
    <w:rsid w:val="003D19A2"/>
    <w:rsid w:val="003D637E"/>
    <w:rsid w:val="003E066F"/>
    <w:rsid w:val="003E5456"/>
    <w:rsid w:val="003E68C4"/>
    <w:rsid w:val="003F76CA"/>
    <w:rsid w:val="0040231A"/>
    <w:rsid w:val="0040240A"/>
    <w:rsid w:val="004027FA"/>
    <w:rsid w:val="00404980"/>
    <w:rsid w:val="00404D17"/>
    <w:rsid w:val="00407B88"/>
    <w:rsid w:val="00412E80"/>
    <w:rsid w:val="00416181"/>
    <w:rsid w:val="004177D8"/>
    <w:rsid w:val="00417F6A"/>
    <w:rsid w:val="0042241E"/>
    <w:rsid w:val="004226DF"/>
    <w:rsid w:val="00422C6B"/>
    <w:rsid w:val="004244A9"/>
    <w:rsid w:val="004260D7"/>
    <w:rsid w:val="0042749D"/>
    <w:rsid w:val="00427C89"/>
    <w:rsid w:val="00430D3F"/>
    <w:rsid w:val="00434616"/>
    <w:rsid w:val="0043506F"/>
    <w:rsid w:val="00435419"/>
    <w:rsid w:val="00445EAC"/>
    <w:rsid w:val="00446A6E"/>
    <w:rsid w:val="00452104"/>
    <w:rsid w:val="0046098D"/>
    <w:rsid w:val="00462A78"/>
    <w:rsid w:val="00464B2E"/>
    <w:rsid w:val="00475854"/>
    <w:rsid w:val="004800A2"/>
    <w:rsid w:val="00484992"/>
    <w:rsid w:val="00486EF5"/>
    <w:rsid w:val="00487099"/>
    <w:rsid w:val="00494768"/>
    <w:rsid w:val="00495209"/>
    <w:rsid w:val="00496694"/>
    <w:rsid w:val="00496865"/>
    <w:rsid w:val="004A6A7F"/>
    <w:rsid w:val="004A7AF3"/>
    <w:rsid w:val="004B244C"/>
    <w:rsid w:val="004B6802"/>
    <w:rsid w:val="004B6DE1"/>
    <w:rsid w:val="004C4981"/>
    <w:rsid w:val="004D2814"/>
    <w:rsid w:val="004D4C52"/>
    <w:rsid w:val="004D56ED"/>
    <w:rsid w:val="004E06A5"/>
    <w:rsid w:val="004E1AF3"/>
    <w:rsid w:val="004F210F"/>
    <w:rsid w:val="004F42EA"/>
    <w:rsid w:val="004F6148"/>
    <w:rsid w:val="00500259"/>
    <w:rsid w:val="005049E1"/>
    <w:rsid w:val="00504DD3"/>
    <w:rsid w:val="00510367"/>
    <w:rsid w:val="00510FD3"/>
    <w:rsid w:val="00525800"/>
    <w:rsid w:val="00526E89"/>
    <w:rsid w:val="005310C3"/>
    <w:rsid w:val="00533EF5"/>
    <w:rsid w:val="00533F82"/>
    <w:rsid w:val="00537CFC"/>
    <w:rsid w:val="00542777"/>
    <w:rsid w:val="0055142B"/>
    <w:rsid w:val="00551C11"/>
    <w:rsid w:val="00551D68"/>
    <w:rsid w:val="005525CC"/>
    <w:rsid w:val="00553E6B"/>
    <w:rsid w:val="00560500"/>
    <w:rsid w:val="00561E46"/>
    <w:rsid w:val="00562BD0"/>
    <w:rsid w:val="00562E11"/>
    <w:rsid w:val="0056458E"/>
    <w:rsid w:val="005664A2"/>
    <w:rsid w:val="005664AA"/>
    <w:rsid w:val="0057030D"/>
    <w:rsid w:val="00571EF6"/>
    <w:rsid w:val="005734C5"/>
    <w:rsid w:val="00576540"/>
    <w:rsid w:val="00577740"/>
    <w:rsid w:val="00580CA9"/>
    <w:rsid w:val="00581316"/>
    <w:rsid w:val="00582B13"/>
    <w:rsid w:val="005830EE"/>
    <w:rsid w:val="00583228"/>
    <w:rsid w:val="005866C3"/>
    <w:rsid w:val="005921E2"/>
    <w:rsid w:val="00592360"/>
    <w:rsid w:val="00594D3A"/>
    <w:rsid w:val="005A2693"/>
    <w:rsid w:val="005A41EB"/>
    <w:rsid w:val="005A4380"/>
    <w:rsid w:val="005A479C"/>
    <w:rsid w:val="005C1803"/>
    <w:rsid w:val="005C4066"/>
    <w:rsid w:val="005C680C"/>
    <w:rsid w:val="005C7A3A"/>
    <w:rsid w:val="005C7F66"/>
    <w:rsid w:val="005D2011"/>
    <w:rsid w:val="005D268E"/>
    <w:rsid w:val="005D4500"/>
    <w:rsid w:val="005D723E"/>
    <w:rsid w:val="005E025B"/>
    <w:rsid w:val="005E12F5"/>
    <w:rsid w:val="005E1DCD"/>
    <w:rsid w:val="005E2AEF"/>
    <w:rsid w:val="005E5CB3"/>
    <w:rsid w:val="005F159E"/>
    <w:rsid w:val="005F333D"/>
    <w:rsid w:val="005F4D9A"/>
    <w:rsid w:val="00601A88"/>
    <w:rsid w:val="00602FA7"/>
    <w:rsid w:val="00603777"/>
    <w:rsid w:val="006038DF"/>
    <w:rsid w:val="00604108"/>
    <w:rsid w:val="00620CD2"/>
    <w:rsid w:val="0062501C"/>
    <w:rsid w:val="00625898"/>
    <w:rsid w:val="00625964"/>
    <w:rsid w:val="00627BCF"/>
    <w:rsid w:val="006329F4"/>
    <w:rsid w:val="00632BA9"/>
    <w:rsid w:val="00632FCA"/>
    <w:rsid w:val="00636A13"/>
    <w:rsid w:val="0064254D"/>
    <w:rsid w:val="00644D6D"/>
    <w:rsid w:val="006456E7"/>
    <w:rsid w:val="00645DE7"/>
    <w:rsid w:val="006476BB"/>
    <w:rsid w:val="006504EB"/>
    <w:rsid w:val="0065423E"/>
    <w:rsid w:val="00654AD9"/>
    <w:rsid w:val="0065556E"/>
    <w:rsid w:val="00656A3D"/>
    <w:rsid w:val="006607A8"/>
    <w:rsid w:val="00661494"/>
    <w:rsid w:val="006635D6"/>
    <w:rsid w:val="006660CD"/>
    <w:rsid w:val="00666BC0"/>
    <w:rsid w:val="0067017A"/>
    <w:rsid w:val="00674210"/>
    <w:rsid w:val="00674405"/>
    <w:rsid w:val="00677951"/>
    <w:rsid w:val="00677BB2"/>
    <w:rsid w:val="00681399"/>
    <w:rsid w:val="00684B73"/>
    <w:rsid w:val="00693EA1"/>
    <w:rsid w:val="00694307"/>
    <w:rsid w:val="00696118"/>
    <w:rsid w:val="00696797"/>
    <w:rsid w:val="0069787C"/>
    <w:rsid w:val="006A0BFF"/>
    <w:rsid w:val="006A12EC"/>
    <w:rsid w:val="006A243C"/>
    <w:rsid w:val="006A690D"/>
    <w:rsid w:val="006B0DC4"/>
    <w:rsid w:val="006B1198"/>
    <w:rsid w:val="006B12AE"/>
    <w:rsid w:val="006B3082"/>
    <w:rsid w:val="006B318D"/>
    <w:rsid w:val="006C0A32"/>
    <w:rsid w:val="006C1E26"/>
    <w:rsid w:val="006C58F8"/>
    <w:rsid w:val="006C67B1"/>
    <w:rsid w:val="006C7EF5"/>
    <w:rsid w:val="006D1588"/>
    <w:rsid w:val="006D251D"/>
    <w:rsid w:val="006D38B3"/>
    <w:rsid w:val="006D5102"/>
    <w:rsid w:val="006E2AE6"/>
    <w:rsid w:val="006E3061"/>
    <w:rsid w:val="006E44A2"/>
    <w:rsid w:val="006E4F67"/>
    <w:rsid w:val="006E5D7B"/>
    <w:rsid w:val="006F3F83"/>
    <w:rsid w:val="006F40C1"/>
    <w:rsid w:val="006F48E2"/>
    <w:rsid w:val="00705EA9"/>
    <w:rsid w:val="007107EF"/>
    <w:rsid w:val="0071240D"/>
    <w:rsid w:val="00712CE6"/>
    <w:rsid w:val="007169A7"/>
    <w:rsid w:val="00722BCD"/>
    <w:rsid w:val="00722EE3"/>
    <w:rsid w:val="00723EAE"/>
    <w:rsid w:val="00724B76"/>
    <w:rsid w:val="00730838"/>
    <w:rsid w:val="007328E9"/>
    <w:rsid w:val="00732AB5"/>
    <w:rsid w:val="007350D5"/>
    <w:rsid w:val="00737E78"/>
    <w:rsid w:val="00745CCF"/>
    <w:rsid w:val="007463EE"/>
    <w:rsid w:val="0075661A"/>
    <w:rsid w:val="007603A9"/>
    <w:rsid w:val="00760C37"/>
    <w:rsid w:val="00761379"/>
    <w:rsid w:val="00764C46"/>
    <w:rsid w:val="00765C54"/>
    <w:rsid w:val="00766B69"/>
    <w:rsid w:val="0076737E"/>
    <w:rsid w:val="00770793"/>
    <w:rsid w:val="00770D64"/>
    <w:rsid w:val="00771BC5"/>
    <w:rsid w:val="007731AE"/>
    <w:rsid w:val="00773E25"/>
    <w:rsid w:val="00776017"/>
    <w:rsid w:val="00780898"/>
    <w:rsid w:val="00787C6B"/>
    <w:rsid w:val="00790A98"/>
    <w:rsid w:val="007972F8"/>
    <w:rsid w:val="007A022B"/>
    <w:rsid w:val="007A08D7"/>
    <w:rsid w:val="007A3732"/>
    <w:rsid w:val="007A3E4F"/>
    <w:rsid w:val="007A7A09"/>
    <w:rsid w:val="007B2D33"/>
    <w:rsid w:val="007B6BFE"/>
    <w:rsid w:val="007C0158"/>
    <w:rsid w:val="007C1B79"/>
    <w:rsid w:val="007C4008"/>
    <w:rsid w:val="007C55BE"/>
    <w:rsid w:val="007C6479"/>
    <w:rsid w:val="007C7B18"/>
    <w:rsid w:val="007D3336"/>
    <w:rsid w:val="007D3F8F"/>
    <w:rsid w:val="007E2DAC"/>
    <w:rsid w:val="007E6573"/>
    <w:rsid w:val="007E6F63"/>
    <w:rsid w:val="007F2BF9"/>
    <w:rsid w:val="007F432D"/>
    <w:rsid w:val="007F62DE"/>
    <w:rsid w:val="00801710"/>
    <w:rsid w:val="00804D44"/>
    <w:rsid w:val="008059F8"/>
    <w:rsid w:val="00812645"/>
    <w:rsid w:val="008200E5"/>
    <w:rsid w:val="00820A01"/>
    <w:rsid w:val="00822EDC"/>
    <w:rsid w:val="00830B1E"/>
    <w:rsid w:val="00831B91"/>
    <w:rsid w:val="00831C41"/>
    <w:rsid w:val="00833BB8"/>
    <w:rsid w:val="00836517"/>
    <w:rsid w:val="00836785"/>
    <w:rsid w:val="008379E3"/>
    <w:rsid w:val="00837AFD"/>
    <w:rsid w:val="0084406B"/>
    <w:rsid w:val="008459CC"/>
    <w:rsid w:val="0084623A"/>
    <w:rsid w:val="00846AB3"/>
    <w:rsid w:val="0084794C"/>
    <w:rsid w:val="00851016"/>
    <w:rsid w:val="00852B08"/>
    <w:rsid w:val="00857EBF"/>
    <w:rsid w:val="008608BA"/>
    <w:rsid w:val="00860EB6"/>
    <w:rsid w:val="008617F1"/>
    <w:rsid w:val="00861E5E"/>
    <w:rsid w:val="00867A5D"/>
    <w:rsid w:val="00867C96"/>
    <w:rsid w:val="0087455B"/>
    <w:rsid w:val="0087498B"/>
    <w:rsid w:val="00874D4A"/>
    <w:rsid w:val="00876749"/>
    <w:rsid w:val="00880CAD"/>
    <w:rsid w:val="00883B53"/>
    <w:rsid w:val="00883BEC"/>
    <w:rsid w:val="00890C59"/>
    <w:rsid w:val="00891B06"/>
    <w:rsid w:val="00895166"/>
    <w:rsid w:val="00895BA1"/>
    <w:rsid w:val="00896DC4"/>
    <w:rsid w:val="008A15D6"/>
    <w:rsid w:val="008A3872"/>
    <w:rsid w:val="008A52E1"/>
    <w:rsid w:val="008A7D4B"/>
    <w:rsid w:val="008B000E"/>
    <w:rsid w:val="008B1F94"/>
    <w:rsid w:val="008B7EF5"/>
    <w:rsid w:val="008D454C"/>
    <w:rsid w:val="008D6310"/>
    <w:rsid w:val="008D64B6"/>
    <w:rsid w:val="008D7971"/>
    <w:rsid w:val="008E4115"/>
    <w:rsid w:val="008E4C5A"/>
    <w:rsid w:val="008E6634"/>
    <w:rsid w:val="008F00DD"/>
    <w:rsid w:val="008F3A62"/>
    <w:rsid w:val="008F41E6"/>
    <w:rsid w:val="009035C7"/>
    <w:rsid w:val="00914109"/>
    <w:rsid w:val="00914BA4"/>
    <w:rsid w:val="00924262"/>
    <w:rsid w:val="00931BBF"/>
    <w:rsid w:val="00935CF2"/>
    <w:rsid w:val="00940F20"/>
    <w:rsid w:val="00950445"/>
    <w:rsid w:val="0095099A"/>
    <w:rsid w:val="0095196F"/>
    <w:rsid w:val="009546EC"/>
    <w:rsid w:val="00954766"/>
    <w:rsid w:val="00954D48"/>
    <w:rsid w:val="00955080"/>
    <w:rsid w:val="00956C7E"/>
    <w:rsid w:val="00956CC0"/>
    <w:rsid w:val="00963080"/>
    <w:rsid w:val="00964311"/>
    <w:rsid w:val="009650EF"/>
    <w:rsid w:val="00970E62"/>
    <w:rsid w:val="009719D0"/>
    <w:rsid w:val="00971BCA"/>
    <w:rsid w:val="00972D4F"/>
    <w:rsid w:val="00974EB5"/>
    <w:rsid w:val="0097543B"/>
    <w:rsid w:val="009770C4"/>
    <w:rsid w:val="00984979"/>
    <w:rsid w:val="009856BE"/>
    <w:rsid w:val="0099081A"/>
    <w:rsid w:val="00994D36"/>
    <w:rsid w:val="00995F17"/>
    <w:rsid w:val="009A043D"/>
    <w:rsid w:val="009A0E4B"/>
    <w:rsid w:val="009A3335"/>
    <w:rsid w:val="009B17DA"/>
    <w:rsid w:val="009B40E8"/>
    <w:rsid w:val="009B44C0"/>
    <w:rsid w:val="009C030A"/>
    <w:rsid w:val="009C2022"/>
    <w:rsid w:val="009C685B"/>
    <w:rsid w:val="009D1F7D"/>
    <w:rsid w:val="009D7187"/>
    <w:rsid w:val="009E1894"/>
    <w:rsid w:val="009E33F3"/>
    <w:rsid w:val="009E5755"/>
    <w:rsid w:val="009E6773"/>
    <w:rsid w:val="009E7175"/>
    <w:rsid w:val="009E7A00"/>
    <w:rsid w:val="009F0CFD"/>
    <w:rsid w:val="009F33A6"/>
    <w:rsid w:val="00A038F1"/>
    <w:rsid w:val="00A07D74"/>
    <w:rsid w:val="00A206A4"/>
    <w:rsid w:val="00A26239"/>
    <w:rsid w:val="00A27595"/>
    <w:rsid w:val="00A336BA"/>
    <w:rsid w:val="00A34545"/>
    <w:rsid w:val="00A3772E"/>
    <w:rsid w:val="00A3773D"/>
    <w:rsid w:val="00A42533"/>
    <w:rsid w:val="00A43A9E"/>
    <w:rsid w:val="00A46691"/>
    <w:rsid w:val="00A479FA"/>
    <w:rsid w:val="00A53722"/>
    <w:rsid w:val="00A53BF3"/>
    <w:rsid w:val="00A53E2A"/>
    <w:rsid w:val="00A54883"/>
    <w:rsid w:val="00A54D44"/>
    <w:rsid w:val="00A56CDD"/>
    <w:rsid w:val="00A57C26"/>
    <w:rsid w:val="00A601F4"/>
    <w:rsid w:val="00A62983"/>
    <w:rsid w:val="00A6532A"/>
    <w:rsid w:val="00A655DA"/>
    <w:rsid w:val="00A65C08"/>
    <w:rsid w:val="00A76522"/>
    <w:rsid w:val="00A80A12"/>
    <w:rsid w:val="00A80EA6"/>
    <w:rsid w:val="00A813DB"/>
    <w:rsid w:val="00A82AD5"/>
    <w:rsid w:val="00A84044"/>
    <w:rsid w:val="00A84811"/>
    <w:rsid w:val="00A8528E"/>
    <w:rsid w:val="00A85714"/>
    <w:rsid w:val="00A85F56"/>
    <w:rsid w:val="00A86DFB"/>
    <w:rsid w:val="00A93ADA"/>
    <w:rsid w:val="00A976EE"/>
    <w:rsid w:val="00AA272C"/>
    <w:rsid w:val="00AA4507"/>
    <w:rsid w:val="00AA7226"/>
    <w:rsid w:val="00AA7AC7"/>
    <w:rsid w:val="00AB0AA6"/>
    <w:rsid w:val="00AB51A3"/>
    <w:rsid w:val="00AB6675"/>
    <w:rsid w:val="00AC0463"/>
    <w:rsid w:val="00AC38F3"/>
    <w:rsid w:val="00AC3CF3"/>
    <w:rsid w:val="00AC5534"/>
    <w:rsid w:val="00AC7082"/>
    <w:rsid w:val="00AC73E3"/>
    <w:rsid w:val="00AD3B44"/>
    <w:rsid w:val="00AD67FF"/>
    <w:rsid w:val="00AD751E"/>
    <w:rsid w:val="00AE1282"/>
    <w:rsid w:val="00AE2FE9"/>
    <w:rsid w:val="00AE58BC"/>
    <w:rsid w:val="00AE759C"/>
    <w:rsid w:val="00AE7C6D"/>
    <w:rsid w:val="00AE7F30"/>
    <w:rsid w:val="00AF0103"/>
    <w:rsid w:val="00AF1D42"/>
    <w:rsid w:val="00AF2670"/>
    <w:rsid w:val="00AF486E"/>
    <w:rsid w:val="00AF54E6"/>
    <w:rsid w:val="00AF689A"/>
    <w:rsid w:val="00B00973"/>
    <w:rsid w:val="00B01B07"/>
    <w:rsid w:val="00B04412"/>
    <w:rsid w:val="00B050A6"/>
    <w:rsid w:val="00B10E71"/>
    <w:rsid w:val="00B16391"/>
    <w:rsid w:val="00B21011"/>
    <w:rsid w:val="00B22573"/>
    <w:rsid w:val="00B24182"/>
    <w:rsid w:val="00B249F1"/>
    <w:rsid w:val="00B253BD"/>
    <w:rsid w:val="00B27B17"/>
    <w:rsid w:val="00B27E1C"/>
    <w:rsid w:val="00B3088B"/>
    <w:rsid w:val="00B3321B"/>
    <w:rsid w:val="00B34523"/>
    <w:rsid w:val="00B350B4"/>
    <w:rsid w:val="00B3570A"/>
    <w:rsid w:val="00B50202"/>
    <w:rsid w:val="00B566DD"/>
    <w:rsid w:val="00B60DC9"/>
    <w:rsid w:val="00B641F5"/>
    <w:rsid w:val="00B65027"/>
    <w:rsid w:val="00B66703"/>
    <w:rsid w:val="00B67717"/>
    <w:rsid w:val="00B76DC0"/>
    <w:rsid w:val="00B814D9"/>
    <w:rsid w:val="00B82CD4"/>
    <w:rsid w:val="00B849C1"/>
    <w:rsid w:val="00B86EBA"/>
    <w:rsid w:val="00B9139C"/>
    <w:rsid w:val="00B93224"/>
    <w:rsid w:val="00B965BE"/>
    <w:rsid w:val="00BA0919"/>
    <w:rsid w:val="00BA15B8"/>
    <w:rsid w:val="00BA5668"/>
    <w:rsid w:val="00BA5675"/>
    <w:rsid w:val="00BB1F3D"/>
    <w:rsid w:val="00BB1F97"/>
    <w:rsid w:val="00BB2C85"/>
    <w:rsid w:val="00BB31C8"/>
    <w:rsid w:val="00BB4B56"/>
    <w:rsid w:val="00BB680E"/>
    <w:rsid w:val="00BB7B40"/>
    <w:rsid w:val="00BC11FB"/>
    <w:rsid w:val="00BC5348"/>
    <w:rsid w:val="00BD0DA8"/>
    <w:rsid w:val="00BD15AB"/>
    <w:rsid w:val="00BD1C94"/>
    <w:rsid w:val="00BD4125"/>
    <w:rsid w:val="00BD5076"/>
    <w:rsid w:val="00BD5424"/>
    <w:rsid w:val="00BD59CC"/>
    <w:rsid w:val="00BD5B3E"/>
    <w:rsid w:val="00BD5E12"/>
    <w:rsid w:val="00BD6E79"/>
    <w:rsid w:val="00BE3A32"/>
    <w:rsid w:val="00BE588C"/>
    <w:rsid w:val="00BF00CF"/>
    <w:rsid w:val="00BF1B53"/>
    <w:rsid w:val="00BF3129"/>
    <w:rsid w:val="00BF3C10"/>
    <w:rsid w:val="00BF4D00"/>
    <w:rsid w:val="00BF6256"/>
    <w:rsid w:val="00BF6360"/>
    <w:rsid w:val="00BF78FA"/>
    <w:rsid w:val="00C01F20"/>
    <w:rsid w:val="00C023CF"/>
    <w:rsid w:val="00C0451A"/>
    <w:rsid w:val="00C047C0"/>
    <w:rsid w:val="00C066F7"/>
    <w:rsid w:val="00C073A3"/>
    <w:rsid w:val="00C07FFA"/>
    <w:rsid w:val="00C10257"/>
    <w:rsid w:val="00C2060E"/>
    <w:rsid w:val="00C22431"/>
    <w:rsid w:val="00C22492"/>
    <w:rsid w:val="00C2406F"/>
    <w:rsid w:val="00C25E39"/>
    <w:rsid w:val="00C27C83"/>
    <w:rsid w:val="00C31CF5"/>
    <w:rsid w:val="00C35E8C"/>
    <w:rsid w:val="00C40038"/>
    <w:rsid w:val="00C43CD6"/>
    <w:rsid w:val="00C44BD0"/>
    <w:rsid w:val="00C45BA5"/>
    <w:rsid w:val="00C46316"/>
    <w:rsid w:val="00C46E75"/>
    <w:rsid w:val="00C4718D"/>
    <w:rsid w:val="00C51F64"/>
    <w:rsid w:val="00C5241B"/>
    <w:rsid w:val="00C560FC"/>
    <w:rsid w:val="00C604AA"/>
    <w:rsid w:val="00C62020"/>
    <w:rsid w:val="00C66F4B"/>
    <w:rsid w:val="00C754FA"/>
    <w:rsid w:val="00C800CC"/>
    <w:rsid w:val="00C81B0B"/>
    <w:rsid w:val="00C81CAD"/>
    <w:rsid w:val="00C82426"/>
    <w:rsid w:val="00C82BE7"/>
    <w:rsid w:val="00C830C9"/>
    <w:rsid w:val="00C842E9"/>
    <w:rsid w:val="00C84ADE"/>
    <w:rsid w:val="00C87782"/>
    <w:rsid w:val="00C90BB3"/>
    <w:rsid w:val="00C91200"/>
    <w:rsid w:val="00C91612"/>
    <w:rsid w:val="00C93852"/>
    <w:rsid w:val="00C9506B"/>
    <w:rsid w:val="00C96F3D"/>
    <w:rsid w:val="00CA2242"/>
    <w:rsid w:val="00CA3C7E"/>
    <w:rsid w:val="00CB11D4"/>
    <w:rsid w:val="00CB461D"/>
    <w:rsid w:val="00CB6C8A"/>
    <w:rsid w:val="00CC2687"/>
    <w:rsid w:val="00CC4098"/>
    <w:rsid w:val="00CC6CA5"/>
    <w:rsid w:val="00CC7689"/>
    <w:rsid w:val="00CD1A94"/>
    <w:rsid w:val="00CD3C99"/>
    <w:rsid w:val="00CE06D4"/>
    <w:rsid w:val="00CE09F2"/>
    <w:rsid w:val="00CE3A90"/>
    <w:rsid w:val="00CF5562"/>
    <w:rsid w:val="00D00367"/>
    <w:rsid w:val="00D02304"/>
    <w:rsid w:val="00D054F0"/>
    <w:rsid w:val="00D0637A"/>
    <w:rsid w:val="00D10686"/>
    <w:rsid w:val="00D12546"/>
    <w:rsid w:val="00D12700"/>
    <w:rsid w:val="00D12755"/>
    <w:rsid w:val="00D14C45"/>
    <w:rsid w:val="00D16544"/>
    <w:rsid w:val="00D176E9"/>
    <w:rsid w:val="00D31663"/>
    <w:rsid w:val="00D35BAC"/>
    <w:rsid w:val="00D367CA"/>
    <w:rsid w:val="00D40BF6"/>
    <w:rsid w:val="00D4119D"/>
    <w:rsid w:val="00D41219"/>
    <w:rsid w:val="00D44000"/>
    <w:rsid w:val="00D527D5"/>
    <w:rsid w:val="00D53F7D"/>
    <w:rsid w:val="00D571B0"/>
    <w:rsid w:val="00D6375A"/>
    <w:rsid w:val="00D63DFA"/>
    <w:rsid w:val="00D668C0"/>
    <w:rsid w:val="00D66BCD"/>
    <w:rsid w:val="00D671BC"/>
    <w:rsid w:val="00D70A16"/>
    <w:rsid w:val="00D75E73"/>
    <w:rsid w:val="00D76756"/>
    <w:rsid w:val="00D771A6"/>
    <w:rsid w:val="00D77264"/>
    <w:rsid w:val="00D77D32"/>
    <w:rsid w:val="00D84CCA"/>
    <w:rsid w:val="00D87A4C"/>
    <w:rsid w:val="00D911D1"/>
    <w:rsid w:val="00D92975"/>
    <w:rsid w:val="00D9691A"/>
    <w:rsid w:val="00D97FC9"/>
    <w:rsid w:val="00DA0CE6"/>
    <w:rsid w:val="00DA0F66"/>
    <w:rsid w:val="00DA502C"/>
    <w:rsid w:val="00DA524B"/>
    <w:rsid w:val="00DA6619"/>
    <w:rsid w:val="00DA699D"/>
    <w:rsid w:val="00DB0F47"/>
    <w:rsid w:val="00DC157C"/>
    <w:rsid w:val="00DC1C23"/>
    <w:rsid w:val="00DC4525"/>
    <w:rsid w:val="00DC5B60"/>
    <w:rsid w:val="00DC7192"/>
    <w:rsid w:val="00DD0711"/>
    <w:rsid w:val="00DD20F6"/>
    <w:rsid w:val="00DD3D21"/>
    <w:rsid w:val="00DE38FB"/>
    <w:rsid w:val="00DE64E5"/>
    <w:rsid w:val="00DF382C"/>
    <w:rsid w:val="00DF3BD6"/>
    <w:rsid w:val="00DF3D00"/>
    <w:rsid w:val="00DF4139"/>
    <w:rsid w:val="00DF5477"/>
    <w:rsid w:val="00DF71C7"/>
    <w:rsid w:val="00E0251D"/>
    <w:rsid w:val="00E064CD"/>
    <w:rsid w:val="00E1315C"/>
    <w:rsid w:val="00E16050"/>
    <w:rsid w:val="00E16B29"/>
    <w:rsid w:val="00E20D03"/>
    <w:rsid w:val="00E20ED2"/>
    <w:rsid w:val="00E21F04"/>
    <w:rsid w:val="00E251FD"/>
    <w:rsid w:val="00E35277"/>
    <w:rsid w:val="00E35C63"/>
    <w:rsid w:val="00E36049"/>
    <w:rsid w:val="00E40266"/>
    <w:rsid w:val="00E41D14"/>
    <w:rsid w:val="00E423AD"/>
    <w:rsid w:val="00E440CD"/>
    <w:rsid w:val="00E44D71"/>
    <w:rsid w:val="00E44D8F"/>
    <w:rsid w:val="00E46093"/>
    <w:rsid w:val="00E50176"/>
    <w:rsid w:val="00E50742"/>
    <w:rsid w:val="00E523BC"/>
    <w:rsid w:val="00E541C5"/>
    <w:rsid w:val="00E55EC9"/>
    <w:rsid w:val="00E62214"/>
    <w:rsid w:val="00E658EC"/>
    <w:rsid w:val="00E65E0A"/>
    <w:rsid w:val="00E65FEA"/>
    <w:rsid w:val="00E73551"/>
    <w:rsid w:val="00E73F30"/>
    <w:rsid w:val="00E74111"/>
    <w:rsid w:val="00E75E94"/>
    <w:rsid w:val="00E76608"/>
    <w:rsid w:val="00E80184"/>
    <w:rsid w:val="00E80AB6"/>
    <w:rsid w:val="00E80F17"/>
    <w:rsid w:val="00E82585"/>
    <w:rsid w:val="00E8504D"/>
    <w:rsid w:val="00E95D66"/>
    <w:rsid w:val="00E964D5"/>
    <w:rsid w:val="00EA13A5"/>
    <w:rsid w:val="00EA1454"/>
    <w:rsid w:val="00EA7B1A"/>
    <w:rsid w:val="00EB0C14"/>
    <w:rsid w:val="00EB2536"/>
    <w:rsid w:val="00EB3B24"/>
    <w:rsid w:val="00EB726D"/>
    <w:rsid w:val="00EC0D33"/>
    <w:rsid w:val="00EC33B1"/>
    <w:rsid w:val="00EC5E72"/>
    <w:rsid w:val="00ED04C3"/>
    <w:rsid w:val="00ED1A3C"/>
    <w:rsid w:val="00ED2403"/>
    <w:rsid w:val="00ED3A19"/>
    <w:rsid w:val="00ED51DD"/>
    <w:rsid w:val="00ED75EE"/>
    <w:rsid w:val="00ED7E87"/>
    <w:rsid w:val="00EE0628"/>
    <w:rsid w:val="00EE1031"/>
    <w:rsid w:val="00EF250E"/>
    <w:rsid w:val="00EF674A"/>
    <w:rsid w:val="00F05546"/>
    <w:rsid w:val="00F1485D"/>
    <w:rsid w:val="00F156B7"/>
    <w:rsid w:val="00F17B59"/>
    <w:rsid w:val="00F21CCF"/>
    <w:rsid w:val="00F22654"/>
    <w:rsid w:val="00F3143A"/>
    <w:rsid w:val="00F3171C"/>
    <w:rsid w:val="00F32AD3"/>
    <w:rsid w:val="00F32FA4"/>
    <w:rsid w:val="00F35D31"/>
    <w:rsid w:val="00F35FBB"/>
    <w:rsid w:val="00F37E6E"/>
    <w:rsid w:val="00F5243C"/>
    <w:rsid w:val="00F528E0"/>
    <w:rsid w:val="00F54F21"/>
    <w:rsid w:val="00F56561"/>
    <w:rsid w:val="00F572B2"/>
    <w:rsid w:val="00F577E3"/>
    <w:rsid w:val="00F66116"/>
    <w:rsid w:val="00F7734F"/>
    <w:rsid w:val="00F80088"/>
    <w:rsid w:val="00F802C2"/>
    <w:rsid w:val="00F84F53"/>
    <w:rsid w:val="00F85F80"/>
    <w:rsid w:val="00F86ADC"/>
    <w:rsid w:val="00F87A41"/>
    <w:rsid w:val="00F87EB2"/>
    <w:rsid w:val="00F92F4B"/>
    <w:rsid w:val="00F94696"/>
    <w:rsid w:val="00FA4AB5"/>
    <w:rsid w:val="00FA70BC"/>
    <w:rsid w:val="00FA7D2C"/>
    <w:rsid w:val="00FB014D"/>
    <w:rsid w:val="00FB05A9"/>
    <w:rsid w:val="00FB58D6"/>
    <w:rsid w:val="00FC4071"/>
    <w:rsid w:val="00FC56DC"/>
    <w:rsid w:val="00FC77B1"/>
    <w:rsid w:val="00FD15BA"/>
    <w:rsid w:val="00FD6B73"/>
    <w:rsid w:val="00FE0AF1"/>
    <w:rsid w:val="00FE1B0B"/>
    <w:rsid w:val="00FE2B62"/>
    <w:rsid w:val="00FE413E"/>
    <w:rsid w:val="00FE50C9"/>
    <w:rsid w:val="00FE6923"/>
    <w:rsid w:val="00FE712D"/>
    <w:rsid w:val="00FE7EB1"/>
    <w:rsid w:val="00FF772B"/>
    <w:rsid w:val="00FF78F9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59"/>
    <o:shapelayout v:ext="edit">
      <o:idmap v:ext="edit" data="1"/>
      <o:rules v:ext="edit">
        <o:r id="V:Rule1" type="connector" idref="#Straight Arrow Connector 160"/>
        <o:r id="V:Rule2" type="connector" idref="#Straight Arrow Connector 114"/>
        <o:r id="V:Rule3" type="connector" idref="#Straight Arrow Connector 115"/>
        <o:r id="V:Rule4" type="connector" idref="#Straight Arrow Connector 21"/>
        <o:r id="V:Rule5" type="connector" idref="#Straight Arrow Connector 93"/>
        <o:r id="V:Rule6" type="connector" idref="#Straight Arrow Connector 117"/>
        <o:r id="V:Rule7" type="connector" idref="#Connector: Elbow 91"/>
        <o:r id="V:Rule8" type="connector" idref="#Straight Arrow Connector 29"/>
        <o:r id="V:Rule9" type="connector" idref="#Connector: Elbow 92"/>
        <o:r id="V:Rule10" type="connector" idref="#Straight Arrow Connector 27"/>
        <o:r id="V:Rule11" type="connector" idref="#Straight Arrow Connector 116"/>
        <o:r id="V:Rule12" type="connector" idref="#Straight Arrow Connector 89"/>
        <o:r id="V:Rule13" type="connector" idref="#Straight Arrow Connector 123"/>
        <o:r id="V:Rule14" type="connector" idref="#Straight Arrow Connector 165"/>
        <o:r id="V:Rule15" type="connector" idref="#Straight Arrow Connector 40"/>
        <o:r id="V:Rule16" type="connector" idref="#Straight Arrow Connector 63"/>
        <o:r id="V:Rule17" type="connector" idref="#Straight Arrow Connector 166"/>
        <o:r id="V:Rule18" type="connector" idref="#Straight Arrow Connector 39"/>
        <o:r id="V:Rule19" type="connector" idref="#Straight Arrow Connector 64"/>
        <o:r id="V:Rule20" type="connector" idref="#Straight Arrow Connector 87"/>
        <o:r id="V:Rule21" type="connector" idref="#Connector: Elbow 122"/>
        <o:r id="V:Rule22" type="connector" idref="#Straight Arrow Connector 108"/>
        <o:r id="V:Rule23" type="connector" idref="#Straight Arrow Connector 31"/>
        <o:r id="V:Rule24" type="connector" idref="#Straight Arrow Connector 172"/>
        <o:r id="V:Rule25" type="connector" idref="#Straight Arrow Connector 118"/>
        <o:r id="V:Rule26" type="connector" idref="#Straight Arrow Connector 120"/>
        <o:r id="V:Rule27" type="connector" idref="#Straight Arrow Connector 33"/>
        <o:r id="V:Rule28" type="connector" idref="#Straight Arrow Connector 107"/>
        <o:r id="V:Rule29" type="connector" idref="#Straight Arrow Connector 167"/>
        <o:r id="V:Rule30" type="connector" idref="#Straight Arrow Connector 178"/>
        <o:r id="V:Rule31" type="connector" idref="#Straight Arrow Connector 43"/>
        <o:r id="V:Rule32" type="connector" idref="#Straight Arrow Connector 72"/>
        <o:r id="V:Rule33" type="connector" idref="#Straight Arrow Connector 71"/>
        <o:r id="V:Rule34" type="connector" idref="#Straight Arrow Connector 180"/>
        <o:r id="V:Rule35" type="connector" idref="#Straight Arrow Connector 50"/>
        <o:r id="V:Rule36" type="connector" idref="#Straight Arrow Connector 76"/>
        <o:r id="V:Rule37" type="connector" idref="#Connector: Elbow 176"/>
        <o:r id="V:Rule38" type="connector" idref="#Straight Arrow Connector 55"/>
        <o:r id="V:Rule39" type="connector" idref="#Straight Arrow Connector 175"/>
        <o:r id="V:Rule40" type="connector" idref="#Straight Arrow Connector 51"/>
        <o:r id="V:Rule41" type="connector" idref="#Straight Arrow Connector 77"/>
        <o:r id="V:Rule42" type="connector" idref="#Connector: Elbow 124"/>
        <o:r id="V:Rule43" type="connector" idref="#Straight Arrow Connector 85"/>
        <o:r id="V:Rule44" type="connector" idref="#Straight Arrow Connector 62"/>
        <o:r id="V:Rule45" type="connector" idref="#Straight Arrow Connector 183"/>
        <o:r id="V:Rule46" type="connector" idref="#Straight Arrow Connector 41"/>
        <o:r id="V:Rule47" type="connector" idref="#Straight Arrow Connector 58"/>
        <o:r id="V:Rule48" type="connector" idref="#Straight Arrow Connector 42"/>
        <o:r id="V:Rule49" type="connector" idref="#Connector: Elbow 181"/>
        <o:r id="V:Rule50" type="connector" idref="#Straight Arrow Connector 86"/>
        <o:r id="V:Rule51" type="connector" idref="#Straight Arrow Connector 56"/>
        <o:r id="V:Rule52" type="connector" idref="#Straight Arrow Connector 173"/>
        <o:r id="V:Rule53" type="connector" idref="#Straight Arrow Connector 102"/>
        <o:r id="V:Rule54" type="connector" idref="#Straight Arrow Connector 84"/>
        <o:r id="V:Rule55" type="connector" idref="#Straight Arrow Connector 83"/>
        <o:r id="V:Rule56" type="connector" idref="#Straight Arrow Connector 57"/>
        <o:r id="V:Rule57" type="connector" idref="#Straight Arrow Connector 174"/>
        <o:r id="V:Rule58" type="connector" idref="#Straight Arrow Connector 103"/>
      </o:rules>
    </o:shapelayout>
  </w:shapeDefaults>
  <w:decimalSymbol w:val=","/>
  <w:listSeparator w:val=";"/>
  <w14:docId w14:val="0AE9E468"/>
  <w15:docId w15:val="{61F542DD-6D96-4F03-8DFE-3BACC1D3A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44"/>
  </w:style>
  <w:style w:type="paragraph" w:styleId="Heading1">
    <w:name w:val="heading 1"/>
    <w:basedOn w:val="Normal"/>
    <w:next w:val="Normal"/>
    <w:link w:val="Heading1Char"/>
    <w:uiPriority w:val="9"/>
    <w:qFormat/>
    <w:rsid w:val="00C471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7C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A84811"/>
  </w:style>
  <w:style w:type="paragraph" w:customStyle="1" w:styleId="Pa26">
    <w:name w:val="Pa26"/>
    <w:basedOn w:val="Normal"/>
    <w:next w:val="Normal"/>
    <w:uiPriority w:val="99"/>
    <w:rsid w:val="00924262"/>
    <w:pPr>
      <w:autoSpaceDE w:val="0"/>
      <w:autoSpaceDN w:val="0"/>
      <w:adjustRightInd w:val="0"/>
      <w:spacing w:after="0" w:line="221" w:lineRule="atLeast"/>
    </w:pPr>
    <w:rPr>
      <w:rFonts w:ascii="Univers LT Std 45 Light" w:hAnsi="Univers LT Std 45 Light"/>
      <w:sz w:val="24"/>
      <w:szCs w:val="24"/>
    </w:rPr>
  </w:style>
  <w:style w:type="table" w:styleId="TableGrid">
    <w:name w:val="Table Grid"/>
    <w:basedOn w:val="TableNormal"/>
    <w:uiPriority w:val="59"/>
    <w:rsid w:val="008D64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A7B1A"/>
    <w:rPr>
      <w:b/>
      <w:bCs/>
    </w:rPr>
  </w:style>
  <w:style w:type="table" w:customStyle="1" w:styleId="GridTable4-Accent51">
    <w:name w:val="Grid Table 4 - Accent 51"/>
    <w:basedOn w:val="TableNormal"/>
    <w:uiPriority w:val="49"/>
    <w:rsid w:val="004023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D0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DA8"/>
    <w:rPr>
      <w:rFonts w:ascii="Tahoma" w:hAnsi="Tahoma" w:cs="Tahoma"/>
      <w:sz w:val="16"/>
      <w:szCs w:val="16"/>
    </w:rPr>
  </w:style>
  <w:style w:type="paragraph" w:customStyle="1" w:styleId="EndNoteBibliography">
    <w:name w:val="EndNote Bibliography"/>
    <w:basedOn w:val="Normal"/>
    <w:uiPriority w:val="99"/>
    <w:rsid w:val="00E0251D"/>
    <w:pPr>
      <w:spacing w:after="160" w:line="240" w:lineRule="auto"/>
      <w:jc w:val="both"/>
    </w:pPr>
    <w:rPr>
      <w:rFonts w:ascii="Calibri" w:eastAsia="Calibri" w:hAnsi="Calibri" w:cs="Times New Roman"/>
      <w:noProof/>
    </w:rPr>
  </w:style>
  <w:style w:type="character" w:customStyle="1" w:styleId="A2">
    <w:name w:val="A2"/>
    <w:uiPriority w:val="99"/>
    <w:rsid w:val="00EA13A5"/>
    <w:rPr>
      <w:rFonts w:cs="QMSCQ F+ Helvetica Neue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D1A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1A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A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A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A3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6050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71BC"/>
    <w:rPr>
      <w:color w:val="0000FF" w:themeColor="hyperlink"/>
      <w:u w:val="single"/>
    </w:rPr>
  </w:style>
  <w:style w:type="character" w:customStyle="1" w:styleId="A6">
    <w:name w:val="A6"/>
    <w:uiPriority w:val="99"/>
    <w:rsid w:val="00A479FA"/>
    <w:rPr>
      <w:rFonts w:cs="Calibri"/>
      <w:color w:val="000000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B50202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C4718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0266"/>
    <w:rPr>
      <w:color w:val="605E5C"/>
      <w:shd w:val="clear" w:color="auto" w:fill="E1DFDD"/>
    </w:rPr>
  </w:style>
  <w:style w:type="paragraph" w:customStyle="1" w:styleId="Title1">
    <w:name w:val="Title1"/>
    <w:basedOn w:val="Normal"/>
    <w:rsid w:val="00A07D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7C2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27428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3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6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1954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2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67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26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869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5338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32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7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6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6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996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09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47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7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7026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80188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36459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14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93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84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924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3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21369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890503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564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5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4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55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24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16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1571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92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162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274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2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8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17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90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04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40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1257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0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1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01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6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7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06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15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7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0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35D6A-A84B-459E-8A22-0210A5672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a Santric Milicevic</dc:creator>
  <cp:lastModifiedBy>Vladimir Tripkovic</cp:lastModifiedBy>
  <cp:revision>4</cp:revision>
  <cp:lastPrinted>2019-08-19T08:21:00Z</cp:lastPrinted>
  <dcterms:created xsi:type="dcterms:W3CDTF">2020-04-09T06:57:00Z</dcterms:created>
  <dcterms:modified xsi:type="dcterms:W3CDTF">2020-04-09T06:57:00Z</dcterms:modified>
</cp:coreProperties>
</file>